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06871" w14:textId="73D1690E" w:rsidR="006D75AF" w:rsidRDefault="00665886" w:rsidP="006D75AF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inutes</w:t>
      </w:r>
      <w:r w:rsidR="006D75AF">
        <w:rPr>
          <w:rFonts w:ascii="Times New Roman" w:hAnsi="Times New Roman"/>
          <w:b/>
          <w:sz w:val="24"/>
          <w:szCs w:val="24"/>
        </w:rPr>
        <w:t xml:space="preserve"> ANS-NE EC Meeting</w:t>
      </w:r>
    </w:p>
    <w:p w14:paraId="01935ADF" w14:textId="0E9697F7" w:rsidR="006D75AF" w:rsidRPr="00C827A4" w:rsidRDefault="006D75AF" w:rsidP="006D75AF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4:00 </w:t>
      </w:r>
      <w:r w:rsidRPr="00C827A4">
        <w:rPr>
          <w:rFonts w:ascii="Times New Roman" w:hAnsi="Times New Roman"/>
          <w:b/>
          <w:sz w:val="24"/>
          <w:szCs w:val="24"/>
        </w:rPr>
        <w:t xml:space="preserve">pm </w:t>
      </w:r>
      <w:r w:rsidR="00610FA2">
        <w:rPr>
          <w:rFonts w:ascii="Times New Roman" w:hAnsi="Times New Roman"/>
          <w:b/>
          <w:sz w:val="24"/>
          <w:szCs w:val="24"/>
        </w:rPr>
        <w:t>March 22, 2022</w:t>
      </w:r>
    </w:p>
    <w:p w14:paraId="0D11C9BF" w14:textId="42509308" w:rsidR="006D75AF" w:rsidRDefault="006D75AF" w:rsidP="006D75AF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587244">
        <w:rPr>
          <w:rFonts w:ascii="Times New Roman" w:hAnsi="Times New Roman"/>
          <w:b/>
          <w:sz w:val="24"/>
          <w:szCs w:val="24"/>
          <w:u w:val="single"/>
        </w:rPr>
        <w:t>Virtual Meeting</w:t>
      </w:r>
    </w:p>
    <w:p w14:paraId="4FADC174" w14:textId="57E35861" w:rsidR="00497F91" w:rsidRDefault="00497F91" w:rsidP="00497F91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2C91564F" w14:textId="3F10074F" w:rsidR="00587244" w:rsidRPr="000B7EF8" w:rsidRDefault="00587244" w:rsidP="00C827A4">
      <w:pPr>
        <w:ind w:left="1170" w:hanging="1170"/>
        <w:rPr>
          <w:rFonts w:ascii="Times New Roman" w:hAnsi="Times New Roman"/>
          <w:bCs/>
          <w:sz w:val="24"/>
          <w:szCs w:val="24"/>
        </w:rPr>
      </w:pPr>
      <w:r w:rsidRPr="00563346">
        <w:rPr>
          <w:rFonts w:ascii="Times New Roman" w:hAnsi="Times New Roman"/>
          <w:b/>
          <w:sz w:val="24"/>
          <w:szCs w:val="24"/>
        </w:rPr>
        <w:t>Attendees</w:t>
      </w:r>
      <w:r w:rsidR="00F77D99" w:rsidRPr="00C827A4">
        <w:rPr>
          <w:rFonts w:ascii="Times New Roman" w:hAnsi="Times New Roman"/>
          <w:b/>
          <w:sz w:val="24"/>
          <w:szCs w:val="24"/>
        </w:rPr>
        <w:t>:</w:t>
      </w:r>
      <w:r w:rsidR="00F77D99" w:rsidRPr="00C827A4">
        <w:rPr>
          <w:rFonts w:ascii="Times New Roman" w:hAnsi="Times New Roman"/>
          <w:bCs/>
          <w:sz w:val="24"/>
          <w:szCs w:val="24"/>
        </w:rPr>
        <w:t xml:space="preserve">  </w:t>
      </w:r>
      <w:r w:rsidR="006C6AF2" w:rsidRPr="000B7EF8">
        <w:rPr>
          <w:rFonts w:ascii="Times New Roman" w:hAnsi="Times New Roman"/>
          <w:bCs/>
          <w:sz w:val="24"/>
          <w:szCs w:val="24"/>
        </w:rPr>
        <w:t xml:space="preserve">D. Martin, C. Roy, C. Adey, </w:t>
      </w:r>
      <w:r w:rsidR="00CB53FE" w:rsidRPr="000B7EF8">
        <w:rPr>
          <w:rFonts w:ascii="Times New Roman" w:hAnsi="Times New Roman"/>
          <w:bCs/>
          <w:sz w:val="24"/>
          <w:szCs w:val="24"/>
        </w:rPr>
        <w:t xml:space="preserve">B. Capstick, </w:t>
      </w:r>
      <w:r w:rsidR="000E417F" w:rsidRPr="000B7EF8">
        <w:rPr>
          <w:rFonts w:ascii="Times New Roman" w:hAnsi="Times New Roman"/>
          <w:bCs/>
          <w:sz w:val="24"/>
          <w:szCs w:val="24"/>
        </w:rPr>
        <w:t>S. Stamm, D. Kapitz, N. Glucksberg,</w:t>
      </w:r>
      <w:r w:rsidR="0044769E" w:rsidRPr="000B7EF8">
        <w:rPr>
          <w:rFonts w:ascii="Times New Roman" w:hAnsi="Times New Roman"/>
          <w:bCs/>
          <w:sz w:val="24"/>
          <w:szCs w:val="24"/>
        </w:rPr>
        <w:t xml:space="preserve"> M. Rivard, R. Burg</w:t>
      </w:r>
    </w:p>
    <w:p w14:paraId="11A8D7BF" w14:textId="77777777" w:rsidR="00587244" w:rsidRPr="00C827A4" w:rsidRDefault="00587244" w:rsidP="00712340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19A058F6" w14:textId="24F354FF" w:rsidR="009E5A9A" w:rsidRPr="00DB2EB3" w:rsidRDefault="009E5A9A" w:rsidP="009E5A9A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iscussion Items:</w:t>
      </w:r>
    </w:p>
    <w:p w14:paraId="0956D8C9" w14:textId="01CA8A7D" w:rsidR="009F25FD" w:rsidRPr="000B7EF8" w:rsidRDefault="009E5A9A" w:rsidP="009E5A9A">
      <w:pPr>
        <w:pStyle w:val="ListParagraph"/>
        <w:numPr>
          <w:ilvl w:val="0"/>
          <w:numId w:val="11"/>
        </w:numPr>
        <w:rPr>
          <w:rFonts w:ascii="Times New Roman" w:hAnsi="Times New Roman"/>
          <w:b/>
          <w:sz w:val="24"/>
          <w:szCs w:val="24"/>
        </w:rPr>
      </w:pPr>
      <w:r w:rsidRPr="00563346">
        <w:rPr>
          <w:rFonts w:ascii="Times New Roman" w:hAnsi="Times New Roman"/>
          <w:b/>
          <w:sz w:val="24"/>
          <w:szCs w:val="24"/>
        </w:rPr>
        <w:t xml:space="preserve">Quorum </w:t>
      </w:r>
      <w:proofErr w:type="gramStart"/>
      <w:r w:rsidR="00C2784A" w:rsidRPr="00563346">
        <w:rPr>
          <w:rFonts w:ascii="Times New Roman" w:hAnsi="Times New Roman"/>
          <w:b/>
          <w:sz w:val="24"/>
          <w:szCs w:val="24"/>
        </w:rPr>
        <w:t>–</w:t>
      </w:r>
      <w:r w:rsidR="00082CBB" w:rsidRPr="00563346">
        <w:rPr>
          <w:rFonts w:ascii="Times New Roman" w:hAnsi="Times New Roman"/>
          <w:bCs/>
          <w:sz w:val="24"/>
          <w:szCs w:val="24"/>
        </w:rPr>
        <w:t>:Declared</w:t>
      </w:r>
      <w:proofErr w:type="gramEnd"/>
      <w:r w:rsidR="00082CBB" w:rsidRPr="00563346">
        <w:rPr>
          <w:rFonts w:ascii="Times New Roman" w:hAnsi="Times New Roman"/>
          <w:bCs/>
          <w:sz w:val="24"/>
          <w:szCs w:val="24"/>
        </w:rPr>
        <w:t xml:space="preserve"> </w:t>
      </w:r>
      <w:r w:rsidR="000F3C3A" w:rsidRPr="00563346">
        <w:rPr>
          <w:rFonts w:ascii="Times New Roman" w:hAnsi="Times New Roman"/>
          <w:bCs/>
          <w:sz w:val="24"/>
          <w:szCs w:val="24"/>
        </w:rPr>
        <w:t>(</w:t>
      </w:r>
      <w:r w:rsidR="00FC4AD1" w:rsidRPr="00563346">
        <w:rPr>
          <w:rFonts w:ascii="Times New Roman" w:hAnsi="Times New Roman"/>
          <w:bCs/>
          <w:sz w:val="24"/>
          <w:szCs w:val="24"/>
        </w:rPr>
        <w:t>Y</w:t>
      </w:r>
      <w:r w:rsidR="00F77D99" w:rsidRPr="00563346">
        <w:rPr>
          <w:rFonts w:ascii="Times New Roman" w:hAnsi="Times New Roman"/>
          <w:bCs/>
          <w:sz w:val="24"/>
          <w:szCs w:val="24"/>
        </w:rPr>
        <w:t>/N</w:t>
      </w:r>
      <w:r w:rsidR="00082CBB" w:rsidRPr="000B7EF8">
        <w:rPr>
          <w:rFonts w:ascii="Times New Roman" w:hAnsi="Times New Roman"/>
          <w:bCs/>
          <w:sz w:val="24"/>
          <w:szCs w:val="24"/>
        </w:rPr>
        <w:t>)</w:t>
      </w:r>
      <w:r w:rsidR="00FC4AD1" w:rsidRPr="000B7EF8">
        <w:rPr>
          <w:rFonts w:ascii="Times New Roman" w:hAnsi="Times New Roman"/>
          <w:bCs/>
          <w:sz w:val="24"/>
          <w:szCs w:val="24"/>
        </w:rPr>
        <w:t xml:space="preserve"> </w:t>
      </w:r>
      <w:r w:rsidR="000B7EF8" w:rsidRPr="000B7EF8">
        <w:rPr>
          <w:rFonts w:ascii="Times New Roman" w:hAnsi="Times New Roman"/>
          <w:bCs/>
          <w:sz w:val="24"/>
          <w:szCs w:val="24"/>
        </w:rPr>
        <w:t xml:space="preserve"> </w:t>
      </w:r>
      <w:r w:rsidR="000E417F" w:rsidRPr="000B7EF8">
        <w:rPr>
          <w:rFonts w:ascii="Times New Roman" w:hAnsi="Times New Roman"/>
          <w:bCs/>
          <w:sz w:val="24"/>
          <w:szCs w:val="24"/>
        </w:rPr>
        <w:t>Yes</w:t>
      </w:r>
    </w:p>
    <w:p w14:paraId="0259D664" w14:textId="522F84AC" w:rsidR="009E5A9A" w:rsidRPr="000B7EF8" w:rsidRDefault="009E5A9A" w:rsidP="009E5A9A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563346">
        <w:rPr>
          <w:rFonts w:ascii="Times New Roman" w:hAnsi="Times New Roman"/>
          <w:b/>
          <w:sz w:val="24"/>
          <w:szCs w:val="24"/>
        </w:rPr>
        <w:t>Approval of last meeting minutes –</w:t>
      </w:r>
      <w:r w:rsidR="00082CBB" w:rsidRPr="00563346">
        <w:rPr>
          <w:rFonts w:ascii="Times New Roman" w:hAnsi="Times New Roman"/>
          <w:b/>
          <w:sz w:val="24"/>
          <w:szCs w:val="24"/>
        </w:rPr>
        <w:t xml:space="preserve"> </w:t>
      </w:r>
      <w:r w:rsidR="00AC0A02" w:rsidRPr="00563346">
        <w:rPr>
          <w:rFonts w:ascii="Times New Roman" w:hAnsi="Times New Roman"/>
          <w:b/>
          <w:sz w:val="24"/>
          <w:szCs w:val="24"/>
        </w:rPr>
        <w:t>(Chair/Secretary</w:t>
      </w:r>
      <w:r w:rsidR="00CC6F0F" w:rsidRPr="00563346">
        <w:rPr>
          <w:rFonts w:ascii="Times New Roman" w:hAnsi="Times New Roman"/>
          <w:b/>
          <w:sz w:val="24"/>
          <w:szCs w:val="24"/>
        </w:rPr>
        <w:t>)</w:t>
      </w:r>
      <w:r w:rsidR="003519AE" w:rsidRPr="00563346">
        <w:rPr>
          <w:rFonts w:ascii="Times New Roman" w:hAnsi="Times New Roman"/>
          <w:b/>
          <w:sz w:val="24"/>
          <w:szCs w:val="24"/>
        </w:rPr>
        <w:t xml:space="preserve"> </w:t>
      </w:r>
      <w:r w:rsidR="001E081C" w:rsidRPr="00563346">
        <w:rPr>
          <w:rFonts w:ascii="Times New Roman" w:hAnsi="Times New Roman"/>
          <w:b/>
          <w:sz w:val="24"/>
          <w:szCs w:val="24"/>
        </w:rPr>
        <w:t>(Y/</w:t>
      </w:r>
      <w:proofErr w:type="gramStart"/>
      <w:r w:rsidR="001E081C" w:rsidRPr="00563346">
        <w:rPr>
          <w:rFonts w:ascii="Times New Roman" w:hAnsi="Times New Roman"/>
          <w:b/>
          <w:sz w:val="24"/>
          <w:szCs w:val="24"/>
        </w:rPr>
        <w:t>N</w:t>
      </w:r>
      <w:r w:rsidR="001E081C" w:rsidRPr="000B7EF8">
        <w:rPr>
          <w:rFonts w:ascii="Times New Roman" w:hAnsi="Times New Roman"/>
          <w:b/>
          <w:sz w:val="24"/>
          <w:szCs w:val="24"/>
        </w:rPr>
        <w:t>)</w:t>
      </w:r>
      <w:r w:rsidR="004A6566" w:rsidRPr="000B7EF8">
        <w:rPr>
          <w:rFonts w:ascii="Times New Roman" w:hAnsi="Times New Roman"/>
          <w:b/>
          <w:sz w:val="24"/>
          <w:szCs w:val="24"/>
        </w:rPr>
        <w:t xml:space="preserve"> </w:t>
      </w:r>
      <w:r w:rsidR="000B7EF8" w:rsidRPr="000B7EF8">
        <w:rPr>
          <w:rFonts w:ascii="Times New Roman" w:hAnsi="Times New Roman"/>
          <w:b/>
          <w:sz w:val="24"/>
          <w:szCs w:val="24"/>
        </w:rPr>
        <w:t xml:space="preserve"> </w:t>
      </w:r>
      <w:r w:rsidR="000E417F" w:rsidRPr="000B7EF8">
        <w:rPr>
          <w:rFonts w:ascii="Times New Roman" w:hAnsi="Times New Roman"/>
          <w:b/>
          <w:sz w:val="24"/>
          <w:szCs w:val="24"/>
        </w:rPr>
        <w:t>Yes</w:t>
      </w:r>
      <w:proofErr w:type="gramEnd"/>
    </w:p>
    <w:p w14:paraId="4B826BEE" w14:textId="7FC86113" w:rsidR="009E5A9A" w:rsidRPr="007553F0" w:rsidRDefault="009E5A9A" w:rsidP="009E5A9A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A43FD0">
        <w:rPr>
          <w:rFonts w:ascii="Times New Roman" w:hAnsi="Times New Roman"/>
          <w:b/>
          <w:sz w:val="24"/>
          <w:szCs w:val="24"/>
        </w:rPr>
        <w:t>Chair Report (</w:t>
      </w:r>
      <w:proofErr w:type="spellStart"/>
      <w:proofErr w:type="gramStart"/>
      <w:r w:rsidR="00463D86" w:rsidRPr="00A43FD0">
        <w:rPr>
          <w:rFonts w:ascii="Times New Roman" w:hAnsi="Times New Roman"/>
          <w:b/>
          <w:sz w:val="24"/>
          <w:szCs w:val="24"/>
        </w:rPr>
        <w:t>C.Roy</w:t>
      </w:r>
      <w:proofErr w:type="spellEnd"/>
      <w:proofErr w:type="gramEnd"/>
      <w:r w:rsidR="00497F91">
        <w:rPr>
          <w:rFonts w:ascii="Times New Roman" w:hAnsi="Times New Roman"/>
          <w:b/>
          <w:sz w:val="24"/>
          <w:szCs w:val="24"/>
        </w:rPr>
        <w:t>/Others</w:t>
      </w:r>
      <w:r w:rsidRPr="00A43FD0">
        <w:rPr>
          <w:rFonts w:ascii="Times New Roman" w:hAnsi="Times New Roman"/>
          <w:b/>
          <w:sz w:val="24"/>
          <w:szCs w:val="24"/>
        </w:rPr>
        <w:t>)</w:t>
      </w:r>
      <w:r w:rsidR="004A6566">
        <w:rPr>
          <w:rFonts w:ascii="Times New Roman" w:hAnsi="Times New Roman"/>
          <w:b/>
          <w:sz w:val="24"/>
          <w:szCs w:val="24"/>
        </w:rPr>
        <w:t xml:space="preserve"> </w:t>
      </w:r>
    </w:p>
    <w:p w14:paraId="476967CC" w14:textId="50770DB2" w:rsidR="00B9509B" w:rsidRPr="000B7EF8" w:rsidRDefault="00497F91" w:rsidP="00A43FD0">
      <w:pPr>
        <w:pStyle w:val="ListParagraph"/>
        <w:numPr>
          <w:ilvl w:val="1"/>
          <w:numId w:val="1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pril</w:t>
      </w:r>
      <w:r w:rsidR="00B9509B" w:rsidRPr="00A43FD0">
        <w:rPr>
          <w:rFonts w:ascii="Times New Roman" w:hAnsi="Times New Roman"/>
          <w:b/>
          <w:sz w:val="24"/>
          <w:szCs w:val="24"/>
        </w:rPr>
        <w:t xml:space="preserve"> Meeting Location</w:t>
      </w:r>
      <w:r w:rsidR="00DA5D1C">
        <w:rPr>
          <w:rFonts w:ascii="Times New Roman" w:hAnsi="Times New Roman"/>
          <w:b/>
          <w:sz w:val="24"/>
          <w:szCs w:val="24"/>
        </w:rPr>
        <w:t xml:space="preserve"> </w:t>
      </w:r>
      <w:r w:rsidR="00610FA2">
        <w:rPr>
          <w:rFonts w:ascii="Times New Roman" w:hAnsi="Times New Roman"/>
          <w:b/>
          <w:sz w:val="24"/>
          <w:szCs w:val="24"/>
        </w:rPr>
        <w:t xml:space="preserve">Status update of the following: </w:t>
      </w:r>
      <w:r w:rsidR="000267A6" w:rsidRPr="007553F0">
        <w:rPr>
          <w:rFonts w:ascii="Times New Roman" w:hAnsi="Times New Roman"/>
          <w:bCs/>
          <w:sz w:val="24"/>
          <w:szCs w:val="24"/>
        </w:rPr>
        <w:t>Make live meeting decision at March meeting</w:t>
      </w:r>
      <w:r w:rsidR="000267A6" w:rsidRPr="007553F0">
        <w:rPr>
          <w:rFonts w:ascii="Times New Roman" w:hAnsi="Times New Roman"/>
          <w:bCs/>
          <w:sz w:val="24"/>
          <w:szCs w:val="24"/>
        </w:rPr>
        <w:t xml:space="preserve">; </w:t>
      </w:r>
      <w:r w:rsidR="0052312E">
        <w:rPr>
          <w:rFonts w:ascii="Times New Roman" w:hAnsi="Times New Roman"/>
          <w:bCs/>
          <w:sz w:val="24"/>
          <w:szCs w:val="24"/>
        </w:rPr>
        <w:t>EPM</w:t>
      </w:r>
      <w:r w:rsidR="00147C42" w:rsidRPr="007553F0">
        <w:rPr>
          <w:rFonts w:ascii="Times New Roman" w:hAnsi="Times New Roman"/>
          <w:bCs/>
          <w:sz w:val="24"/>
          <w:szCs w:val="24"/>
        </w:rPr>
        <w:t xml:space="preserve"> </w:t>
      </w:r>
      <w:r w:rsidR="000267A6" w:rsidRPr="007553F0">
        <w:rPr>
          <w:rFonts w:ascii="Times New Roman" w:hAnsi="Times New Roman"/>
          <w:bCs/>
          <w:sz w:val="24"/>
          <w:szCs w:val="24"/>
        </w:rPr>
        <w:t xml:space="preserve">conference </w:t>
      </w:r>
      <w:r w:rsidR="000267A6" w:rsidRPr="007553F0">
        <w:rPr>
          <w:rFonts w:ascii="Times New Roman" w:hAnsi="Times New Roman"/>
          <w:bCs/>
          <w:sz w:val="24"/>
          <w:szCs w:val="24"/>
        </w:rPr>
        <w:t>room is being reduced by a third; construction in April; possibly SGH</w:t>
      </w:r>
      <w:r w:rsidR="007553F0">
        <w:rPr>
          <w:rFonts w:ascii="Times New Roman" w:hAnsi="Times New Roman"/>
          <w:bCs/>
          <w:sz w:val="24"/>
          <w:szCs w:val="24"/>
        </w:rPr>
        <w:t xml:space="preserve"> for in-person meeting</w:t>
      </w:r>
      <w:r w:rsidR="000267A6" w:rsidRPr="007553F0">
        <w:rPr>
          <w:rFonts w:ascii="Times New Roman" w:hAnsi="Times New Roman"/>
          <w:bCs/>
          <w:sz w:val="24"/>
          <w:szCs w:val="24"/>
        </w:rPr>
        <w:t xml:space="preserve">; going to restaurant is </w:t>
      </w:r>
      <w:r w:rsidR="000267A6" w:rsidRPr="000B7EF8">
        <w:rPr>
          <w:rFonts w:ascii="Times New Roman" w:hAnsi="Times New Roman"/>
          <w:bCs/>
          <w:sz w:val="24"/>
          <w:szCs w:val="24"/>
        </w:rPr>
        <w:t>expensive</w:t>
      </w:r>
      <w:r w:rsidR="000E417F" w:rsidRPr="000B7EF8">
        <w:rPr>
          <w:rFonts w:ascii="Times New Roman" w:hAnsi="Times New Roman"/>
          <w:bCs/>
          <w:sz w:val="24"/>
          <w:szCs w:val="24"/>
        </w:rPr>
        <w:t xml:space="preserve"> C. Roy </w:t>
      </w:r>
      <w:r w:rsidR="000B7EF8" w:rsidRPr="000B7EF8">
        <w:rPr>
          <w:rFonts w:ascii="Times New Roman" w:hAnsi="Times New Roman"/>
          <w:bCs/>
          <w:sz w:val="24"/>
          <w:szCs w:val="24"/>
        </w:rPr>
        <w:t>offered</w:t>
      </w:r>
      <w:r w:rsidR="000E417F" w:rsidRPr="000B7EF8">
        <w:rPr>
          <w:rFonts w:ascii="Times New Roman" w:hAnsi="Times New Roman"/>
          <w:bCs/>
          <w:sz w:val="24"/>
          <w:szCs w:val="24"/>
        </w:rPr>
        <w:t xml:space="preserve"> SGH spaces</w:t>
      </w:r>
      <w:r w:rsidR="000B7EF8" w:rsidRPr="000B7EF8">
        <w:rPr>
          <w:rFonts w:ascii="Times New Roman" w:hAnsi="Times New Roman"/>
          <w:bCs/>
          <w:sz w:val="24"/>
          <w:szCs w:val="24"/>
        </w:rPr>
        <w:t xml:space="preserve"> for face-to-face meeting;</w:t>
      </w:r>
      <w:r w:rsidR="000E417F" w:rsidRPr="000B7EF8">
        <w:rPr>
          <w:rFonts w:ascii="Times New Roman" w:hAnsi="Times New Roman"/>
          <w:bCs/>
          <w:sz w:val="24"/>
          <w:szCs w:val="24"/>
        </w:rPr>
        <w:t xml:space="preserve"> still </w:t>
      </w:r>
      <w:r w:rsidR="000B7EF8" w:rsidRPr="000B7EF8">
        <w:rPr>
          <w:rFonts w:ascii="Times New Roman" w:hAnsi="Times New Roman"/>
          <w:bCs/>
          <w:sz w:val="24"/>
          <w:szCs w:val="24"/>
        </w:rPr>
        <w:t>look</w:t>
      </w:r>
      <w:r w:rsidR="000E417F" w:rsidRPr="000B7EF8">
        <w:rPr>
          <w:rFonts w:ascii="Times New Roman" w:hAnsi="Times New Roman"/>
          <w:bCs/>
          <w:sz w:val="24"/>
          <w:szCs w:val="24"/>
        </w:rPr>
        <w:t xml:space="preserve">ing </w:t>
      </w:r>
      <w:r w:rsidR="000B7EF8" w:rsidRPr="000B7EF8">
        <w:rPr>
          <w:rFonts w:ascii="Times New Roman" w:hAnsi="Times New Roman"/>
          <w:bCs/>
          <w:sz w:val="24"/>
          <w:szCs w:val="24"/>
        </w:rPr>
        <w:t xml:space="preserve">into </w:t>
      </w:r>
      <w:r w:rsidR="000E417F" w:rsidRPr="000B7EF8">
        <w:rPr>
          <w:rFonts w:ascii="Times New Roman" w:hAnsi="Times New Roman"/>
          <w:bCs/>
          <w:sz w:val="24"/>
          <w:szCs w:val="24"/>
        </w:rPr>
        <w:t xml:space="preserve">maximum </w:t>
      </w:r>
      <w:r w:rsidR="000B7EF8" w:rsidRPr="000B7EF8">
        <w:rPr>
          <w:rFonts w:ascii="Times New Roman" w:hAnsi="Times New Roman"/>
          <w:bCs/>
          <w:sz w:val="24"/>
          <w:szCs w:val="24"/>
        </w:rPr>
        <w:t>capacity;</w:t>
      </w:r>
      <w:r w:rsidR="000E417F" w:rsidRPr="000B7EF8">
        <w:rPr>
          <w:rFonts w:ascii="Times New Roman" w:hAnsi="Times New Roman"/>
          <w:bCs/>
          <w:sz w:val="24"/>
          <w:szCs w:val="24"/>
        </w:rPr>
        <w:t xml:space="preserve"> </w:t>
      </w:r>
      <w:r w:rsidR="00C22345" w:rsidRPr="000B7EF8">
        <w:rPr>
          <w:rFonts w:ascii="Times New Roman" w:hAnsi="Times New Roman"/>
          <w:bCs/>
          <w:sz w:val="24"/>
          <w:szCs w:val="24"/>
        </w:rPr>
        <w:t xml:space="preserve">non-vaccinated not attend; </w:t>
      </w:r>
      <w:r w:rsidR="0095471F" w:rsidRPr="000B7EF8">
        <w:rPr>
          <w:rFonts w:ascii="Times New Roman" w:hAnsi="Times New Roman"/>
          <w:bCs/>
          <w:sz w:val="24"/>
          <w:szCs w:val="24"/>
        </w:rPr>
        <w:t>will use</w:t>
      </w:r>
      <w:r w:rsidR="00C22345" w:rsidRPr="000B7EF8">
        <w:rPr>
          <w:rFonts w:ascii="Times New Roman" w:hAnsi="Times New Roman"/>
          <w:bCs/>
          <w:sz w:val="24"/>
          <w:szCs w:val="24"/>
        </w:rPr>
        <w:t xml:space="preserve"> hybrid meeting for April </w:t>
      </w:r>
      <w:r w:rsidR="0044769E" w:rsidRPr="000B7EF8">
        <w:rPr>
          <w:rFonts w:ascii="Times New Roman" w:hAnsi="Times New Roman"/>
          <w:bCs/>
          <w:sz w:val="24"/>
          <w:szCs w:val="24"/>
        </w:rPr>
        <w:t xml:space="preserve">19 </w:t>
      </w:r>
      <w:r w:rsidR="00C22345" w:rsidRPr="000B7EF8">
        <w:rPr>
          <w:rFonts w:ascii="Times New Roman" w:hAnsi="Times New Roman"/>
          <w:bCs/>
          <w:sz w:val="24"/>
          <w:szCs w:val="24"/>
        </w:rPr>
        <w:t>and May</w:t>
      </w:r>
      <w:r w:rsidR="0044769E" w:rsidRPr="000B7EF8">
        <w:rPr>
          <w:rFonts w:ascii="Times New Roman" w:hAnsi="Times New Roman"/>
          <w:bCs/>
          <w:sz w:val="24"/>
          <w:szCs w:val="24"/>
        </w:rPr>
        <w:t xml:space="preserve"> 12</w:t>
      </w:r>
    </w:p>
    <w:p w14:paraId="11552ECB" w14:textId="77777777" w:rsidR="00610FA2" w:rsidRPr="00610FA2" w:rsidRDefault="00497F91" w:rsidP="00187337">
      <w:pPr>
        <w:pStyle w:val="ListParagraph"/>
        <w:numPr>
          <w:ilvl w:val="1"/>
          <w:numId w:val="1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haritable Use of ANS-NE Funds Discussion</w:t>
      </w:r>
      <w:r w:rsidRPr="00F85D09">
        <w:rPr>
          <w:rFonts w:ascii="Times New Roman" w:hAnsi="Times New Roman"/>
          <w:b/>
          <w:sz w:val="24"/>
          <w:szCs w:val="24"/>
        </w:rPr>
        <w:t>:</w:t>
      </w:r>
      <w:r w:rsidR="000267A6" w:rsidRPr="00F85D09">
        <w:rPr>
          <w:rFonts w:ascii="Times New Roman" w:hAnsi="Times New Roman"/>
          <w:b/>
          <w:sz w:val="24"/>
          <w:szCs w:val="24"/>
        </w:rPr>
        <w:t xml:space="preserve"> </w:t>
      </w:r>
    </w:p>
    <w:p w14:paraId="7301CF14" w14:textId="02B9C316" w:rsidR="000267A6" w:rsidRPr="00E9308F" w:rsidRDefault="00610FA2" w:rsidP="00610FA2">
      <w:pPr>
        <w:pStyle w:val="ListParagraph"/>
        <w:ind w:left="14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Status update of the following: </w:t>
      </w:r>
      <w:r w:rsidR="000267A6" w:rsidRPr="00F85D09">
        <w:rPr>
          <w:rFonts w:ascii="Times New Roman" w:hAnsi="Times New Roman"/>
          <w:bCs/>
          <w:sz w:val="24"/>
          <w:szCs w:val="24"/>
        </w:rPr>
        <w:t xml:space="preserve">R. Kalantari suggests </w:t>
      </w:r>
      <w:r w:rsidR="007553F0" w:rsidRPr="00F85D09">
        <w:rPr>
          <w:rFonts w:ascii="Times New Roman" w:hAnsi="Times New Roman"/>
          <w:bCs/>
          <w:sz w:val="24"/>
          <w:szCs w:val="24"/>
        </w:rPr>
        <w:t xml:space="preserve">a </w:t>
      </w:r>
      <w:r w:rsidR="000267A6" w:rsidRPr="00F85D09">
        <w:rPr>
          <w:rFonts w:ascii="Times New Roman" w:hAnsi="Times New Roman"/>
          <w:bCs/>
          <w:sz w:val="24"/>
          <w:szCs w:val="24"/>
        </w:rPr>
        <w:t>larger</w:t>
      </w:r>
      <w:r w:rsidR="007553F0" w:rsidRPr="00F85D09">
        <w:rPr>
          <w:rFonts w:ascii="Times New Roman" w:hAnsi="Times New Roman"/>
          <w:bCs/>
          <w:sz w:val="24"/>
          <w:szCs w:val="24"/>
        </w:rPr>
        <w:t xml:space="preserve"> dollar value rather than small</w:t>
      </w:r>
      <w:r w:rsidR="00F85D09" w:rsidRPr="00F85D09">
        <w:rPr>
          <w:rFonts w:ascii="Times New Roman" w:hAnsi="Times New Roman"/>
          <w:bCs/>
          <w:sz w:val="24"/>
          <w:szCs w:val="24"/>
        </w:rPr>
        <w:t>er</w:t>
      </w:r>
      <w:r w:rsidR="007553F0" w:rsidRPr="00F85D09">
        <w:rPr>
          <w:rFonts w:ascii="Times New Roman" w:hAnsi="Times New Roman"/>
          <w:bCs/>
          <w:sz w:val="24"/>
          <w:szCs w:val="24"/>
        </w:rPr>
        <w:t xml:space="preserve"> dollar value</w:t>
      </w:r>
      <w:r w:rsidR="00F85D09" w:rsidRPr="00F85D09">
        <w:rPr>
          <w:rFonts w:ascii="Times New Roman" w:hAnsi="Times New Roman"/>
          <w:bCs/>
          <w:sz w:val="24"/>
          <w:szCs w:val="24"/>
        </w:rPr>
        <w:t xml:space="preserve"> when considering students (e.g., ANS meeting costs, scholarships)</w:t>
      </w:r>
      <w:r w:rsidR="000267A6" w:rsidRPr="00F85D09">
        <w:rPr>
          <w:rFonts w:ascii="Times New Roman" w:hAnsi="Times New Roman"/>
          <w:bCs/>
          <w:sz w:val="24"/>
          <w:szCs w:val="24"/>
        </w:rPr>
        <w:t>;</w:t>
      </w:r>
      <w:r w:rsidR="00187337" w:rsidRPr="00F85D09">
        <w:rPr>
          <w:rFonts w:ascii="Times New Roman" w:hAnsi="Times New Roman"/>
          <w:bCs/>
          <w:sz w:val="24"/>
          <w:szCs w:val="24"/>
        </w:rPr>
        <w:t xml:space="preserve"> S.</w:t>
      </w:r>
      <w:r w:rsidR="00187337" w:rsidRPr="00F85D09">
        <w:rPr>
          <w:rFonts w:ascii="Times New Roman" w:hAnsi="Times New Roman"/>
          <w:sz w:val="24"/>
          <w:szCs w:val="24"/>
        </w:rPr>
        <w:t xml:space="preserve"> Stamm suggests forming a committee to more clearly identify where to spend the money, develop short list, and determine how to implement</w:t>
      </w:r>
      <w:r w:rsidR="00A1562F" w:rsidRPr="00F85D09">
        <w:rPr>
          <w:rFonts w:ascii="Times New Roman" w:hAnsi="Times New Roman"/>
          <w:sz w:val="24"/>
          <w:szCs w:val="24"/>
        </w:rPr>
        <w:t xml:space="preserve">; Nadia and Capstick will follow up with UML, 3 Rivers, WPI for the leaders to recommend a student to make a presentation; committee members </w:t>
      </w:r>
      <w:r w:rsidR="00F841BA">
        <w:rPr>
          <w:rFonts w:ascii="Times New Roman" w:hAnsi="Times New Roman"/>
          <w:sz w:val="24"/>
          <w:szCs w:val="24"/>
        </w:rPr>
        <w:t>R</w:t>
      </w:r>
      <w:r w:rsidR="00A1562F" w:rsidRPr="00F85D09">
        <w:rPr>
          <w:rFonts w:ascii="Times New Roman" w:hAnsi="Times New Roman"/>
          <w:sz w:val="24"/>
          <w:szCs w:val="24"/>
        </w:rPr>
        <w:t>. Kalantari, I. Goldman (</w:t>
      </w:r>
      <w:r w:rsidR="007553F0" w:rsidRPr="00F85D09">
        <w:rPr>
          <w:rFonts w:ascii="Times New Roman" w:hAnsi="Times New Roman"/>
          <w:sz w:val="24"/>
          <w:szCs w:val="24"/>
        </w:rPr>
        <w:t>volunteered by others</w:t>
      </w:r>
      <w:r w:rsidR="00A1562F" w:rsidRPr="00F85D09">
        <w:rPr>
          <w:rFonts w:ascii="Times New Roman" w:hAnsi="Times New Roman"/>
          <w:sz w:val="24"/>
          <w:szCs w:val="24"/>
        </w:rPr>
        <w:t xml:space="preserve">), D. Kapitz </w:t>
      </w:r>
      <w:r w:rsidR="0095471F">
        <w:rPr>
          <w:rFonts w:ascii="Times New Roman" w:hAnsi="Times New Roman"/>
          <w:sz w:val="24"/>
          <w:szCs w:val="24"/>
        </w:rPr>
        <w:t xml:space="preserve"> </w:t>
      </w:r>
      <w:r w:rsidR="0095471F" w:rsidRPr="00E9308F">
        <w:rPr>
          <w:rFonts w:ascii="Times New Roman" w:hAnsi="Times New Roman"/>
          <w:sz w:val="24"/>
          <w:szCs w:val="24"/>
        </w:rPr>
        <w:t>N. Glucksberg and R. Capstick have attempted to discuss with S</w:t>
      </w:r>
      <w:r w:rsidR="00E9308F" w:rsidRPr="00E9308F">
        <w:rPr>
          <w:rFonts w:ascii="Times New Roman" w:hAnsi="Times New Roman"/>
          <w:sz w:val="24"/>
          <w:szCs w:val="24"/>
        </w:rPr>
        <w:t>. Aghara (UML)</w:t>
      </w:r>
      <w:r w:rsidR="0095471F" w:rsidRPr="00E9308F">
        <w:rPr>
          <w:rFonts w:ascii="Times New Roman" w:hAnsi="Times New Roman"/>
          <w:sz w:val="24"/>
          <w:szCs w:val="24"/>
        </w:rPr>
        <w:t xml:space="preserve">, but no response; need contact person at </w:t>
      </w:r>
      <w:r w:rsidR="0062686E">
        <w:rPr>
          <w:rFonts w:ascii="Times New Roman" w:hAnsi="Times New Roman"/>
          <w:sz w:val="24"/>
          <w:szCs w:val="24"/>
        </w:rPr>
        <w:t>Three</w:t>
      </w:r>
      <w:r w:rsidR="0095471F" w:rsidRPr="00E9308F">
        <w:rPr>
          <w:rFonts w:ascii="Times New Roman" w:hAnsi="Times New Roman"/>
          <w:sz w:val="24"/>
          <w:szCs w:val="24"/>
        </w:rPr>
        <w:t xml:space="preserve"> Rivers</w:t>
      </w:r>
      <w:r w:rsidR="0062686E">
        <w:rPr>
          <w:rFonts w:ascii="Times New Roman" w:hAnsi="Times New Roman"/>
          <w:sz w:val="24"/>
          <w:szCs w:val="24"/>
        </w:rPr>
        <w:t>, MIT,</w:t>
      </w:r>
      <w:r w:rsidR="0095471F" w:rsidRPr="00E9308F">
        <w:rPr>
          <w:rFonts w:ascii="Times New Roman" w:hAnsi="Times New Roman"/>
          <w:sz w:val="24"/>
          <w:szCs w:val="24"/>
        </w:rPr>
        <w:t xml:space="preserve"> and W</w:t>
      </w:r>
      <w:r w:rsidR="00E9308F" w:rsidRPr="00E9308F">
        <w:rPr>
          <w:rFonts w:ascii="Times New Roman" w:hAnsi="Times New Roman"/>
          <w:sz w:val="24"/>
          <w:szCs w:val="24"/>
        </w:rPr>
        <w:t>PI</w:t>
      </w:r>
      <w:r w:rsidR="005A27FF" w:rsidRPr="00E9308F">
        <w:rPr>
          <w:rFonts w:ascii="Times New Roman" w:hAnsi="Times New Roman"/>
          <w:sz w:val="24"/>
          <w:szCs w:val="24"/>
        </w:rPr>
        <w:t xml:space="preserve"> to discuss their school programs</w:t>
      </w:r>
    </w:p>
    <w:p w14:paraId="730BEFB3" w14:textId="6929FB9F" w:rsidR="00497F91" w:rsidRPr="00497F91" w:rsidRDefault="00497F91" w:rsidP="00497F91">
      <w:pPr>
        <w:pStyle w:val="ListParagraph"/>
        <w:numPr>
          <w:ilvl w:val="2"/>
          <w:numId w:val="11"/>
        </w:numPr>
        <w:rPr>
          <w:rFonts w:ascii="Times New Roman" w:hAnsi="Times New Roman"/>
          <w:bCs/>
          <w:sz w:val="24"/>
          <w:szCs w:val="24"/>
        </w:rPr>
      </w:pPr>
      <w:r w:rsidRPr="00497F91">
        <w:rPr>
          <w:rFonts w:ascii="Times New Roman" w:hAnsi="Times New Roman"/>
          <w:bCs/>
          <w:sz w:val="24"/>
          <w:szCs w:val="24"/>
        </w:rPr>
        <w:t>Support to local STEM programs (Kids in Tech)</w:t>
      </w:r>
    </w:p>
    <w:p w14:paraId="0AA6E931" w14:textId="53F9D72F" w:rsidR="00497F91" w:rsidRPr="00497F91" w:rsidRDefault="00497F91" w:rsidP="00497F91">
      <w:pPr>
        <w:pStyle w:val="ListParagraph"/>
        <w:numPr>
          <w:ilvl w:val="2"/>
          <w:numId w:val="11"/>
        </w:numPr>
        <w:rPr>
          <w:rFonts w:ascii="Times New Roman" w:hAnsi="Times New Roman"/>
          <w:bCs/>
          <w:sz w:val="24"/>
          <w:szCs w:val="24"/>
        </w:rPr>
      </w:pPr>
      <w:r w:rsidRPr="00497F91">
        <w:rPr>
          <w:rFonts w:ascii="Times New Roman" w:hAnsi="Times New Roman"/>
          <w:bCs/>
          <w:sz w:val="24"/>
          <w:szCs w:val="24"/>
        </w:rPr>
        <w:t>Financial incentive to university student to present at ANS-NE meeting</w:t>
      </w:r>
      <w:r w:rsidR="000267A6">
        <w:rPr>
          <w:rFonts w:ascii="Times New Roman" w:hAnsi="Times New Roman"/>
          <w:bCs/>
          <w:sz w:val="24"/>
          <w:szCs w:val="24"/>
        </w:rPr>
        <w:t xml:space="preserve"> </w:t>
      </w:r>
    </w:p>
    <w:p w14:paraId="276EE900" w14:textId="1A3363F7" w:rsidR="00497F91" w:rsidRPr="00497F91" w:rsidRDefault="00497F91" w:rsidP="00497F91">
      <w:pPr>
        <w:pStyle w:val="ListParagraph"/>
        <w:numPr>
          <w:ilvl w:val="2"/>
          <w:numId w:val="11"/>
        </w:numPr>
        <w:rPr>
          <w:rFonts w:ascii="Times New Roman" w:hAnsi="Times New Roman"/>
          <w:bCs/>
          <w:sz w:val="24"/>
          <w:szCs w:val="24"/>
        </w:rPr>
      </w:pPr>
      <w:r w:rsidRPr="00497F91">
        <w:rPr>
          <w:rFonts w:ascii="Times New Roman" w:hAnsi="Times New Roman"/>
          <w:bCs/>
          <w:sz w:val="24"/>
          <w:szCs w:val="24"/>
        </w:rPr>
        <w:t>One time larger donations or sustained donations we can support in long term</w:t>
      </w:r>
    </w:p>
    <w:p w14:paraId="408EC476" w14:textId="4AE9368C" w:rsidR="00497F91" w:rsidRPr="00497F91" w:rsidRDefault="00497F91" w:rsidP="00497F91">
      <w:pPr>
        <w:pStyle w:val="ListParagraph"/>
        <w:numPr>
          <w:ilvl w:val="2"/>
          <w:numId w:val="11"/>
        </w:numPr>
        <w:rPr>
          <w:rFonts w:ascii="Times New Roman" w:hAnsi="Times New Roman"/>
          <w:bCs/>
          <w:sz w:val="24"/>
          <w:szCs w:val="24"/>
        </w:rPr>
      </w:pPr>
      <w:r w:rsidRPr="00497F91">
        <w:rPr>
          <w:rFonts w:ascii="Times New Roman" w:hAnsi="Times New Roman"/>
          <w:bCs/>
          <w:sz w:val="24"/>
          <w:szCs w:val="24"/>
        </w:rPr>
        <w:t>$2,500 Scholarship/year to any Nuclear Engineering student from local university</w:t>
      </w:r>
    </w:p>
    <w:p w14:paraId="6FDE886D" w14:textId="120DCB59" w:rsidR="00497F91" w:rsidRPr="00497F91" w:rsidRDefault="00497F91" w:rsidP="00497F91">
      <w:pPr>
        <w:pStyle w:val="ListParagraph"/>
        <w:numPr>
          <w:ilvl w:val="2"/>
          <w:numId w:val="11"/>
        </w:numPr>
        <w:rPr>
          <w:rFonts w:ascii="Times New Roman" w:hAnsi="Times New Roman"/>
          <w:bCs/>
          <w:sz w:val="24"/>
          <w:szCs w:val="24"/>
        </w:rPr>
      </w:pPr>
      <w:r w:rsidRPr="00497F91">
        <w:rPr>
          <w:rFonts w:ascii="Times New Roman" w:hAnsi="Times New Roman"/>
          <w:bCs/>
          <w:sz w:val="24"/>
          <w:szCs w:val="24"/>
        </w:rPr>
        <w:t>Sponsor one Nuclear Engineering student from a local university to attend an ANS annual meeting or student conference</w:t>
      </w:r>
    </w:p>
    <w:p w14:paraId="7099D769" w14:textId="363EDA31" w:rsidR="00497F91" w:rsidRPr="00497F91" w:rsidRDefault="00497F91" w:rsidP="00497F91">
      <w:pPr>
        <w:pStyle w:val="ListParagraph"/>
        <w:numPr>
          <w:ilvl w:val="2"/>
          <w:numId w:val="11"/>
        </w:numPr>
        <w:rPr>
          <w:rFonts w:ascii="Times New Roman" w:hAnsi="Times New Roman"/>
          <w:bCs/>
          <w:sz w:val="24"/>
          <w:szCs w:val="24"/>
        </w:rPr>
      </w:pPr>
      <w:r w:rsidRPr="00497F91">
        <w:rPr>
          <w:rFonts w:ascii="Times New Roman" w:hAnsi="Times New Roman"/>
          <w:bCs/>
          <w:sz w:val="24"/>
          <w:szCs w:val="24"/>
        </w:rPr>
        <w:t>High school scholarship</w:t>
      </w:r>
    </w:p>
    <w:p w14:paraId="244560DF" w14:textId="4DC19AF4" w:rsidR="00497F91" w:rsidRPr="00497F91" w:rsidRDefault="00497F91" w:rsidP="00497F91">
      <w:pPr>
        <w:pStyle w:val="ListParagraph"/>
        <w:numPr>
          <w:ilvl w:val="2"/>
          <w:numId w:val="11"/>
        </w:numPr>
        <w:rPr>
          <w:rFonts w:ascii="Times New Roman" w:hAnsi="Times New Roman"/>
          <w:bCs/>
          <w:sz w:val="24"/>
          <w:szCs w:val="24"/>
        </w:rPr>
      </w:pPr>
      <w:r w:rsidRPr="00497F91">
        <w:rPr>
          <w:rFonts w:ascii="Times New Roman" w:hAnsi="Times New Roman"/>
          <w:bCs/>
          <w:sz w:val="24"/>
          <w:szCs w:val="24"/>
        </w:rPr>
        <w:t>ANS-NE T-shirts or certificates for students that attend at least 2 ANS-NE meetings by April of program year</w:t>
      </w:r>
    </w:p>
    <w:p w14:paraId="17625151" w14:textId="7BE8C543" w:rsidR="00497F91" w:rsidRPr="00497F91" w:rsidRDefault="00497F91" w:rsidP="00497F91">
      <w:pPr>
        <w:pStyle w:val="ListParagraph"/>
        <w:numPr>
          <w:ilvl w:val="2"/>
          <w:numId w:val="11"/>
        </w:numPr>
        <w:rPr>
          <w:rFonts w:ascii="Times New Roman" w:hAnsi="Times New Roman"/>
          <w:bCs/>
          <w:sz w:val="24"/>
          <w:szCs w:val="24"/>
        </w:rPr>
      </w:pPr>
      <w:r w:rsidRPr="00497F91">
        <w:rPr>
          <w:rFonts w:ascii="Times New Roman" w:hAnsi="Times New Roman"/>
          <w:bCs/>
          <w:sz w:val="24"/>
          <w:szCs w:val="24"/>
        </w:rPr>
        <w:t>Virtual speaker gifts commensurate with virtual presentation value – save larger gifts for in person presentations</w:t>
      </w:r>
    </w:p>
    <w:p w14:paraId="6DCA49A9" w14:textId="1D831A4E" w:rsidR="009F25FD" w:rsidRPr="00A43FD0" w:rsidRDefault="009E5A9A" w:rsidP="009F25FD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A43FD0">
        <w:rPr>
          <w:rFonts w:ascii="Times New Roman" w:hAnsi="Times New Roman"/>
          <w:b/>
          <w:sz w:val="24"/>
          <w:szCs w:val="24"/>
        </w:rPr>
        <w:t>Treasurers Report</w:t>
      </w:r>
      <w:r w:rsidR="00463D86" w:rsidRPr="00A43FD0">
        <w:rPr>
          <w:rFonts w:ascii="Times New Roman" w:hAnsi="Times New Roman"/>
          <w:b/>
          <w:sz w:val="24"/>
          <w:szCs w:val="24"/>
        </w:rPr>
        <w:t xml:space="preserve"> (</w:t>
      </w:r>
      <w:r w:rsidR="00463D86" w:rsidRPr="00A43FD0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C.</w:t>
      </w:r>
      <w:r w:rsidR="00C22345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 xml:space="preserve"> </w:t>
      </w:r>
      <w:r w:rsidR="00463D86" w:rsidRPr="00A43FD0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Adey</w:t>
      </w:r>
      <w:r w:rsidR="00276352" w:rsidRPr="00E9308F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)</w:t>
      </w:r>
      <w:r w:rsidRPr="00E9308F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 xml:space="preserve"> </w:t>
      </w:r>
      <w:r w:rsidR="005A27FF" w:rsidRPr="00E9308F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Draft Budget 2021-2022 submitted</w:t>
      </w:r>
      <w:r w:rsidR="00E9308F" w:rsidRPr="00E9308F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 xml:space="preserve"> to EC via e-mail for review/approve</w:t>
      </w:r>
      <w:r w:rsidR="005A27FF" w:rsidRPr="00E9308F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 xml:space="preserve">; </w:t>
      </w:r>
      <w:r w:rsidR="00E9308F" w:rsidRPr="00E9308F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 xml:space="preserve">Received </w:t>
      </w:r>
      <w:r w:rsidR="005A27FF" w:rsidRPr="00E9308F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 xml:space="preserve">ANS </w:t>
      </w:r>
      <w:r w:rsidR="00E9308F" w:rsidRPr="00E9308F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 xml:space="preserve">Membership Funds for March - </w:t>
      </w:r>
      <w:r w:rsidR="005A27FF" w:rsidRPr="00E9308F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$612.25</w:t>
      </w:r>
    </w:p>
    <w:p w14:paraId="4D348BCC" w14:textId="1D7074B8" w:rsidR="00766AA5" w:rsidRPr="00563346" w:rsidRDefault="009E5A9A" w:rsidP="009E5A9A">
      <w:pPr>
        <w:pStyle w:val="ListParagraph"/>
        <w:numPr>
          <w:ilvl w:val="0"/>
          <w:numId w:val="11"/>
        </w:numPr>
        <w:rPr>
          <w:rFonts w:ascii="Times New Roman" w:hAnsi="Times New Roman"/>
          <w:b/>
          <w:sz w:val="24"/>
          <w:szCs w:val="24"/>
        </w:rPr>
      </w:pPr>
      <w:r w:rsidRPr="00563346">
        <w:rPr>
          <w:rFonts w:ascii="Times New Roman" w:hAnsi="Times New Roman"/>
          <w:b/>
          <w:sz w:val="24"/>
          <w:szCs w:val="24"/>
        </w:rPr>
        <w:t>Secretary’s Report</w:t>
      </w:r>
      <w:r w:rsidRPr="00563346">
        <w:rPr>
          <w:rFonts w:ascii="Times New Roman" w:hAnsi="Times New Roman"/>
          <w:sz w:val="24"/>
          <w:szCs w:val="24"/>
        </w:rPr>
        <w:t xml:space="preserve"> (</w:t>
      </w:r>
      <w:proofErr w:type="spellStart"/>
      <w:proofErr w:type="gramStart"/>
      <w:r w:rsidR="00F77D99" w:rsidRPr="00563346">
        <w:rPr>
          <w:rFonts w:ascii="Times New Roman" w:hAnsi="Times New Roman"/>
          <w:sz w:val="24"/>
          <w:szCs w:val="24"/>
        </w:rPr>
        <w:t>D</w:t>
      </w:r>
      <w:r w:rsidR="009F25FD" w:rsidRPr="00563346">
        <w:rPr>
          <w:rFonts w:ascii="Times New Roman" w:hAnsi="Times New Roman"/>
          <w:sz w:val="24"/>
          <w:szCs w:val="24"/>
        </w:rPr>
        <w:t>.Martin</w:t>
      </w:r>
      <w:proofErr w:type="spellEnd"/>
      <w:proofErr w:type="gramEnd"/>
      <w:r w:rsidRPr="00563346">
        <w:rPr>
          <w:rFonts w:ascii="Times New Roman" w:hAnsi="Times New Roman"/>
          <w:sz w:val="24"/>
          <w:szCs w:val="24"/>
        </w:rPr>
        <w:t>)</w:t>
      </w:r>
      <w:r w:rsidR="00CC77BB">
        <w:rPr>
          <w:rFonts w:ascii="Times New Roman" w:hAnsi="Times New Roman"/>
          <w:sz w:val="24"/>
          <w:szCs w:val="24"/>
        </w:rPr>
        <w:t xml:space="preserve"> </w:t>
      </w:r>
      <w:r w:rsidR="00F841BA">
        <w:rPr>
          <w:rFonts w:ascii="Times New Roman" w:hAnsi="Times New Roman"/>
          <w:sz w:val="24"/>
          <w:szCs w:val="24"/>
        </w:rPr>
        <w:t xml:space="preserve"> </w:t>
      </w:r>
      <w:r w:rsidR="005A27FF" w:rsidRPr="00E9308F">
        <w:rPr>
          <w:rFonts w:ascii="Times New Roman" w:hAnsi="Times New Roman"/>
          <w:sz w:val="24"/>
          <w:szCs w:val="24"/>
        </w:rPr>
        <w:t>Annual report submittal almost there (again)</w:t>
      </w:r>
      <w:r w:rsidR="00A71BB8">
        <w:rPr>
          <w:rFonts w:ascii="Times New Roman" w:hAnsi="Times New Roman"/>
          <w:sz w:val="24"/>
          <w:szCs w:val="24"/>
        </w:rPr>
        <w:t>; working through State signature requirements</w:t>
      </w:r>
    </w:p>
    <w:p w14:paraId="75D5D278" w14:textId="00952F24" w:rsidR="009E5A9A" w:rsidRPr="00A43FD0" w:rsidRDefault="009E5A9A" w:rsidP="009E5A9A">
      <w:pPr>
        <w:pStyle w:val="ListParagraph"/>
        <w:numPr>
          <w:ilvl w:val="0"/>
          <w:numId w:val="11"/>
        </w:numPr>
        <w:rPr>
          <w:rFonts w:ascii="Times New Roman" w:hAnsi="Times New Roman"/>
          <w:b/>
          <w:sz w:val="24"/>
          <w:szCs w:val="24"/>
        </w:rPr>
      </w:pPr>
      <w:r w:rsidRPr="00A43FD0">
        <w:rPr>
          <w:rFonts w:ascii="Times New Roman" w:hAnsi="Times New Roman"/>
          <w:b/>
          <w:sz w:val="24"/>
          <w:szCs w:val="24"/>
        </w:rPr>
        <w:t>Committee Reports/ Discussion</w:t>
      </w:r>
    </w:p>
    <w:p w14:paraId="3A585FD6" w14:textId="5CF7AB03" w:rsidR="00AC77A3" w:rsidRDefault="009E5A9A" w:rsidP="007A0638">
      <w:pPr>
        <w:pStyle w:val="ListParagraph"/>
        <w:numPr>
          <w:ilvl w:val="1"/>
          <w:numId w:val="11"/>
        </w:numPr>
        <w:rPr>
          <w:rFonts w:ascii="Times New Roman" w:hAnsi="Times New Roman"/>
          <w:sz w:val="24"/>
          <w:szCs w:val="24"/>
        </w:rPr>
      </w:pPr>
      <w:r w:rsidRPr="00563346">
        <w:rPr>
          <w:rFonts w:ascii="Times New Roman" w:hAnsi="Times New Roman"/>
          <w:sz w:val="24"/>
          <w:szCs w:val="24"/>
        </w:rPr>
        <w:t>Membership/Program Committee reports (</w:t>
      </w:r>
      <w:r w:rsidR="0017154A" w:rsidRPr="00563346">
        <w:rPr>
          <w:rFonts w:ascii="Times New Roman" w:hAnsi="Times New Roman"/>
          <w:sz w:val="24"/>
          <w:szCs w:val="24"/>
        </w:rPr>
        <w:t>C</w:t>
      </w:r>
      <w:r w:rsidR="00B92115">
        <w:rPr>
          <w:rFonts w:ascii="Times New Roman" w:hAnsi="Times New Roman"/>
          <w:sz w:val="24"/>
          <w:szCs w:val="24"/>
        </w:rPr>
        <w:t xml:space="preserve">. </w:t>
      </w:r>
      <w:r w:rsidR="0017154A" w:rsidRPr="00563346">
        <w:rPr>
          <w:rFonts w:ascii="Times New Roman" w:hAnsi="Times New Roman"/>
          <w:sz w:val="24"/>
          <w:szCs w:val="24"/>
        </w:rPr>
        <w:t>Roy</w:t>
      </w:r>
      <w:r w:rsidRPr="00563346">
        <w:rPr>
          <w:rFonts w:ascii="Times New Roman" w:hAnsi="Times New Roman"/>
          <w:sz w:val="24"/>
          <w:szCs w:val="24"/>
        </w:rPr>
        <w:t>) (Attachment A</w:t>
      </w:r>
      <w:r w:rsidRPr="00A71BB8">
        <w:rPr>
          <w:rFonts w:ascii="Times New Roman" w:hAnsi="Times New Roman"/>
          <w:sz w:val="24"/>
          <w:szCs w:val="24"/>
        </w:rPr>
        <w:t>)</w:t>
      </w:r>
      <w:r w:rsidR="004D5C9D" w:rsidRPr="00A71BB8">
        <w:rPr>
          <w:rFonts w:ascii="Times New Roman" w:hAnsi="Times New Roman"/>
          <w:sz w:val="24"/>
          <w:szCs w:val="24"/>
        </w:rPr>
        <w:t xml:space="preserve"> </w:t>
      </w:r>
      <w:r w:rsidR="00967814" w:rsidRPr="00A71BB8">
        <w:rPr>
          <w:rFonts w:ascii="Times New Roman" w:hAnsi="Times New Roman"/>
          <w:sz w:val="24"/>
          <w:szCs w:val="24"/>
        </w:rPr>
        <w:t>Charge for in</w:t>
      </w:r>
      <w:r w:rsidR="00A71BB8" w:rsidRPr="00A71BB8">
        <w:rPr>
          <w:rFonts w:ascii="Times New Roman" w:hAnsi="Times New Roman"/>
          <w:sz w:val="24"/>
          <w:szCs w:val="24"/>
        </w:rPr>
        <w:t>-</w:t>
      </w:r>
      <w:r w:rsidR="00967814" w:rsidRPr="00A71BB8">
        <w:rPr>
          <w:rFonts w:ascii="Times New Roman" w:hAnsi="Times New Roman"/>
          <w:sz w:val="24"/>
          <w:szCs w:val="24"/>
        </w:rPr>
        <w:t xml:space="preserve">person attendees, no charge for virtual attendees; C. Roy will investigate cost based on previous meetings; need to change registration </w:t>
      </w:r>
      <w:r w:rsidR="00A71BB8" w:rsidRPr="00A71BB8">
        <w:rPr>
          <w:rFonts w:ascii="Times New Roman" w:hAnsi="Times New Roman"/>
          <w:sz w:val="24"/>
          <w:szCs w:val="24"/>
        </w:rPr>
        <w:t xml:space="preserve">form </w:t>
      </w:r>
      <w:r w:rsidR="00967814" w:rsidRPr="00A71BB8">
        <w:rPr>
          <w:rFonts w:ascii="Times New Roman" w:hAnsi="Times New Roman"/>
          <w:sz w:val="24"/>
          <w:szCs w:val="24"/>
        </w:rPr>
        <w:t>to indicate in</w:t>
      </w:r>
      <w:r w:rsidR="00A71BB8" w:rsidRPr="00A71BB8">
        <w:rPr>
          <w:rFonts w:ascii="Times New Roman" w:hAnsi="Times New Roman"/>
          <w:sz w:val="24"/>
          <w:szCs w:val="24"/>
        </w:rPr>
        <w:t>-</w:t>
      </w:r>
      <w:r w:rsidR="00967814" w:rsidRPr="00A71BB8">
        <w:rPr>
          <w:rFonts w:ascii="Times New Roman" w:hAnsi="Times New Roman"/>
          <w:sz w:val="24"/>
          <w:szCs w:val="24"/>
        </w:rPr>
        <w:t xml:space="preserve">person or </w:t>
      </w:r>
      <w:r w:rsidR="00A71BB8" w:rsidRPr="00A71BB8">
        <w:rPr>
          <w:rFonts w:ascii="Times New Roman" w:hAnsi="Times New Roman"/>
          <w:sz w:val="24"/>
          <w:szCs w:val="24"/>
        </w:rPr>
        <w:t>virtual.</w:t>
      </w:r>
      <w:r w:rsidR="00EB0860" w:rsidRPr="00A71BB8">
        <w:rPr>
          <w:rFonts w:ascii="Times New Roman" w:hAnsi="Times New Roman"/>
          <w:sz w:val="24"/>
          <w:szCs w:val="24"/>
        </w:rPr>
        <w:t xml:space="preserve"> </w:t>
      </w:r>
    </w:p>
    <w:p w14:paraId="2688398C" w14:textId="349C43DA" w:rsidR="00BC4079" w:rsidRPr="00A71BB8" w:rsidRDefault="00A71BB8" w:rsidP="00BC4079">
      <w:pPr>
        <w:pStyle w:val="ListParagraph"/>
        <w:numPr>
          <w:ilvl w:val="2"/>
          <w:numId w:val="11"/>
        </w:numPr>
        <w:rPr>
          <w:rFonts w:ascii="Times New Roman" w:hAnsi="Times New Roman"/>
          <w:sz w:val="24"/>
          <w:szCs w:val="24"/>
        </w:rPr>
      </w:pPr>
      <w:r w:rsidRPr="00A71BB8">
        <w:rPr>
          <w:rFonts w:ascii="Times New Roman" w:hAnsi="Times New Roman"/>
          <w:sz w:val="24"/>
          <w:szCs w:val="24"/>
        </w:rPr>
        <w:t>Need to a</w:t>
      </w:r>
      <w:r w:rsidR="00BC4079" w:rsidRPr="00A71BB8">
        <w:rPr>
          <w:rFonts w:ascii="Times New Roman" w:hAnsi="Times New Roman"/>
          <w:sz w:val="24"/>
          <w:szCs w:val="24"/>
        </w:rPr>
        <w:t xml:space="preserve">ppoint </w:t>
      </w:r>
      <w:r w:rsidRPr="00A71BB8">
        <w:rPr>
          <w:rFonts w:ascii="Times New Roman" w:hAnsi="Times New Roman"/>
          <w:sz w:val="24"/>
          <w:szCs w:val="24"/>
        </w:rPr>
        <w:t xml:space="preserve">a </w:t>
      </w:r>
      <w:r w:rsidR="00BC4079" w:rsidRPr="00A71BB8">
        <w:rPr>
          <w:rFonts w:ascii="Times New Roman" w:hAnsi="Times New Roman"/>
          <w:sz w:val="24"/>
          <w:szCs w:val="24"/>
        </w:rPr>
        <w:t>Membership Chair</w:t>
      </w:r>
    </w:p>
    <w:p w14:paraId="0654CE15" w14:textId="7388F26E" w:rsidR="00C41C27" w:rsidRPr="004D707F" w:rsidRDefault="00AC77A3" w:rsidP="007A0638">
      <w:pPr>
        <w:pStyle w:val="ListParagraph"/>
        <w:numPr>
          <w:ilvl w:val="1"/>
          <w:numId w:val="11"/>
        </w:numPr>
        <w:rPr>
          <w:rFonts w:ascii="Times New Roman" w:hAnsi="Times New Roman"/>
          <w:sz w:val="24"/>
          <w:szCs w:val="24"/>
        </w:rPr>
      </w:pPr>
      <w:r w:rsidRPr="00563346">
        <w:rPr>
          <w:rFonts w:ascii="Times New Roman" w:hAnsi="Times New Roman"/>
          <w:sz w:val="24"/>
          <w:szCs w:val="24"/>
        </w:rPr>
        <w:t>Program Committee</w:t>
      </w:r>
      <w:r w:rsidR="00763A6D" w:rsidRPr="00563346">
        <w:rPr>
          <w:rFonts w:ascii="Times New Roman" w:hAnsi="Times New Roman"/>
          <w:sz w:val="24"/>
          <w:szCs w:val="24"/>
        </w:rPr>
        <w:t xml:space="preserve"> </w:t>
      </w:r>
      <w:r w:rsidR="00F77D99" w:rsidRPr="00563346">
        <w:rPr>
          <w:rFonts w:ascii="Times New Roman" w:hAnsi="Times New Roman"/>
          <w:sz w:val="24"/>
          <w:szCs w:val="24"/>
        </w:rPr>
        <w:t>(</w:t>
      </w:r>
      <w:proofErr w:type="spellStart"/>
      <w:r w:rsidR="0017154A" w:rsidRPr="00563346">
        <w:rPr>
          <w:rFonts w:ascii="Times New Roman" w:hAnsi="Times New Roman"/>
          <w:sz w:val="24"/>
          <w:szCs w:val="24"/>
        </w:rPr>
        <w:t>N.Glucksberg</w:t>
      </w:r>
      <w:proofErr w:type="spellEnd"/>
      <w:r w:rsidR="00F77D99" w:rsidRPr="00563346">
        <w:rPr>
          <w:rFonts w:ascii="Times New Roman" w:hAnsi="Times New Roman"/>
          <w:sz w:val="24"/>
          <w:szCs w:val="24"/>
        </w:rPr>
        <w:t xml:space="preserve">) </w:t>
      </w:r>
      <w:r w:rsidR="00763A6D" w:rsidRPr="00563346">
        <w:rPr>
          <w:rFonts w:ascii="Times New Roman" w:hAnsi="Times New Roman"/>
          <w:sz w:val="24"/>
          <w:szCs w:val="24"/>
        </w:rPr>
        <w:t>(Attachment A</w:t>
      </w:r>
      <w:r w:rsidR="00763A6D" w:rsidRPr="00F841BA">
        <w:rPr>
          <w:rFonts w:ascii="Times New Roman" w:hAnsi="Times New Roman"/>
          <w:sz w:val="24"/>
          <w:szCs w:val="24"/>
        </w:rPr>
        <w:t>)</w:t>
      </w:r>
      <w:r w:rsidR="009279EE" w:rsidRPr="00F841BA">
        <w:rPr>
          <w:rFonts w:ascii="Times New Roman" w:hAnsi="Times New Roman"/>
          <w:sz w:val="24"/>
          <w:szCs w:val="24"/>
        </w:rPr>
        <w:t xml:space="preserve"> </w:t>
      </w:r>
    </w:p>
    <w:p w14:paraId="1B2D90CB" w14:textId="67C96D48" w:rsidR="009E5A9A" w:rsidRPr="004D707F" w:rsidRDefault="009E5A9A" w:rsidP="009E5A9A">
      <w:pPr>
        <w:pStyle w:val="ListParagraph"/>
        <w:numPr>
          <w:ilvl w:val="1"/>
          <w:numId w:val="11"/>
        </w:numPr>
        <w:rPr>
          <w:rFonts w:ascii="Times New Roman" w:hAnsi="Times New Roman"/>
          <w:sz w:val="24"/>
          <w:szCs w:val="24"/>
        </w:rPr>
      </w:pPr>
      <w:r w:rsidRPr="00563346">
        <w:rPr>
          <w:rFonts w:ascii="Times New Roman" w:hAnsi="Times New Roman"/>
          <w:sz w:val="24"/>
          <w:szCs w:val="24"/>
        </w:rPr>
        <w:t>Outreach activities report (</w:t>
      </w:r>
      <w:proofErr w:type="spellStart"/>
      <w:r w:rsidR="00207A28" w:rsidRPr="00563346">
        <w:rPr>
          <w:rFonts w:ascii="Times New Roman" w:hAnsi="Times New Roman"/>
          <w:sz w:val="24"/>
          <w:szCs w:val="24"/>
        </w:rPr>
        <w:t>D.</w:t>
      </w:r>
      <w:r w:rsidRPr="00563346">
        <w:rPr>
          <w:rFonts w:ascii="Times New Roman" w:hAnsi="Times New Roman"/>
          <w:sz w:val="24"/>
          <w:szCs w:val="24"/>
        </w:rPr>
        <w:t>Kapitz</w:t>
      </w:r>
      <w:proofErr w:type="spellEnd"/>
      <w:r w:rsidR="00646888" w:rsidRPr="00563346">
        <w:rPr>
          <w:rFonts w:ascii="Times New Roman" w:hAnsi="Times New Roman"/>
          <w:sz w:val="24"/>
          <w:szCs w:val="24"/>
        </w:rPr>
        <w:t>/C. Roy</w:t>
      </w:r>
      <w:r w:rsidRPr="004D707F">
        <w:rPr>
          <w:rFonts w:ascii="Times New Roman" w:hAnsi="Times New Roman"/>
          <w:sz w:val="24"/>
          <w:szCs w:val="24"/>
        </w:rPr>
        <w:t>)</w:t>
      </w:r>
      <w:r w:rsidR="00352DF1" w:rsidRPr="004D707F">
        <w:rPr>
          <w:rFonts w:ascii="Times New Roman" w:hAnsi="Times New Roman"/>
          <w:sz w:val="24"/>
          <w:szCs w:val="24"/>
        </w:rPr>
        <w:t xml:space="preserve"> </w:t>
      </w:r>
    </w:p>
    <w:p w14:paraId="555F8465" w14:textId="58C75684" w:rsidR="00EB0CFA" w:rsidRPr="00A43FD0" w:rsidRDefault="009E5A9A" w:rsidP="00EB0CFA">
      <w:pPr>
        <w:pStyle w:val="ListParagraph"/>
        <w:numPr>
          <w:ilvl w:val="0"/>
          <w:numId w:val="11"/>
        </w:numPr>
        <w:rPr>
          <w:rFonts w:ascii="Times New Roman" w:hAnsi="Times New Roman"/>
          <w:b/>
          <w:sz w:val="24"/>
          <w:szCs w:val="24"/>
        </w:rPr>
      </w:pPr>
      <w:r w:rsidRPr="00A43FD0">
        <w:rPr>
          <w:rFonts w:ascii="Times New Roman" w:hAnsi="Times New Roman"/>
          <w:b/>
          <w:sz w:val="24"/>
          <w:szCs w:val="24"/>
        </w:rPr>
        <w:t>Open Action Items Status (Attachment B</w:t>
      </w:r>
      <w:r w:rsidR="00EB0CFA" w:rsidRPr="00A43FD0">
        <w:rPr>
          <w:rFonts w:ascii="Times New Roman" w:hAnsi="Times New Roman"/>
          <w:b/>
          <w:sz w:val="24"/>
          <w:szCs w:val="24"/>
        </w:rPr>
        <w:t>)– (All)</w:t>
      </w:r>
    </w:p>
    <w:p w14:paraId="40FC7617" w14:textId="076A1A2E" w:rsidR="0093171A" w:rsidRPr="0017154A" w:rsidRDefault="009E5A9A" w:rsidP="0017154A">
      <w:pPr>
        <w:pStyle w:val="ListParagraph"/>
        <w:numPr>
          <w:ilvl w:val="0"/>
          <w:numId w:val="11"/>
        </w:numPr>
        <w:rPr>
          <w:rFonts w:ascii="Times New Roman" w:hAnsi="Times New Roman"/>
          <w:b/>
          <w:sz w:val="24"/>
          <w:szCs w:val="24"/>
        </w:rPr>
      </w:pPr>
      <w:r w:rsidRPr="00EB0CFA">
        <w:rPr>
          <w:rFonts w:ascii="Times New Roman" w:hAnsi="Times New Roman"/>
          <w:b/>
          <w:sz w:val="24"/>
          <w:szCs w:val="24"/>
        </w:rPr>
        <w:t>Activity Calendar near term required open actions and status:</w:t>
      </w:r>
    </w:p>
    <w:p w14:paraId="1158D97E" w14:textId="77777777" w:rsidR="00A204A9" w:rsidRDefault="0017154A" w:rsidP="00A204A9">
      <w:pPr>
        <w:tabs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660"/>
        <w:jc w:val="both"/>
        <w:rPr>
          <w:rFonts w:ascii="Times" w:hAnsi="Times"/>
          <w:b/>
          <w:spacing w:val="-3"/>
          <w:sz w:val="24"/>
        </w:rPr>
      </w:pPr>
      <w:r>
        <w:rPr>
          <w:rFonts w:ascii="Times" w:hAnsi="Times"/>
          <w:b/>
          <w:spacing w:val="-3"/>
          <w:sz w:val="24"/>
        </w:rPr>
        <w:t>March</w:t>
      </w:r>
      <w:r w:rsidR="00A204A9">
        <w:rPr>
          <w:rFonts w:ascii="Times" w:hAnsi="Times"/>
          <w:b/>
          <w:spacing w:val="-3"/>
          <w:sz w:val="24"/>
        </w:rPr>
        <w:t xml:space="preserve"> </w:t>
      </w:r>
    </w:p>
    <w:p w14:paraId="7C46DA81" w14:textId="24169AD7" w:rsidR="0017154A" w:rsidRDefault="00A204A9" w:rsidP="00A204A9">
      <w:pPr>
        <w:tabs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66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b/>
          <w:spacing w:val="-3"/>
          <w:sz w:val="24"/>
        </w:rPr>
        <w:tab/>
      </w:r>
      <w:r>
        <w:rPr>
          <w:rFonts w:ascii="Times" w:hAnsi="Times"/>
          <w:b/>
          <w:spacing w:val="-3"/>
          <w:sz w:val="24"/>
        </w:rPr>
        <w:tab/>
      </w:r>
      <w:r w:rsidR="0017154A">
        <w:rPr>
          <w:rFonts w:ascii="Times" w:hAnsi="Times"/>
          <w:spacing w:val="-3"/>
          <w:sz w:val="24"/>
        </w:rPr>
        <w:t xml:space="preserve">Submit list of nominees to Secretary - </w:t>
      </w:r>
      <w:r w:rsidR="0017154A">
        <w:rPr>
          <w:rFonts w:ascii="Times" w:hAnsi="Times"/>
          <w:b/>
          <w:i/>
          <w:spacing w:val="-3"/>
          <w:sz w:val="24"/>
        </w:rPr>
        <w:t>Nominating Committee</w:t>
      </w:r>
      <w:r w:rsidR="0017154A">
        <w:rPr>
          <w:rFonts w:ascii="Times" w:hAnsi="Times"/>
          <w:spacing w:val="-3"/>
          <w:sz w:val="24"/>
        </w:rPr>
        <w:t xml:space="preserve"> (March 1)</w:t>
      </w:r>
      <w:r w:rsidR="00705BE7">
        <w:rPr>
          <w:rFonts w:ascii="Times" w:hAnsi="Times"/>
          <w:spacing w:val="-3"/>
          <w:sz w:val="24"/>
        </w:rPr>
        <w:t xml:space="preserve"> </w:t>
      </w:r>
      <w:r w:rsidR="00F841BA">
        <w:rPr>
          <w:rFonts w:ascii="Times" w:hAnsi="Times"/>
          <w:spacing w:val="-3"/>
          <w:sz w:val="24"/>
        </w:rPr>
        <w:t>Nominating Comm</w:t>
      </w:r>
      <w:r w:rsidR="00F841BA" w:rsidRPr="00F841BA">
        <w:rPr>
          <w:rFonts w:ascii="Times" w:hAnsi="Times"/>
          <w:spacing w:val="-3"/>
          <w:sz w:val="24"/>
        </w:rPr>
        <w:t xml:space="preserve">: </w:t>
      </w:r>
      <w:r w:rsidRPr="00F841BA">
        <w:rPr>
          <w:rFonts w:ascii="Times" w:hAnsi="Times"/>
          <w:spacing w:val="-3"/>
          <w:sz w:val="24"/>
        </w:rPr>
        <w:t>C. Roy, D. Kapitz</w:t>
      </w:r>
      <w:r w:rsidR="00610FA2">
        <w:rPr>
          <w:rFonts w:ascii="Times" w:hAnsi="Times"/>
          <w:spacing w:val="-3"/>
          <w:sz w:val="24"/>
        </w:rPr>
        <w:t>, Darvin looking into nominees</w:t>
      </w:r>
    </w:p>
    <w:p w14:paraId="7312F66C" w14:textId="1D77F6E4" w:rsidR="0017154A" w:rsidRPr="00F841BA" w:rsidRDefault="0017154A" w:rsidP="0017154A">
      <w:pPr>
        <w:pStyle w:val="ListParagraph"/>
        <w:widowControl w:val="0"/>
        <w:numPr>
          <w:ilvl w:val="0"/>
          <w:numId w:val="48"/>
        </w:numPr>
        <w:tabs>
          <w:tab w:val="left" w:pos="240"/>
          <w:tab w:val="left" w:pos="540"/>
          <w:tab w:val="left" w:pos="960"/>
          <w:tab w:val="left" w:pos="99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080" w:hanging="27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Prepare list of authorized section voters (members that paid dues in full) </w:t>
      </w:r>
      <w:r w:rsidR="00705BE7">
        <w:rPr>
          <w:rFonts w:ascii="Times" w:hAnsi="Times"/>
          <w:spacing w:val="-3"/>
          <w:sz w:val="24"/>
        </w:rPr>
        <w:t>–</w:t>
      </w:r>
      <w:r>
        <w:rPr>
          <w:rFonts w:ascii="Times" w:hAnsi="Times"/>
          <w:spacing w:val="-3"/>
          <w:sz w:val="24"/>
        </w:rPr>
        <w:t xml:space="preserve"> </w:t>
      </w:r>
      <w:r w:rsidR="00610FA2">
        <w:rPr>
          <w:rFonts w:ascii="Times" w:hAnsi="Times"/>
          <w:spacing w:val="-3"/>
          <w:sz w:val="24"/>
        </w:rPr>
        <w:t>Steve S. generated list</w:t>
      </w:r>
    </w:p>
    <w:p w14:paraId="5339D772" w14:textId="4C8E6506" w:rsidR="00610FA2" w:rsidRPr="00610FA2" w:rsidRDefault="00610FA2" w:rsidP="00610FA2">
      <w:pPr>
        <w:widowControl w:val="0"/>
        <w:tabs>
          <w:tab w:val="left" w:pos="240"/>
          <w:tab w:val="left" w:pos="480"/>
          <w:tab w:val="left" w:pos="90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jc w:val="both"/>
        <w:rPr>
          <w:rFonts w:ascii="Times" w:eastAsia="Times New Roman" w:hAnsi="Times"/>
          <w:b/>
          <w:iCs/>
          <w:snapToGrid w:val="0"/>
          <w:spacing w:val="-3"/>
          <w:sz w:val="24"/>
          <w:szCs w:val="20"/>
        </w:rPr>
      </w:pPr>
      <w:r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lastRenderedPageBreak/>
        <w:tab/>
      </w:r>
      <w:r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ab/>
        <w:t xml:space="preserve">   </w:t>
      </w:r>
      <w:r w:rsidRPr="00610FA2">
        <w:rPr>
          <w:rFonts w:ascii="Times" w:eastAsia="Times New Roman" w:hAnsi="Times"/>
          <w:b/>
          <w:iCs/>
          <w:snapToGrid w:val="0"/>
          <w:spacing w:val="-3"/>
          <w:sz w:val="24"/>
          <w:szCs w:val="20"/>
        </w:rPr>
        <w:t xml:space="preserve"> April</w:t>
      </w:r>
    </w:p>
    <w:p w14:paraId="6D0B0215" w14:textId="77777777" w:rsidR="00610FA2" w:rsidRPr="00610FA2" w:rsidRDefault="00610FA2" w:rsidP="00610FA2">
      <w:pPr>
        <w:widowControl w:val="0"/>
        <w:tabs>
          <w:tab w:val="left" w:pos="240"/>
          <w:tab w:val="left" w:pos="480"/>
          <w:tab w:val="left" w:pos="90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/>
        <w:jc w:val="both"/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</w:pPr>
      <w:r w:rsidRPr="00610FA2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>-</w:t>
      </w:r>
      <w:r w:rsidRPr="00610FA2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ab/>
        <w:t>Send election ballot to membership – Election Committee (April 1)</w:t>
      </w:r>
    </w:p>
    <w:p w14:paraId="5A5BDF61" w14:textId="77777777" w:rsidR="00610FA2" w:rsidRPr="00610FA2" w:rsidRDefault="00610FA2" w:rsidP="00610FA2">
      <w:pPr>
        <w:widowControl w:val="0"/>
        <w:tabs>
          <w:tab w:val="left" w:pos="240"/>
          <w:tab w:val="left" w:pos="480"/>
          <w:tab w:val="left" w:pos="90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/>
        <w:jc w:val="both"/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</w:pPr>
      <w:r w:rsidRPr="00610FA2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>-</w:t>
      </w:r>
      <w:r w:rsidRPr="00610FA2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ab/>
        <w:t>Return election ballots to Election Committee - All voting members (2 weeks after ballot issuance)</w:t>
      </w:r>
    </w:p>
    <w:p w14:paraId="119580E8" w14:textId="77777777" w:rsidR="00610FA2" w:rsidRPr="00610FA2" w:rsidRDefault="00610FA2" w:rsidP="00610FA2">
      <w:pPr>
        <w:widowControl w:val="0"/>
        <w:tabs>
          <w:tab w:val="left" w:pos="240"/>
          <w:tab w:val="left" w:pos="480"/>
          <w:tab w:val="left" w:pos="90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/>
        <w:jc w:val="both"/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</w:pPr>
      <w:r w:rsidRPr="00610FA2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>-</w:t>
      </w:r>
      <w:r w:rsidRPr="00610FA2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ab/>
        <w:t>Federal Tax Filing – File Form 990_N Online (Known as e-postcard) – Treasurer (due May 15)</w:t>
      </w:r>
    </w:p>
    <w:p w14:paraId="5EAAB274" w14:textId="5179432D" w:rsidR="0091738A" w:rsidRPr="00144BE4" w:rsidRDefault="00610FA2" w:rsidP="00610FA2">
      <w:pPr>
        <w:widowControl w:val="0"/>
        <w:tabs>
          <w:tab w:val="left" w:pos="240"/>
          <w:tab w:val="left" w:pos="480"/>
          <w:tab w:val="left" w:pos="90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200" w:hanging="210"/>
        <w:jc w:val="both"/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</w:pPr>
      <w:r w:rsidRPr="00610FA2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>-</w:t>
      </w:r>
      <w:r w:rsidRPr="00610FA2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ab/>
        <w:t xml:space="preserve">State Tax Filing - Submit Massachusetts Form PC (Public Charities) Annual Report to MA Attorney </w:t>
      </w:r>
      <w:r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 xml:space="preserve">  </w:t>
      </w:r>
      <w:r w:rsidRPr="00610FA2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>General with $35.00 filing fee – Treasurer (due May 15)</w:t>
      </w:r>
    </w:p>
    <w:p w14:paraId="05881488" w14:textId="01BB6FC7" w:rsidR="00EC1ADA" w:rsidRPr="002374F9" w:rsidRDefault="00646888" w:rsidP="00646888">
      <w:pPr>
        <w:pStyle w:val="ListParagraph"/>
        <w:widowControl w:val="0"/>
        <w:numPr>
          <w:ilvl w:val="0"/>
          <w:numId w:val="11"/>
        </w:numPr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00" w:hanging="540"/>
        <w:jc w:val="both"/>
        <w:rPr>
          <w:rFonts w:ascii="Times" w:hAnsi="Times"/>
          <w:spacing w:val="-3"/>
          <w:sz w:val="24"/>
        </w:rPr>
      </w:pPr>
      <w:r w:rsidRPr="0012302A">
        <w:rPr>
          <w:rFonts w:ascii="Times New Roman" w:hAnsi="Times New Roman"/>
          <w:b/>
          <w:sz w:val="24"/>
          <w:szCs w:val="24"/>
        </w:rPr>
        <w:t xml:space="preserve">Next EC meeting:  </w:t>
      </w:r>
      <w:r w:rsidR="00610FA2">
        <w:rPr>
          <w:rFonts w:ascii="Times New Roman" w:hAnsi="Times New Roman"/>
          <w:b/>
          <w:sz w:val="24"/>
          <w:szCs w:val="24"/>
          <w:u w:val="single"/>
        </w:rPr>
        <w:t xml:space="preserve">April 19, </w:t>
      </w:r>
      <w:r w:rsidR="00F842BA" w:rsidRPr="00EB0CFA">
        <w:rPr>
          <w:rFonts w:ascii="Times New Roman" w:hAnsi="Times New Roman"/>
          <w:b/>
          <w:sz w:val="24"/>
          <w:szCs w:val="24"/>
          <w:u w:val="single"/>
        </w:rPr>
        <w:t>202</w:t>
      </w:r>
      <w:r w:rsidR="00F842BA">
        <w:rPr>
          <w:rFonts w:ascii="Times New Roman" w:hAnsi="Times New Roman"/>
          <w:b/>
          <w:sz w:val="24"/>
          <w:szCs w:val="24"/>
          <w:u w:val="single"/>
        </w:rPr>
        <w:t>2</w:t>
      </w:r>
      <w:r w:rsidR="00F978F4">
        <w:rPr>
          <w:rFonts w:ascii="Times New Roman" w:hAnsi="Times New Roman"/>
          <w:b/>
          <w:sz w:val="24"/>
          <w:szCs w:val="24"/>
          <w:u w:val="single"/>
        </w:rPr>
        <w:t>,</w:t>
      </w:r>
      <w:r w:rsidR="00F842BA" w:rsidRPr="00EB0CFA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FC161B" w:rsidRPr="00EB0CFA">
        <w:rPr>
          <w:rFonts w:ascii="Times New Roman" w:hAnsi="Times New Roman"/>
          <w:b/>
          <w:sz w:val="24"/>
          <w:szCs w:val="24"/>
          <w:u w:val="single"/>
        </w:rPr>
        <w:t xml:space="preserve">4 </w:t>
      </w:r>
      <w:r w:rsidR="009C1846" w:rsidRPr="00EB0CFA">
        <w:rPr>
          <w:rFonts w:ascii="Times New Roman" w:hAnsi="Times New Roman"/>
          <w:sz w:val="24"/>
          <w:szCs w:val="24"/>
          <w:u w:val="single"/>
        </w:rPr>
        <w:t>pm</w:t>
      </w:r>
      <w:r>
        <w:rPr>
          <w:rFonts w:ascii="Times New Roman" w:hAnsi="Times New Roman"/>
          <w:sz w:val="24"/>
          <w:szCs w:val="24"/>
        </w:rPr>
        <w:t xml:space="preserve"> </w:t>
      </w:r>
      <w:r w:rsidRPr="0012302A">
        <w:rPr>
          <w:rFonts w:ascii="Times New Roman" w:hAnsi="Times New Roman"/>
          <w:sz w:val="24"/>
          <w:szCs w:val="24"/>
        </w:rPr>
        <w:t xml:space="preserve">by Conference call </w:t>
      </w:r>
      <w:r w:rsidRPr="0012302A">
        <w:rPr>
          <w:rFonts w:ascii="Times New Roman" w:hAnsi="Times New Roman"/>
          <w:b/>
          <w:sz w:val="24"/>
          <w:szCs w:val="24"/>
        </w:rPr>
        <w:t xml:space="preserve"> </w:t>
      </w:r>
    </w:p>
    <w:p w14:paraId="4A333DE7" w14:textId="77777777" w:rsidR="002374F9" w:rsidRPr="002374F9" w:rsidRDefault="002374F9" w:rsidP="002374F9">
      <w:pPr>
        <w:widowControl w:val="0"/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360"/>
        <w:jc w:val="both"/>
        <w:rPr>
          <w:rFonts w:ascii="Times" w:hAnsi="Times"/>
          <w:spacing w:val="-3"/>
          <w:sz w:val="24"/>
        </w:rPr>
      </w:pPr>
    </w:p>
    <w:p w14:paraId="7D452FAD" w14:textId="112F34E5" w:rsidR="001C1F4F" w:rsidRPr="002374F9" w:rsidRDefault="00646888" w:rsidP="002374F9">
      <w:pPr>
        <w:pStyle w:val="ListParagraph"/>
        <w:numPr>
          <w:ilvl w:val="0"/>
          <w:numId w:val="11"/>
        </w:numPr>
        <w:tabs>
          <w:tab w:val="left" w:pos="240"/>
          <w:tab w:val="left" w:pos="720"/>
          <w:tab w:val="left" w:pos="81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spacing w:after="200" w:line="276" w:lineRule="auto"/>
        <w:ind w:left="810" w:hanging="450"/>
        <w:rPr>
          <w:rFonts w:ascii="Times New Roman" w:eastAsia="Calibri" w:hAnsi="Times New Roman"/>
          <w:sz w:val="24"/>
          <w:szCs w:val="24"/>
        </w:rPr>
      </w:pPr>
      <w:r w:rsidRPr="002374F9">
        <w:rPr>
          <w:rFonts w:ascii="Times New Roman" w:hAnsi="Times New Roman"/>
          <w:b/>
          <w:sz w:val="24"/>
          <w:szCs w:val="24"/>
        </w:rPr>
        <w:t>Adjourn</w:t>
      </w:r>
      <w:r w:rsidR="00C6263B" w:rsidRPr="002374F9">
        <w:rPr>
          <w:rFonts w:ascii="Times New Roman" w:eastAsia="Calibri" w:hAnsi="Times New Roman"/>
          <w:sz w:val="20"/>
          <w:szCs w:val="20"/>
        </w:rPr>
        <w:br w:type="page"/>
      </w:r>
      <w:r w:rsidR="001C1F4F" w:rsidRPr="002374F9">
        <w:rPr>
          <w:rFonts w:ascii="Times New Roman" w:eastAsia="Calibri" w:hAnsi="Times New Roman"/>
          <w:b/>
          <w:sz w:val="24"/>
          <w:szCs w:val="24"/>
        </w:rPr>
        <w:lastRenderedPageBreak/>
        <w:t>ATTACHMENT A</w:t>
      </w:r>
    </w:p>
    <w:p w14:paraId="6242F8DB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Executive Meeting Report Membership &amp; Program Report </w:t>
      </w:r>
    </w:p>
    <w:p w14:paraId="3E51D0E3" w14:textId="77777777" w:rsidR="001C1F4F" w:rsidRDefault="001C1F4F" w:rsidP="001C1F4F">
      <w:pPr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>Membership Committee:</w:t>
      </w:r>
    </w:p>
    <w:p w14:paraId="63C75A72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Stats: </w:t>
      </w:r>
    </w:p>
    <w:tbl>
      <w:tblPr>
        <w:tblW w:w="11012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901"/>
        <w:gridCol w:w="627"/>
        <w:gridCol w:w="698"/>
        <w:gridCol w:w="698"/>
        <w:gridCol w:w="698"/>
        <w:gridCol w:w="698"/>
        <w:gridCol w:w="698"/>
        <w:gridCol w:w="698"/>
        <w:gridCol w:w="698"/>
        <w:gridCol w:w="698"/>
        <w:gridCol w:w="698"/>
        <w:gridCol w:w="698"/>
        <w:gridCol w:w="752"/>
        <w:gridCol w:w="752"/>
      </w:tblGrid>
      <w:tr w:rsidR="00F67248" w14:paraId="4FC87319" w14:textId="0D20D7B0" w:rsidTr="00F67248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71E5BA47" w14:textId="77777777" w:rsidR="00F67248" w:rsidRDefault="00F67248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14:paraId="15282118" w14:textId="77777777" w:rsidR="00F67248" w:rsidRDefault="00F67248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23/1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14:paraId="3F8A4D64" w14:textId="77777777" w:rsidR="00F67248" w:rsidRDefault="00F67248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/20/16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  <w:hideMark/>
          </w:tcPr>
          <w:p w14:paraId="37C7CD98" w14:textId="77777777" w:rsidR="00F67248" w:rsidRDefault="00F67248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18/1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14:paraId="07271903" w14:textId="77777777" w:rsidR="00F67248" w:rsidRDefault="00F67248" w:rsidP="006975D2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12/9/1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67D1310" w14:textId="77777777" w:rsidR="00F67248" w:rsidRDefault="00F67248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9/14/2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750EDC6" w14:textId="77777777" w:rsidR="00F67248" w:rsidRDefault="00F67248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1/19/2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46BE8C84" w14:textId="77777777" w:rsidR="00F67248" w:rsidRDefault="00F67248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3/13/2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EC9D39F" w14:textId="0D9DCC0B" w:rsidR="00F67248" w:rsidRDefault="00F67248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9/14/2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169A5F41" w14:textId="17DCB90A" w:rsidR="00F67248" w:rsidRDefault="00F67248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10/16/2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E9E8258" w14:textId="390202A6" w:rsidR="00F67248" w:rsidRDefault="00F67248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11/05/2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5C264C4" w14:textId="2BDEBE37" w:rsidR="00F67248" w:rsidRPr="00563346" w:rsidRDefault="00F67248" w:rsidP="006975D2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 w:rsidRPr="00563346">
              <w:rPr>
                <w:rFonts w:eastAsia="Calibri" w:cs="Arial"/>
                <w:b/>
                <w:sz w:val="14"/>
                <w:szCs w:val="14"/>
              </w:rPr>
              <w:t>12/13/21</w:t>
            </w:r>
            <w:r>
              <w:rPr>
                <w:rFonts w:eastAsia="Calibri" w:cs="Arial"/>
                <w:b/>
                <w:sz w:val="14"/>
                <w:szCs w:val="14"/>
              </w:rPr>
              <w:t>-</w:t>
            </w:r>
            <w:r w:rsidRPr="00563346">
              <w:rPr>
                <w:rFonts w:eastAsia="Calibri" w:cs="Arial"/>
                <w:b/>
                <w:sz w:val="14"/>
                <w:szCs w:val="14"/>
              </w:rPr>
              <w:t>1/05/2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19E8CAC0" w14:textId="50E58057" w:rsidR="00F67248" w:rsidRDefault="00F67248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1/26/202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2B2C740D" w14:textId="5C532855" w:rsidR="00F67248" w:rsidRPr="00F67248" w:rsidRDefault="00F67248" w:rsidP="00F67248">
            <w:pPr>
              <w:spacing w:line="276" w:lineRule="auto"/>
              <w:rPr>
                <w:rFonts w:eastAsia="Calibri" w:cs="Arial"/>
                <w:b/>
                <w:color w:val="FF0000"/>
                <w:sz w:val="14"/>
                <w:szCs w:val="14"/>
              </w:rPr>
            </w:pPr>
            <w:r w:rsidRPr="00F67248">
              <w:rPr>
                <w:rFonts w:eastAsia="Calibri" w:cs="Arial"/>
                <w:b/>
                <w:color w:val="FF0000"/>
                <w:sz w:val="14"/>
                <w:szCs w:val="14"/>
              </w:rPr>
              <w:t>3/18/22</w:t>
            </w:r>
          </w:p>
        </w:tc>
      </w:tr>
      <w:tr w:rsidR="00F67248" w14:paraId="726B6448" w14:textId="3DC6919C" w:rsidTr="00F67248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45521" w14:textId="77777777" w:rsidR="00F67248" w:rsidRDefault="00F67248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Website Hits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72C507" w14:textId="77777777" w:rsidR="00F67248" w:rsidRDefault="00F67248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611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FD88EA" w14:textId="77777777" w:rsidR="00F67248" w:rsidRDefault="00F67248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77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3D7A5E03" w14:textId="77777777" w:rsidR="00F67248" w:rsidRDefault="00F67248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121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756D3D" w14:textId="77777777" w:rsidR="00F67248" w:rsidRDefault="00F67248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58576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49AD8" w14:textId="77777777" w:rsidR="00F67248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04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4F4F6" w14:textId="77777777" w:rsidR="00F67248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16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29E64674" w14:textId="77777777" w:rsidR="00F67248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38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E25C2" w14:textId="723FF424" w:rsidR="00F67248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60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91C6C" w14:textId="43E9FD9E" w:rsidR="00F67248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703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BCB6B" w14:textId="4A79B1A4" w:rsidR="00F67248" w:rsidRDefault="00F67248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746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C5ED2" w14:textId="79D7B74B" w:rsidR="00F67248" w:rsidRPr="00563346" w:rsidRDefault="00F67248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2234D1">
              <w:rPr>
                <w:sz w:val="18"/>
                <w:szCs w:val="18"/>
              </w:rPr>
              <w:t>100093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282BE" w14:textId="4B5983F7" w:rsidR="00F67248" w:rsidRPr="004D707F" w:rsidRDefault="00F67248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4D707F">
              <w:rPr>
                <w:sz w:val="18"/>
                <w:szCs w:val="18"/>
              </w:rPr>
              <w:t>10009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51FC1" w14:textId="3B6E7546" w:rsidR="00F67248" w:rsidRPr="00F67248" w:rsidRDefault="00F67248" w:rsidP="00FC161B">
            <w:pPr>
              <w:spacing w:line="276" w:lineRule="auto"/>
              <w:jc w:val="center"/>
              <w:rPr>
                <w:color w:val="FF0000"/>
                <w:sz w:val="18"/>
                <w:szCs w:val="18"/>
              </w:rPr>
            </w:pPr>
            <w:r w:rsidRPr="00F67248">
              <w:rPr>
                <w:color w:val="FF0000"/>
                <w:sz w:val="18"/>
                <w:szCs w:val="18"/>
              </w:rPr>
              <w:t>102326</w:t>
            </w:r>
          </w:p>
        </w:tc>
      </w:tr>
      <w:tr w:rsidR="00F67248" w14:paraId="24D6032B" w14:textId="1E6D7A33" w:rsidTr="00F67248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31213" w14:textId="77777777" w:rsidR="00F67248" w:rsidRDefault="00F67248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Email List Size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91661" w14:textId="5193EB87" w:rsidR="00F67248" w:rsidRDefault="00F67248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59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AC58E9" w14:textId="77777777" w:rsidR="00F67248" w:rsidRDefault="00F67248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0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7DDBBC08" w14:textId="77777777" w:rsidR="00F67248" w:rsidRDefault="00F67248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4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9737E" w14:textId="77777777" w:rsidR="00F67248" w:rsidRDefault="00F67248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84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CE798" w14:textId="77777777" w:rsidR="00F67248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D5C42" w14:textId="77777777" w:rsidR="00F67248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2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5CA8FFA1" w14:textId="77777777" w:rsidR="00F67248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2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8E494" w14:textId="1A85F607" w:rsidR="00F67248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9E30D" w14:textId="5C8ACBE2" w:rsidR="00F67248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~92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63A7E" w14:textId="67641DCC" w:rsidR="00F67248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8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4D0CB" w14:textId="75EEF3D6" w:rsidR="00F67248" w:rsidRPr="00563346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563346">
              <w:rPr>
                <w:sz w:val="18"/>
                <w:szCs w:val="18"/>
              </w:rPr>
              <w:t>88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72B40" w14:textId="6EBE418A" w:rsidR="00F67248" w:rsidRPr="004D707F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4D707F">
              <w:rPr>
                <w:sz w:val="18"/>
                <w:szCs w:val="18"/>
              </w:rPr>
              <w:t>88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53CEB" w14:textId="50DDA605" w:rsidR="00F67248" w:rsidRPr="00F67248" w:rsidRDefault="00F67248" w:rsidP="006975D2">
            <w:pPr>
              <w:spacing w:line="276" w:lineRule="auto"/>
              <w:jc w:val="center"/>
              <w:rPr>
                <w:color w:val="FF0000"/>
                <w:sz w:val="18"/>
                <w:szCs w:val="18"/>
              </w:rPr>
            </w:pPr>
            <w:r w:rsidRPr="00F67248">
              <w:rPr>
                <w:color w:val="FF0000"/>
                <w:sz w:val="18"/>
                <w:szCs w:val="18"/>
              </w:rPr>
              <w:t>891</w:t>
            </w:r>
          </w:p>
        </w:tc>
      </w:tr>
      <w:tr w:rsidR="00F67248" w14:paraId="63DAEBF9" w14:textId="34A16D5D" w:rsidTr="00F67248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456C6" w14:textId="77777777" w:rsidR="00F67248" w:rsidRDefault="00F67248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Section Members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1AEB6" w14:textId="77777777" w:rsidR="00F67248" w:rsidRDefault="00F67248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587295" w14:textId="77777777" w:rsidR="00F67248" w:rsidRDefault="00F67248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1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36307859" w14:textId="77777777" w:rsidR="00F67248" w:rsidRDefault="00F67248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5CD56" w14:textId="77777777" w:rsidR="00F67248" w:rsidRDefault="00F67248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 w:rsidRPr="00802759">
              <w:rPr>
                <w:rFonts w:eastAsia="Calibri"/>
                <w:sz w:val="18"/>
                <w:szCs w:val="18"/>
              </w:rPr>
              <w:t>?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50252" w14:textId="77777777" w:rsidR="00F67248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6E4F9" w14:textId="77777777" w:rsidR="00F67248" w:rsidDel="00B60D48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24FAEE7D" w14:textId="77777777" w:rsidR="00F67248" w:rsidDel="00B60D48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CFBF6" w14:textId="71178D1E" w:rsidR="00F67248" w:rsidRPr="00F67248" w:rsidDel="00B60D48" w:rsidRDefault="00F67248" w:rsidP="006975D2">
            <w:pPr>
              <w:spacing w:line="276" w:lineRule="auto"/>
              <w:jc w:val="center"/>
              <w:rPr>
                <w:color w:val="FF0000"/>
                <w:sz w:val="18"/>
                <w:szCs w:val="18"/>
              </w:rPr>
            </w:pPr>
            <w:r w:rsidRPr="00F67248">
              <w:rPr>
                <w:color w:val="FF0000"/>
                <w:sz w:val="18"/>
                <w:szCs w:val="18"/>
              </w:rPr>
              <w:t>NA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364BE" w14:textId="670E1AF5" w:rsidR="00F67248" w:rsidRPr="00F67248" w:rsidRDefault="00F67248" w:rsidP="006975D2">
            <w:pPr>
              <w:spacing w:line="276" w:lineRule="auto"/>
              <w:jc w:val="center"/>
              <w:rPr>
                <w:color w:val="FF0000"/>
                <w:sz w:val="18"/>
                <w:szCs w:val="18"/>
              </w:rPr>
            </w:pPr>
            <w:r w:rsidRPr="00F67248">
              <w:rPr>
                <w:color w:val="FF0000"/>
                <w:sz w:val="18"/>
                <w:szCs w:val="18"/>
              </w:rPr>
              <w:t>NA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EB704" w14:textId="1325EF60" w:rsidR="00F67248" w:rsidRPr="00F67248" w:rsidRDefault="00F67248" w:rsidP="006975D2">
            <w:pPr>
              <w:spacing w:line="276" w:lineRule="auto"/>
              <w:jc w:val="center"/>
              <w:rPr>
                <w:color w:val="FF0000"/>
                <w:sz w:val="18"/>
                <w:szCs w:val="18"/>
              </w:rPr>
            </w:pPr>
            <w:r w:rsidRPr="00F67248">
              <w:rPr>
                <w:color w:val="FF0000"/>
                <w:sz w:val="18"/>
                <w:szCs w:val="18"/>
              </w:rPr>
              <w:t>NA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CAD59" w14:textId="5303E3CA" w:rsidR="00F67248" w:rsidRPr="00F67248" w:rsidRDefault="00F67248" w:rsidP="006975D2">
            <w:pPr>
              <w:spacing w:line="276" w:lineRule="auto"/>
              <w:jc w:val="center"/>
              <w:rPr>
                <w:color w:val="FF0000"/>
                <w:sz w:val="18"/>
                <w:szCs w:val="18"/>
              </w:rPr>
            </w:pPr>
            <w:r w:rsidRPr="00F67248">
              <w:rPr>
                <w:color w:val="FF0000"/>
                <w:sz w:val="18"/>
                <w:szCs w:val="18"/>
              </w:rPr>
              <w:t>NA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5D2ED" w14:textId="5746AE6C" w:rsidR="00F67248" w:rsidRPr="00F67248" w:rsidRDefault="00F67248" w:rsidP="006975D2">
            <w:pPr>
              <w:spacing w:line="276" w:lineRule="auto"/>
              <w:jc w:val="center"/>
              <w:rPr>
                <w:color w:val="FF0000"/>
                <w:sz w:val="18"/>
                <w:szCs w:val="18"/>
              </w:rPr>
            </w:pPr>
            <w:r w:rsidRPr="00F67248">
              <w:rPr>
                <w:color w:val="FF0000"/>
                <w:sz w:val="18"/>
                <w:szCs w:val="18"/>
              </w:rPr>
              <w:t>NA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CDF69" w14:textId="6236F00C" w:rsidR="00F67248" w:rsidRPr="00F67248" w:rsidRDefault="00F67248" w:rsidP="006975D2">
            <w:pPr>
              <w:spacing w:line="276" w:lineRule="auto"/>
              <w:jc w:val="center"/>
              <w:rPr>
                <w:color w:val="FF0000"/>
                <w:sz w:val="18"/>
                <w:szCs w:val="18"/>
              </w:rPr>
            </w:pPr>
            <w:r w:rsidRPr="00F67248">
              <w:rPr>
                <w:color w:val="FF0000"/>
                <w:sz w:val="18"/>
                <w:szCs w:val="18"/>
              </w:rPr>
              <w:t>44</w:t>
            </w:r>
          </w:p>
        </w:tc>
      </w:tr>
      <w:tr w:rsidR="00F67248" w14:paraId="13264D21" w14:textId="3DD4097E" w:rsidTr="00F67248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BA6F7" w14:textId="77777777" w:rsidR="00F67248" w:rsidRDefault="00F67248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Group Size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14711" w14:textId="77777777" w:rsidR="00F67248" w:rsidRDefault="00F67248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6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F04241" w14:textId="77777777" w:rsidR="00F67248" w:rsidRDefault="00F67248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102A5A62" w14:textId="77777777" w:rsidR="00F67248" w:rsidRDefault="00F67248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4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A1FDE" w14:textId="77777777" w:rsidR="00F67248" w:rsidRDefault="00F67248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15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06231" w14:textId="77777777" w:rsidR="00F67248" w:rsidRPr="008065B7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8065B7">
              <w:rPr>
                <w:sz w:val="18"/>
                <w:szCs w:val="18"/>
              </w:rPr>
              <w:t>15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3B52A" w14:textId="77777777" w:rsidR="00F67248" w:rsidRPr="008065B7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76D9CB0B" w14:textId="77777777" w:rsidR="00F67248" w:rsidRPr="008065B7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3EDCB" w14:textId="3DF9703F" w:rsidR="00F67248" w:rsidRPr="008065B7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E3F63" w14:textId="1FEA2696" w:rsidR="00F67248" w:rsidRDefault="00F67248" w:rsidP="00186CDC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047B4" w14:textId="46C7F73E" w:rsidR="00F67248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EA589" w14:textId="76207B70" w:rsidR="00F67248" w:rsidRPr="00563346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563346">
              <w:rPr>
                <w:sz w:val="18"/>
                <w:szCs w:val="18"/>
              </w:rPr>
              <w:t>167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AB402" w14:textId="43FF0040" w:rsidR="00F67248" w:rsidRPr="004D707F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4D707F">
              <w:rPr>
                <w:sz w:val="18"/>
                <w:szCs w:val="18"/>
              </w:rPr>
              <w:t>16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17B42" w14:textId="7247382E" w:rsidR="00F67248" w:rsidRPr="00F67248" w:rsidRDefault="00F67248" w:rsidP="006975D2">
            <w:pPr>
              <w:spacing w:line="276" w:lineRule="auto"/>
              <w:jc w:val="center"/>
              <w:rPr>
                <w:color w:val="FF0000"/>
                <w:sz w:val="18"/>
                <w:szCs w:val="18"/>
              </w:rPr>
            </w:pPr>
            <w:r w:rsidRPr="00F67248">
              <w:rPr>
                <w:color w:val="FF0000"/>
                <w:sz w:val="18"/>
                <w:szCs w:val="18"/>
              </w:rPr>
              <w:t>169</w:t>
            </w:r>
          </w:p>
        </w:tc>
      </w:tr>
      <w:tr w:rsidR="00F67248" w14:paraId="1B1EDA24" w14:textId="7676B0C2" w:rsidTr="00F67248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9B04C" w14:textId="77777777" w:rsidR="00F67248" w:rsidRDefault="00F67248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invites sent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9D2E1F" w14:textId="77777777" w:rsidR="00F67248" w:rsidRDefault="00F67248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F4549" w14:textId="77777777" w:rsidR="00F67248" w:rsidRDefault="00F67248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5811DC2E" w14:textId="77777777" w:rsidR="00F67248" w:rsidRDefault="00F67248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8C8AC" w14:textId="77777777" w:rsidR="00F67248" w:rsidRDefault="00F67248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3A9DE" w14:textId="77777777" w:rsidR="00F67248" w:rsidRPr="008065B7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87926" w14:textId="77777777" w:rsidR="00F67248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587C75EE" w14:textId="77777777" w:rsidR="00F67248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36AA4" w14:textId="2553F9AE" w:rsidR="00F67248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317A0" w14:textId="799DE775" w:rsidR="00F67248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83485" w14:textId="08199F4A" w:rsidR="00F67248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A861E" w14:textId="1BAC5CB7" w:rsidR="00F67248" w:rsidRPr="00563346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563346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B5E74" w14:textId="28B974D6" w:rsidR="00F67248" w:rsidRPr="004D707F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4D707F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89056" w14:textId="4D872F50" w:rsidR="00F67248" w:rsidRPr="00F67248" w:rsidRDefault="00F67248" w:rsidP="006975D2">
            <w:pPr>
              <w:spacing w:line="276" w:lineRule="auto"/>
              <w:jc w:val="center"/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0</w:t>
            </w:r>
          </w:p>
        </w:tc>
      </w:tr>
      <w:tr w:rsidR="00F67248" w14:paraId="5C648E63" w14:textId="2B0DA107" w:rsidTr="00F67248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35246" w14:textId="77777777" w:rsidR="00F67248" w:rsidRDefault="00F67248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</w:t>
            </w:r>
            <w:r>
              <w:t>I</w:t>
            </w:r>
            <w:r w:rsidRPr="006F31C0">
              <w:t>n Posts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80DF0" w14:textId="77777777" w:rsidR="00F67248" w:rsidRDefault="00F67248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5B871B" w14:textId="77777777" w:rsidR="00F67248" w:rsidRDefault="00F67248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1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075AE543" w14:textId="77777777" w:rsidR="00F67248" w:rsidRDefault="00F67248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9F5A2" w14:textId="77777777" w:rsidR="00F67248" w:rsidRDefault="00F67248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5B022" w14:textId="77777777" w:rsidR="00F67248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2ECE8" w14:textId="77777777" w:rsidR="00F67248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012750FC" w14:textId="77777777" w:rsidR="00F67248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88433" w14:textId="219E450E" w:rsidR="00F67248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B4FED" w14:textId="65064EBE" w:rsidR="00F67248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0569C" w14:textId="5A007F32" w:rsidR="00F67248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88728" w14:textId="0BF823AC" w:rsidR="00F67248" w:rsidRPr="00563346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563346">
              <w:rPr>
                <w:sz w:val="18"/>
                <w:szCs w:val="18"/>
              </w:rPr>
              <w:t>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7AD14" w14:textId="6DC40A8F" w:rsidR="00F67248" w:rsidRPr="004D707F" w:rsidRDefault="00F67248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4D707F">
              <w:rPr>
                <w:sz w:val="18"/>
                <w:szCs w:val="18"/>
              </w:rPr>
              <w:t>3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C9B9B" w14:textId="5FF59E6B" w:rsidR="00F67248" w:rsidRPr="00F67248" w:rsidRDefault="00F67248" w:rsidP="006975D2">
            <w:pPr>
              <w:spacing w:line="276" w:lineRule="auto"/>
              <w:jc w:val="center"/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2</w:t>
            </w:r>
          </w:p>
        </w:tc>
      </w:tr>
    </w:tbl>
    <w:p w14:paraId="18B76188" w14:textId="77777777" w:rsidR="001C1F4F" w:rsidRDefault="001C1F4F" w:rsidP="001C1F4F">
      <w:pPr>
        <w:spacing w:after="120" w:line="276" w:lineRule="auto"/>
        <w:rPr>
          <w:rFonts w:eastAsia="Calibri" w:cs="Arial"/>
          <w:b/>
          <w:sz w:val="24"/>
          <w:szCs w:val="24"/>
        </w:rPr>
      </w:pPr>
    </w:p>
    <w:p w14:paraId="2395A287" w14:textId="77777777" w:rsidR="00610FA2" w:rsidRPr="003C66B9" w:rsidRDefault="001C1F4F" w:rsidP="00610FA2">
      <w:pPr>
        <w:spacing w:after="120" w:line="276" w:lineRule="auto"/>
        <w:rPr>
          <w:rFonts w:asciiTheme="majorHAnsi" w:hAnsiTheme="majorHAnsi" w:cstheme="majorHAnsi"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 xml:space="preserve">Program Committee: PROPOSED Preliminary Meeting Schedule 2021/2022  </w:t>
      </w:r>
    </w:p>
    <w:tbl>
      <w:tblPr>
        <w:tblW w:w="110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7"/>
        <w:gridCol w:w="5434"/>
        <w:gridCol w:w="1619"/>
        <w:gridCol w:w="1156"/>
        <w:gridCol w:w="1648"/>
      </w:tblGrid>
      <w:tr w:rsidR="00610FA2" w14:paraId="715B553E" w14:textId="77777777" w:rsidTr="00610FA2">
        <w:trPr>
          <w:cantSplit/>
          <w:trHeight w:val="350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8E1FF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Jan 26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2BC05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“Seismic Structural Analysis and Design of Nuclear Facilities”</w:t>
            </w:r>
          </w:p>
          <w:p w14:paraId="1503D121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ichael Mudlock/ Christine Roy Simpson Gumpertz &amp; Heger,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A9323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Confirmed        </w:t>
            </w:r>
          </w:p>
          <w:p w14:paraId="4F6B8FBD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trike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hristine Roy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62052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2E1C1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proofErr w:type="spellStart"/>
            <w:r>
              <w:rPr>
                <w:rFonts w:ascii="Arial" w:eastAsia="Calibri" w:hAnsi="Arial" w:cs="Arial"/>
                <w:sz w:val="18"/>
                <w:szCs w:val="18"/>
              </w:rPr>
              <w:t>C.Roy</w:t>
            </w:r>
            <w:proofErr w:type="spellEnd"/>
            <w:r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</w:p>
        </w:tc>
      </w:tr>
      <w:tr w:rsidR="00610FA2" w14:paraId="16812C68" w14:textId="77777777" w:rsidTr="00610FA2">
        <w:trPr>
          <w:cantSplit/>
          <w:trHeight w:val="512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22B33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r 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03126" w14:textId="77777777" w:rsidR="00610FA2" w:rsidRDefault="00610FA2">
            <w:pPr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“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Oklo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Micro-Reactor” – Dr. Jacob DeWitt CEO and Co-founder – originally scheduled for the February meeting but was postponed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A4EAE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Confirmed </w:t>
            </w:r>
          </w:p>
          <w:p w14:paraId="6AF934D0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.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BF3F7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B33DB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N.Glucksberg</w:t>
            </w:r>
            <w:proofErr w:type="spellEnd"/>
          </w:p>
        </w:tc>
      </w:tr>
      <w:tr w:rsidR="00610FA2" w14:paraId="5B322683" w14:textId="77777777" w:rsidTr="00610FA2">
        <w:trPr>
          <w:cantSplit/>
          <w:trHeight w:val="503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14F12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April 19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355B6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“Commonwealth Fusion” - </w:t>
            </w:r>
            <w:r>
              <w:rPr>
                <w:rFonts w:ascii="Arial" w:hAnsi="Arial" w:cs="Arial"/>
                <w:sz w:val="18"/>
                <w:szCs w:val="18"/>
              </w:rPr>
              <w:t>Alex Creely, Head of Tokamak Operations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BD773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onfirmed by Bob Kalantari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51052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006D1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N.Glucksberg</w:t>
            </w:r>
            <w:proofErr w:type="spellEnd"/>
          </w:p>
        </w:tc>
      </w:tr>
      <w:tr w:rsidR="00610FA2" w14:paraId="740FA2BC" w14:textId="77777777" w:rsidTr="00610FA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FC5E56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y 1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BCE8D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“The American Nuclear Society, Nuclear Policy, and Other Stuff" - </w:t>
            </w:r>
            <w:r>
              <w:rPr>
                <w:rFonts w:ascii="Arial" w:eastAsia="Calibri" w:hAnsi="Arial" w:cs="Arial"/>
                <w:sz w:val="18"/>
                <w:szCs w:val="18"/>
              </w:rPr>
              <w:t>ANS President Steve Nesbit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FD1BC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onfirmed  by      Bob Capstick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E0353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TBD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23B74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proofErr w:type="spellStart"/>
            <w:r>
              <w:rPr>
                <w:rFonts w:ascii="Arial" w:eastAsia="Calibri" w:hAnsi="Arial" w:cs="Arial"/>
                <w:sz w:val="18"/>
                <w:szCs w:val="18"/>
              </w:rPr>
              <w:t>R.Capstick</w:t>
            </w:r>
            <w:proofErr w:type="spellEnd"/>
          </w:p>
        </w:tc>
      </w:tr>
      <w:tr w:rsidR="00610FA2" w14:paraId="31C319C5" w14:textId="77777777" w:rsidTr="00610FA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2FF16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ept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09AFA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“Energy Committee Viewpoints” – Massachusetts State Senate Energy Committee Chair Michael Barrett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63433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D5807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TBD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6D3AB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</w:tr>
      <w:tr w:rsidR="00610FA2" w14:paraId="162189D1" w14:textId="77777777" w:rsidTr="00610FA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C05B75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Oct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15686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0FCF1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46E1C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120BB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610FA2" w14:paraId="6C0A3A2F" w14:textId="77777777" w:rsidTr="00610FA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0CF59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ov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F5A8E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1CF88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354FF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08423" w14:textId="77777777" w:rsidR="00610FA2" w:rsidRDefault="00610FA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</w:tbl>
    <w:p w14:paraId="5F67067F" w14:textId="77777777" w:rsidR="00610FA2" w:rsidRDefault="00610FA2" w:rsidP="00610FA2">
      <w:pPr>
        <w:rPr>
          <w:rFonts w:asciiTheme="minorHAnsi" w:hAnsiTheme="minorHAnsi" w:cstheme="minorHAnsi"/>
          <w:b/>
          <w:bCs/>
          <w:sz w:val="24"/>
          <w:szCs w:val="24"/>
          <w:u w:val="single"/>
        </w:rPr>
      </w:pPr>
    </w:p>
    <w:p w14:paraId="0E7125DC" w14:textId="77777777" w:rsidR="00610FA2" w:rsidRDefault="00610FA2" w:rsidP="00610FA2">
      <w:pPr>
        <w:jc w:val="center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bCs/>
          <w:sz w:val="24"/>
          <w:szCs w:val="24"/>
          <w:u w:val="single"/>
        </w:rPr>
        <w:t>Proposed Fall 2022 Meeting Topics/Speakers and ANSNE Coordinators:</w:t>
      </w:r>
    </w:p>
    <w:p w14:paraId="25C615BB" w14:textId="77777777" w:rsidR="00610FA2" w:rsidRDefault="00610FA2" w:rsidP="00610FA2">
      <w:pPr>
        <w:pStyle w:val="ListParagraph"/>
        <w:spacing w:line="276" w:lineRule="auto"/>
        <w:ind w:left="360"/>
        <w:rPr>
          <w:rFonts w:asciiTheme="majorHAnsi" w:hAnsiTheme="majorHAnsi" w:cstheme="majorHAnsi"/>
          <w:sz w:val="24"/>
          <w:szCs w:val="24"/>
        </w:rPr>
      </w:pPr>
      <w:bookmarkStart w:id="0" w:name="_Hlk91064910"/>
    </w:p>
    <w:p w14:paraId="3B3C723D" w14:textId="77777777" w:rsidR="00610FA2" w:rsidRDefault="00610FA2" w:rsidP="00610FA2">
      <w:pPr>
        <w:pStyle w:val="ListParagraph"/>
        <w:numPr>
          <w:ilvl w:val="0"/>
          <w:numId w:val="50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“MIT/UML/WPI/Three Rivers - Student Presentations on their College Nuclear Programs and Areas of Interest”- Nadia Glucksberg reached out to the U Mass Lowell program chair Sukesh Aghara to assess potential interest</w:t>
      </w:r>
    </w:p>
    <w:p w14:paraId="18F756B2" w14:textId="77777777" w:rsidR="00610FA2" w:rsidRDefault="00610FA2" w:rsidP="00610FA2">
      <w:pPr>
        <w:pStyle w:val="ListParagraph"/>
        <w:numPr>
          <w:ilvl w:val="0"/>
          <w:numId w:val="50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“New England Energy Outlook” - ISO New England Speaker–– Bob Capstick to contact and coordinate</w:t>
      </w:r>
    </w:p>
    <w:p w14:paraId="63C5978B" w14:textId="77777777" w:rsidR="00610FA2" w:rsidRDefault="00610FA2" w:rsidP="00610FA2">
      <w:pPr>
        <w:spacing w:line="276" w:lineRule="auto"/>
        <w:rPr>
          <w:rFonts w:asciiTheme="majorHAnsi" w:hAnsiTheme="majorHAnsi" w:cstheme="majorHAnsi"/>
          <w:sz w:val="24"/>
          <w:szCs w:val="24"/>
        </w:rPr>
      </w:pPr>
    </w:p>
    <w:p w14:paraId="2E53A822" w14:textId="77777777" w:rsidR="00610FA2" w:rsidRDefault="00610FA2" w:rsidP="00610FA2">
      <w:pPr>
        <w:spacing w:line="276" w:lineRule="auto"/>
        <w:jc w:val="center"/>
        <w:rPr>
          <w:rFonts w:asciiTheme="majorHAnsi" w:hAnsiTheme="majorHAnsi" w:cstheme="majorHAnsi"/>
          <w:b/>
          <w:bCs/>
          <w:sz w:val="24"/>
          <w:szCs w:val="24"/>
          <w:u w:val="single"/>
        </w:rPr>
      </w:pPr>
      <w:r>
        <w:rPr>
          <w:rFonts w:asciiTheme="majorHAnsi" w:hAnsiTheme="majorHAnsi" w:cstheme="majorHAnsi"/>
          <w:b/>
          <w:bCs/>
          <w:sz w:val="24"/>
          <w:szCs w:val="24"/>
          <w:u w:val="single"/>
        </w:rPr>
        <w:t>Potential 2023 Meeting Topics/Speakers and ANSNE Coordinators</w:t>
      </w:r>
    </w:p>
    <w:p w14:paraId="5A65E4C3" w14:textId="77777777" w:rsidR="00610FA2" w:rsidRDefault="00610FA2" w:rsidP="00610FA2">
      <w:pPr>
        <w:spacing w:line="276" w:lineRule="auto"/>
        <w:jc w:val="center"/>
        <w:rPr>
          <w:rFonts w:asciiTheme="majorHAnsi" w:hAnsiTheme="majorHAnsi" w:cstheme="majorHAnsi"/>
          <w:b/>
          <w:bCs/>
          <w:sz w:val="24"/>
          <w:szCs w:val="24"/>
          <w:u w:val="single"/>
        </w:rPr>
      </w:pPr>
    </w:p>
    <w:p w14:paraId="1205E077" w14:textId="77777777" w:rsidR="00610FA2" w:rsidRDefault="00610FA2" w:rsidP="00610FA2">
      <w:pPr>
        <w:pStyle w:val="ListParagraph"/>
        <w:numPr>
          <w:ilvl w:val="0"/>
          <w:numId w:val="50"/>
        </w:numPr>
        <w:spacing w:line="276" w:lineRule="auto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Sam Brinton - Deputy Assistant Secretary of Spent Fuel and Waste Disposition in the Office of Nuclear Energy for the Department of Energy - </w:t>
      </w:r>
      <w:r>
        <w:rPr>
          <w:rFonts w:asciiTheme="minorHAnsi" w:hAnsiTheme="minorHAnsi" w:cstheme="minorHAnsi"/>
          <w:sz w:val="24"/>
          <w:szCs w:val="24"/>
        </w:rPr>
        <w:t>Nadia Glucksberg reach out to Sam and there is interest for a winter meeting</w:t>
      </w:r>
    </w:p>
    <w:p w14:paraId="0680DD9F" w14:textId="77777777" w:rsidR="00610FA2" w:rsidRDefault="00610FA2" w:rsidP="00610FA2">
      <w:pPr>
        <w:pStyle w:val="ListParagraph"/>
        <w:numPr>
          <w:ilvl w:val="0"/>
          <w:numId w:val="50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“Natrium Reactor” – Terra Power Speaker - Ira Goldman to contact and coordinate</w:t>
      </w:r>
      <w:r>
        <w:rPr>
          <w:rFonts w:asciiTheme="majorHAnsi" w:eastAsia="Calibri" w:hAnsiTheme="majorHAnsi" w:cstheme="majorHAnsi"/>
          <w:sz w:val="24"/>
          <w:szCs w:val="24"/>
        </w:rPr>
        <w:t xml:space="preserve"> </w:t>
      </w:r>
    </w:p>
    <w:p w14:paraId="18C2CC92" w14:textId="77777777" w:rsidR="00610FA2" w:rsidRDefault="00610FA2" w:rsidP="00610FA2">
      <w:pPr>
        <w:pStyle w:val="ListParagraph"/>
        <w:numPr>
          <w:ilvl w:val="0"/>
          <w:numId w:val="50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eastAsia="Calibri" w:hAnsiTheme="majorHAnsi" w:cstheme="majorHAnsi"/>
          <w:sz w:val="24"/>
          <w:szCs w:val="24"/>
        </w:rPr>
        <w:t xml:space="preserve">“Results of Study on Radon Induced Lung Cancer”– Darvin Kapitz to contact a speaker to determine interest </w:t>
      </w:r>
    </w:p>
    <w:bookmarkEnd w:id="0"/>
    <w:p w14:paraId="042EAC2C" w14:textId="77777777" w:rsidR="00610FA2" w:rsidRDefault="00610FA2" w:rsidP="00610FA2">
      <w:pPr>
        <w:pStyle w:val="ListParagraph"/>
        <w:numPr>
          <w:ilvl w:val="0"/>
          <w:numId w:val="50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Deep Isolation Project for Nuclear Waste – Bob Capstick to contact and coordinate</w:t>
      </w:r>
    </w:p>
    <w:p w14:paraId="18DFAA08" w14:textId="0B85B5A1" w:rsidR="00497F91" w:rsidRPr="003C66B9" w:rsidRDefault="00497F91" w:rsidP="00610FA2">
      <w:pPr>
        <w:spacing w:after="120" w:line="276" w:lineRule="auto"/>
        <w:rPr>
          <w:rFonts w:asciiTheme="majorHAnsi" w:hAnsiTheme="majorHAnsi" w:cstheme="majorHAnsi"/>
          <w:sz w:val="24"/>
          <w:szCs w:val="24"/>
        </w:rPr>
      </w:pPr>
    </w:p>
    <w:p w14:paraId="164AD48E" w14:textId="77777777" w:rsidR="000D169B" w:rsidRDefault="000D169B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</w:p>
    <w:p w14:paraId="3702ADC1" w14:textId="371828CB" w:rsidR="001C1F4F" w:rsidRDefault="001C1F4F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br w:type="page"/>
      </w:r>
      <w:r>
        <w:rPr>
          <w:rFonts w:ascii="Times New Roman" w:eastAsia="Calibri" w:hAnsi="Times New Roman"/>
          <w:b/>
          <w:sz w:val="24"/>
          <w:szCs w:val="24"/>
        </w:rPr>
        <w:lastRenderedPageBreak/>
        <w:t>ATTACHMENT B</w:t>
      </w:r>
    </w:p>
    <w:p w14:paraId="5E89B93E" w14:textId="77777777" w:rsidR="00FB6326" w:rsidRDefault="00FB6326" w:rsidP="00FB6326">
      <w:pPr>
        <w:spacing w:after="120"/>
        <w:ind w:left="1440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OPEN &amp; RECENTLY CLOSED ANS-NE ACTION ITEMS </w:t>
      </w:r>
    </w:p>
    <w:tbl>
      <w:tblPr>
        <w:tblStyle w:val="TableGrid1111"/>
        <w:tblW w:w="10890" w:type="dxa"/>
        <w:jc w:val="center"/>
        <w:tblLook w:val="04A0" w:firstRow="1" w:lastRow="0" w:firstColumn="1" w:lastColumn="0" w:noHBand="0" w:noVBand="1"/>
      </w:tblPr>
      <w:tblGrid>
        <w:gridCol w:w="1069"/>
        <w:gridCol w:w="4227"/>
        <w:gridCol w:w="2308"/>
        <w:gridCol w:w="822"/>
        <w:gridCol w:w="2464"/>
      </w:tblGrid>
      <w:tr w:rsidR="00FB6326" w14:paraId="4AD8C4FE" w14:textId="77777777" w:rsidTr="00FB6326">
        <w:trPr>
          <w:tblHeader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4723D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ction ID</w:t>
            </w:r>
          </w:p>
          <w:p w14:paraId="2DEF6B86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tg date</w:t>
            </w:r>
          </w:p>
          <w:p w14:paraId="54FCB398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/Y)- #)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2A5BB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scription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CFD22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Responsibilit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7C11E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losed</w:t>
            </w:r>
          </w:p>
          <w:p w14:paraId="2F28657B" w14:textId="77777777" w:rsidR="00FB6326" w:rsidRDefault="00FB6326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</w:rPr>
              <w:t>(X)</w:t>
            </w: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9E165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omments</w:t>
            </w:r>
          </w:p>
        </w:tc>
      </w:tr>
      <w:tr w:rsidR="008A3FF9" w14:paraId="6B631E90" w14:textId="77777777" w:rsidTr="008A3FF9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A344A" w14:textId="62A24340" w:rsidR="008A3FF9" w:rsidRPr="00610FA2" w:rsidRDefault="00705BE7" w:rsidP="008A3FF9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2/22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4E9EE" w14:textId="1D57C217" w:rsidR="008A3FF9" w:rsidRPr="00610FA2" w:rsidRDefault="00F841BA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Identify and implement charitable donations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9F75C" w14:textId="77777777" w:rsidR="00F025D3" w:rsidRPr="00610FA2" w:rsidRDefault="00F841BA" w:rsidP="008A3FF9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R. Kalantari</w:t>
            </w:r>
          </w:p>
          <w:p w14:paraId="55F05C46" w14:textId="77777777" w:rsidR="00F025D3" w:rsidRPr="00610FA2" w:rsidRDefault="00F025D3" w:rsidP="008A3FF9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I. Goldman</w:t>
            </w:r>
          </w:p>
          <w:p w14:paraId="610F0A6E" w14:textId="0110DB1A" w:rsidR="008A3FF9" w:rsidRPr="00610FA2" w:rsidRDefault="00F025D3" w:rsidP="008A3FF9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FF5EE" w14:textId="77777777" w:rsidR="008A3FF9" w:rsidRPr="00610FA2" w:rsidRDefault="008A3FF9" w:rsidP="008A3FF9">
            <w:pPr>
              <w:jc w:val="center"/>
              <w:rPr>
                <w:rFonts w:cs="Calibri"/>
                <w:color w:val="000000" w:themeColor="text1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A6861" w14:textId="5A003650" w:rsidR="008A3FF9" w:rsidRPr="00610FA2" w:rsidRDefault="00665886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>In-progress</w:t>
            </w:r>
          </w:p>
        </w:tc>
      </w:tr>
      <w:tr w:rsidR="00E70EFE" w14:paraId="3DA3A44A" w14:textId="77777777" w:rsidTr="008A3FF9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E75E7" w14:textId="6F1DC8FB" w:rsidR="00E70EFE" w:rsidRPr="00F978F4" w:rsidRDefault="00E70EFE" w:rsidP="00E70EFE">
            <w:pPr>
              <w:rPr>
                <w:rFonts w:cs="Calibri"/>
                <w:bCs/>
              </w:rPr>
            </w:pPr>
            <w:r w:rsidRPr="00F978F4">
              <w:rPr>
                <w:rFonts w:cs="Calibri"/>
                <w:bCs/>
              </w:rPr>
              <w:t>1/26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DF89B" w14:textId="64B42EFB" w:rsidR="00E70EFE" w:rsidRPr="00F978F4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  <w:bCs/>
              </w:rPr>
            </w:pPr>
            <w:r w:rsidRPr="00F978F4">
              <w:rPr>
                <w:rFonts w:cs="Calibri"/>
                <w:bCs/>
              </w:rPr>
              <w:t>Update programs list on ANS-NE web site, 1</w:t>
            </w:r>
            <w:r w:rsidRPr="00F978F4">
              <w:rPr>
                <w:rFonts w:cs="Calibri"/>
                <w:bCs/>
                <w:vertAlign w:val="superscript"/>
              </w:rPr>
              <w:t>st</w:t>
            </w:r>
            <w:r w:rsidRPr="00F978F4">
              <w:rPr>
                <w:rFonts w:cs="Calibri"/>
                <w:bCs/>
              </w:rPr>
              <w:t xml:space="preserve"> page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73C67" w14:textId="6F7B3F4D" w:rsidR="00E70EFE" w:rsidRDefault="00E70EFE" w:rsidP="00E70EFE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N. Glucksberg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54369" w14:textId="77777777" w:rsidR="00E70EFE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8070E" w14:textId="1A011FC7" w:rsidR="00E70EFE" w:rsidRPr="0062686E" w:rsidRDefault="00EB0860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62686E">
              <w:t>In progress</w:t>
            </w:r>
          </w:p>
        </w:tc>
      </w:tr>
      <w:tr w:rsidR="00E70EFE" w14:paraId="17DEB456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C7D13" w14:textId="732DA4FD" w:rsidR="00E70EFE" w:rsidRDefault="00E70EFE" w:rsidP="00E70EFE">
            <w:r>
              <w:t>10/16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721BC" w14:textId="391F653D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ubmit 2020-21 Preliminary audit results for EC approval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60F5A" w14:textId="047B9B39" w:rsidR="00E70EFE" w:rsidRDefault="00E70EFE" w:rsidP="00E70EFE">
            <w:r>
              <w:t>C. Ade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7B24E" w14:textId="77777777" w:rsidR="00E70EFE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04689" w14:textId="19A7E431" w:rsidR="00E70EFE" w:rsidRPr="0062686E" w:rsidRDefault="0074496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strike/>
              </w:rPr>
            </w:pPr>
            <w:r w:rsidRPr="00F978F4">
              <w:t>In progress – drafted, but needs details on Fidelity account</w:t>
            </w:r>
          </w:p>
        </w:tc>
      </w:tr>
      <w:tr w:rsidR="00E70EFE" w14:paraId="10524833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2F733" w14:textId="77777777" w:rsidR="00E70EFE" w:rsidRPr="00FB6326" w:rsidRDefault="00E70EFE" w:rsidP="00E70EFE">
            <w:r w:rsidRPr="00FB6326">
              <w:t>10/16-03A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242A9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FB6326">
              <w:t>Update bylaw to reflect appointment of Asst Secretary including action to function as MA Agent. Appointed by chair and confirmed by EC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40CC9" w14:textId="63E0BE80" w:rsidR="00E70EFE" w:rsidRDefault="00E70EFE" w:rsidP="00E70EFE">
            <w:r>
              <w:t>D</w:t>
            </w:r>
            <w:r w:rsidRPr="00FB6326">
              <w:t>. Martin</w:t>
            </w:r>
            <w:r>
              <w:t>/ 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B481E" w14:textId="77777777" w:rsidR="00E70EFE" w:rsidRPr="00FB6326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AA394" w14:textId="2E2FC5DD" w:rsidR="00E70EFE" w:rsidRPr="00F841BA" w:rsidRDefault="0074496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D. Martin will submit bylaws revision to EC for approval as soon as he and D. Kapitz agree on the changes</w:t>
            </w:r>
          </w:p>
        </w:tc>
      </w:tr>
      <w:tr w:rsidR="00E70EFE" w14:paraId="2BA30906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8816D" w14:textId="77777777" w:rsidR="00E70EFE" w:rsidRDefault="00E70EFE" w:rsidP="00E70EFE">
            <w:r w:rsidRPr="00FB6326">
              <w:t>10/16-03B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A1594" w14:textId="528BEC32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File State Annual Report for Non-Profit Corporations with MA Secretary of State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AA694" w14:textId="51574963" w:rsidR="00E70EFE" w:rsidRDefault="00E70EFE" w:rsidP="00E70EFE">
            <w:r>
              <w:t>D. Martin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5777A" w14:textId="77777777" w:rsidR="00E70EFE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F53299" w14:textId="3848BEB4" w:rsidR="00E70EFE" w:rsidRPr="00F841BA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F841BA">
              <w:t xml:space="preserve">In progress </w:t>
            </w:r>
          </w:p>
        </w:tc>
      </w:tr>
      <w:tr w:rsidR="00E70EFE" w14:paraId="0238D536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1A1DB" w14:textId="77777777" w:rsidR="00E70EFE" w:rsidRDefault="00E70EFE" w:rsidP="00E70EFE">
            <w:r>
              <w:t>8/21-02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B11B1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Prepare 2021-22 Budget Estimate. Get needed fiscal input from ANS HQ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2A9EA" w14:textId="77777777" w:rsidR="00E70EFE" w:rsidRDefault="00E70EFE" w:rsidP="00E70EFE">
            <w:r>
              <w:t>C. Adey/ 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D3E29" w14:textId="77777777" w:rsidR="00E70EFE" w:rsidRPr="002234D1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6A806" w14:textId="5E94F2DA" w:rsidR="00E70EFE" w:rsidRPr="00F841BA" w:rsidRDefault="0074496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-progress - Draft sent to EC via e-mail for review/approval</w:t>
            </w:r>
          </w:p>
        </w:tc>
      </w:tr>
      <w:tr w:rsidR="00E70EFE" w14:paraId="4B0A2D72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B4990" w14:textId="77777777" w:rsidR="00E70EFE" w:rsidRDefault="00E70EFE" w:rsidP="00E70EFE">
            <w:r>
              <w:t>5/21-02A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20056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Update Amazon Smile Program Manager from Jim Pappas to C. Adey/ D. Kapitz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3DA27" w14:textId="73FB9E62" w:rsidR="00E70EFE" w:rsidRDefault="00E70EFE" w:rsidP="00E70EFE">
            <w:r>
              <w:t>C. Ade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4EE32" w14:textId="77777777" w:rsidR="00E70EFE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2E0E3" w14:textId="22E7A965" w:rsidR="00E70EFE" w:rsidRPr="00F841BA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F841BA">
              <w:t>In progress - C. Adey will be account representative; use ANS-NE e-mail address</w:t>
            </w:r>
            <w:r w:rsidR="00705BE7" w:rsidRPr="00F841BA">
              <w:t>; reaching solution with Amazon</w:t>
            </w:r>
          </w:p>
        </w:tc>
      </w:tr>
      <w:tr w:rsidR="00E70EFE" w14:paraId="2BBB9B30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E451B" w14:textId="77777777" w:rsidR="00E70EFE" w:rsidRDefault="00E70EFE" w:rsidP="00E70EFE">
            <w:r>
              <w:t>5/21-03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DFCB7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Fidelity account access (D. Kapitz/J. Balayan/ C. Adey)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4E580" w14:textId="77777777" w:rsidR="00E70EFE" w:rsidRDefault="00E70EFE" w:rsidP="00E70EFE">
            <w:r>
              <w:t>D. Kapitz; C. Ade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5445A" w14:textId="77777777" w:rsidR="00E70EFE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C1D44" w14:textId="407F4A8C" w:rsidR="00E70EFE" w:rsidRPr="005A56BA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5A56BA">
              <w:t xml:space="preserve">In progress </w:t>
            </w:r>
            <w:r w:rsidR="005A56BA" w:rsidRPr="005A56BA">
              <w:t xml:space="preserve">- </w:t>
            </w:r>
            <w:r w:rsidR="00512C15" w:rsidRPr="005A56BA">
              <w:t xml:space="preserve">EC agreed that J. Pappas will close account and </w:t>
            </w:r>
            <w:r w:rsidR="005A56BA" w:rsidRPr="005A56BA">
              <w:t>move</w:t>
            </w:r>
            <w:r w:rsidR="00512C15" w:rsidRPr="005A56BA">
              <w:t xml:space="preserve"> </w:t>
            </w:r>
            <w:r w:rsidR="005A56BA" w:rsidRPr="005A56BA">
              <w:t>the funds</w:t>
            </w:r>
            <w:r w:rsidR="00512C15" w:rsidRPr="005A56BA">
              <w:t xml:space="preserve"> to the </w:t>
            </w:r>
            <w:r w:rsidR="005A56BA" w:rsidRPr="005A56BA">
              <w:t xml:space="preserve">ANS-NE </w:t>
            </w:r>
            <w:r w:rsidR="00512C15" w:rsidRPr="005A56BA">
              <w:t>checking account</w:t>
            </w:r>
          </w:p>
        </w:tc>
      </w:tr>
      <w:tr w:rsidR="00E70EFE" w14:paraId="08D66639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D3FFA" w14:textId="77777777" w:rsidR="00E70EFE" w:rsidRDefault="00E70EFE" w:rsidP="00E70EFE">
            <w:r>
              <w:t>5/21-04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CC34DB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quare credit card reader capability (D. Kapitz, N. Glucksberg, C. Roy, C. Adey, R. Martin, J. Pappas)</w:t>
            </w:r>
          </w:p>
          <w:p w14:paraId="2C14AA00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Verify that Square Account manager has been changed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A7FD1" w14:textId="77777777" w:rsidR="00E70EFE" w:rsidRDefault="00E70EFE" w:rsidP="00E70EFE">
            <w:r>
              <w:t>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64926" w14:textId="60E28EF3" w:rsidR="00E70EFE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0F093" w14:textId="2F39E7C6" w:rsidR="00E70EFE" w:rsidRPr="005A56BA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5A56BA">
              <w:t xml:space="preserve">In progress - </w:t>
            </w:r>
          </w:p>
          <w:p w14:paraId="439A12F7" w14:textId="29011B9A" w:rsidR="00E70EFE" w:rsidRPr="005A56BA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5A56BA">
              <w:t>Chuck to verify who is Manager of the account</w:t>
            </w:r>
            <w:r w:rsidR="00512C15" w:rsidRPr="005A56BA">
              <w:t xml:space="preserve"> N. Glucksberg will use her </w:t>
            </w:r>
            <w:r w:rsidR="00C23C6F" w:rsidRPr="005A56BA">
              <w:t>Square at the meeting</w:t>
            </w:r>
            <w:r w:rsidR="005A56BA">
              <w:t>; should have a backup</w:t>
            </w:r>
          </w:p>
        </w:tc>
      </w:tr>
      <w:tr w:rsidR="00E70EFE" w14:paraId="18DDF661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C600A" w14:textId="77777777" w:rsidR="00E70EFE" w:rsidRDefault="00E70EFE" w:rsidP="00E70EFE">
            <w:r>
              <w:t>5/21-05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D3679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Add holders and numbers of speaker gifts and Pins to attachment C.  Send to </w:t>
            </w:r>
            <w:r w:rsidRPr="00FB6326">
              <w:t>3</w:t>
            </w:r>
            <w:r>
              <w:t xml:space="preserve"> past speakers.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FADCC" w14:textId="77777777" w:rsidR="00E70EFE" w:rsidRDefault="00E70EFE" w:rsidP="00E70EFE">
            <w:r>
              <w:t xml:space="preserve">D. Kapitz 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B7668" w14:textId="77777777" w:rsidR="00E70EFE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A1AAB" w14:textId="63E93B3C" w:rsidR="00E70EFE" w:rsidRPr="005A56BA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5A56BA">
              <w:t xml:space="preserve">Split speaker gifts </w:t>
            </w:r>
            <w:r w:rsidR="005A56BA" w:rsidRPr="005A56BA">
              <w:t xml:space="preserve">- </w:t>
            </w:r>
            <w:r w:rsidR="00C23C6F" w:rsidRPr="005A56BA">
              <w:t>Bring to April meeting</w:t>
            </w:r>
            <w:r w:rsidR="005A56BA">
              <w:t xml:space="preserve"> at SGH</w:t>
            </w:r>
          </w:p>
        </w:tc>
      </w:tr>
      <w:tr w:rsidR="00E70EFE" w14:paraId="4A8FBE18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19C11" w14:textId="77777777" w:rsidR="00E70EFE" w:rsidRDefault="00E70EFE" w:rsidP="00E70EFE">
            <w:r>
              <w:t>5/21-06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CEDD2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-</w:t>
            </w:r>
            <w:r>
              <w:tab/>
              <w:t xml:space="preserve">Federal Tax Filing – File Form 990_N Online (Known as e-postcard) – Treasurer (due May 15). 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C9398" w14:textId="05611E2B" w:rsidR="00E70EFE" w:rsidRPr="00FB6326" w:rsidRDefault="00E70EFE" w:rsidP="00E70EFE">
            <w:pPr>
              <w:rPr>
                <w:strike/>
              </w:rPr>
            </w:pPr>
            <w:r w:rsidRPr="00FB6326">
              <w:t>C. Adey</w:t>
            </w:r>
            <w:r>
              <w:t>/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6DCE6" w14:textId="77777777" w:rsidR="00E70EFE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5439E" w14:textId="76E33F79" w:rsidR="00E70EFE" w:rsidRPr="005A56BA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5A56BA">
              <w:rPr>
                <w:b/>
              </w:rPr>
              <w:t xml:space="preserve">Add to </w:t>
            </w:r>
            <w:proofErr w:type="gramStart"/>
            <w:r w:rsidRPr="005A56BA">
              <w:rPr>
                <w:b/>
              </w:rPr>
              <w:t xml:space="preserve">Archive </w:t>
            </w:r>
            <w:r w:rsidR="00C23C6F" w:rsidRPr="005A56BA">
              <w:rPr>
                <w:b/>
              </w:rPr>
              <w:t xml:space="preserve"> </w:t>
            </w:r>
            <w:r w:rsidR="00C23C6F" w:rsidRPr="005A56BA">
              <w:rPr>
                <w:bCs/>
              </w:rPr>
              <w:t>Looking</w:t>
            </w:r>
            <w:proofErr w:type="gramEnd"/>
            <w:r w:rsidR="00C23C6F" w:rsidRPr="005A56BA">
              <w:rPr>
                <w:bCs/>
              </w:rPr>
              <w:t xml:space="preserve"> for e-postcard form</w:t>
            </w:r>
          </w:p>
        </w:tc>
      </w:tr>
      <w:tr w:rsidR="00E70EFE" w14:paraId="4A2FAFAD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C7352" w14:textId="77777777" w:rsidR="00E70EFE" w:rsidRDefault="00E70EFE" w:rsidP="00E70EFE">
            <w:r>
              <w:t>5/21-07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0B7AD" w14:textId="283A1DB0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-</w:t>
            </w:r>
            <w:r>
              <w:tab/>
              <w:t>State Tax Filing – Submit Massachusetts Form PC (Public Charities) Annual Report to MA Attorney General with $35.00 filing fee – Treasurer (due May 15)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34C1A" w14:textId="3211A8E5" w:rsidR="00E70EFE" w:rsidRDefault="00E70EFE" w:rsidP="00E70EFE">
            <w:pPr>
              <w:rPr>
                <w:strike/>
              </w:rPr>
            </w:pPr>
            <w:r w:rsidRPr="00FB6326">
              <w:t>C. Adey</w:t>
            </w:r>
            <w:r>
              <w:t>/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B5CA3" w14:textId="77777777" w:rsidR="00E70EFE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E903A" w14:textId="781A31DC" w:rsidR="00E70EFE" w:rsidRPr="005A56BA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5A56BA">
              <w:rPr>
                <w:b/>
              </w:rPr>
              <w:t xml:space="preserve">Add to </w:t>
            </w:r>
            <w:proofErr w:type="gramStart"/>
            <w:r w:rsidRPr="005A56BA">
              <w:rPr>
                <w:b/>
              </w:rPr>
              <w:t xml:space="preserve">Archive </w:t>
            </w:r>
            <w:r w:rsidR="00C23C6F" w:rsidRPr="005A56BA">
              <w:rPr>
                <w:b/>
              </w:rPr>
              <w:t xml:space="preserve"> </w:t>
            </w:r>
            <w:r w:rsidR="00C23C6F" w:rsidRPr="005A56BA">
              <w:rPr>
                <w:bCs/>
              </w:rPr>
              <w:t>Filing</w:t>
            </w:r>
            <w:proofErr w:type="gramEnd"/>
            <w:r w:rsidR="00C23C6F" w:rsidRPr="005A56BA">
              <w:rPr>
                <w:bCs/>
              </w:rPr>
              <w:t xml:space="preserve"> completed today, will be mailed tomorrow</w:t>
            </w:r>
          </w:p>
        </w:tc>
      </w:tr>
      <w:tr w:rsidR="00E70EFE" w14:paraId="49A49FE1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358F1" w14:textId="0E85AF4A" w:rsidR="00E70EFE" w:rsidRDefault="00E70EFE" w:rsidP="00E70EFE">
            <w:r>
              <w:lastRenderedPageBreak/>
              <w:t xml:space="preserve"> 8/20-04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7C7E7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Prepare draft letter that can be sent to school managers in our town requesting interest in the Navigation nuclear Program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CC528" w14:textId="77777777" w:rsidR="00E70EFE" w:rsidRDefault="00E70EFE" w:rsidP="00E70EFE">
            <w:r>
              <w:t>D. Kapitz, C. Ro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45A03" w14:textId="77777777" w:rsidR="00E70EFE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DEDB1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 progress.  Plan to send in the fall.</w:t>
            </w:r>
          </w:p>
        </w:tc>
      </w:tr>
      <w:tr w:rsidR="00E70EFE" w14:paraId="1278729B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648E3" w14:textId="77777777" w:rsidR="00E70EFE" w:rsidRDefault="00E70EFE" w:rsidP="00E70EFE">
            <w:r>
              <w:t>5/20-02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7179C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Contact area high and middle schools during the early Summer to provide nuclear information by webcast so it can be included in the Fall school plans. </w:t>
            </w:r>
          </w:p>
          <w:p w14:paraId="76D1B221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We have presentations available for use. Also we have people that will give the presentations. Time needed about 1:15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BA2DB" w14:textId="77777777" w:rsidR="00E70EFE" w:rsidRDefault="00E70EFE" w:rsidP="00E70EFE">
            <w:r>
              <w:t>ALL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3A9F7" w14:textId="77777777" w:rsidR="00E70EFE" w:rsidRPr="008A3FF9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C2C9E" w14:textId="39A84850" w:rsidR="00E70EFE" w:rsidRPr="008A3FF9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8A3FF9">
              <w:t>Darvin has reopened talks with Westborough</w:t>
            </w:r>
          </w:p>
        </w:tc>
      </w:tr>
      <w:tr w:rsidR="00E70EFE" w14:paraId="5E4C2EF2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95A06" w14:textId="77777777" w:rsidR="00E70EFE" w:rsidRDefault="00E70EFE" w:rsidP="00E70EFE">
            <w:r>
              <w:t>04/19-10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F7311" w14:textId="08B56473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rPr>
                <w:rFonts w:cs="Calibri"/>
              </w:rPr>
              <w:t>Contact scout troop leaders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E39AE" w14:textId="77777777" w:rsidR="00E70EFE" w:rsidRDefault="00E70EFE" w:rsidP="00E70EFE">
            <w:pPr>
              <w:rPr>
                <w:rFonts w:cs="Calibri"/>
              </w:rPr>
            </w:pPr>
            <w:r>
              <w:rPr>
                <w:rFonts w:cs="Calibri"/>
              </w:rPr>
              <w:t>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78E45" w14:textId="3EBF1CE1" w:rsidR="00E70EFE" w:rsidRDefault="00E70EFE" w:rsidP="00E70EFE">
            <w:pPr>
              <w:jc w:val="center"/>
              <w:rPr>
                <w:rFonts w:cs="Calibri"/>
              </w:rPr>
            </w:pPr>
            <w:r w:rsidRPr="008A3FF9">
              <w:rPr>
                <w:rFonts w:cs="Calibri"/>
              </w:rPr>
              <w:t>S</w:t>
            </w: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9C089" w14:textId="498642D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On hold due to COVID</w:t>
            </w:r>
          </w:p>
        </w:tc>
      </w:tr>
      <w:tr w:rsidR="00E70EFE" w14:paraId="5F70EEF4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1D866" w14:textId="77777777" w:rsidR="00E70EFE" w:rsidRDefault="00E70EFE" w:rsidP="00E70EFE">
            <w:r>
              <w:t>4/20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9CC4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Student Conference Funding Program Applications- No action to be taken with respect to funding attendance and any meetings until November.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5F1A1" w14:textId="77777777" w:rsidR="00E70EFE" w:rsidRDefault="00E70EFE" w:rsidP="00E70EFE">
            <w:r>
              <w:t>(J. Balayan, C. Roy and J. Nuechterlein)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392F0" w14:textId="77777777" w:rsidR="00E70EFE" w:rsidRDefault="00E70EFE" w:rsidP="00E70EFE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S</w:t>
            </w: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8FF24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Pandemic deferral: Defer until next face to face national meeting.</w:t>
            </w:r>
          </w:p>
        </w:tc>
      </w:tr>
    </w:tbl>
    <w:p w14:paraId="0A8BEF8B" w14:textId="77777777" w:rsidR="00FB6326" w:rsidRDefault="00FB6326" w:rsidP="00FB6326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Notes:  S= Suspended; X=Completed</w:t>
      </w:r>
    </w:p>
    <w:p w14:paraId="0D01294A" w14:textId="77777777" w:rsidR="00FB6326" w:rsidRDefault="00FB6326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</w:p>
    <w:p w14:paraId="2C317C75" w14:textId="77777777" w:rsidR="00D82DA4" w:rsidRDefault="00D82DA4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  <w:sectPr w:rsidR="00D82DA4" w:rsidSect="0012302A">
          <w:headerReference w:type="default" r:id="rId8"/>
          <w:footerReference w:type="default" r:id="rId9"/>
          <w:pgSz w:w="12240" w:h="15840" w:code="1"/>
          <w:pgMar w:top="285" w:right="720" w:bottom="360" w:left="720" w:header="432" w:footer="432" w:gutter="0"/>
          <w:cols w:space="720"/>
          <w:docGrid w:linePitch="360"/>
        </w:sectPr>
      </w:pPr>
    </w:p>
    <w:p w14:paraId="2FC1899D" w14:textId="609AF04E" w:rsidR="001C1F4F" w:rsidRDefault="001C1F4F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C</w:t>
      </w:r>
    </w:p>
    <w:p w14:paraId="2EC92713" w14:textId="6FBDD77F" w:rsidR="001C1F4F" w:rsidRPr="00A427EA" w:rsidRDefault="001C1F4F" w:rsidP="001C1F4F">
      <w:pPr>
        <w:spacing w:after="200" w:line="276" w:lineRule="auto"/>
        <w:rPr>
          <w:rFonts w:asciiTheme="minorHAnsi" w:hAnsiTheme="minorHAnsi" w:cstheme="minorBidi"/>
          <w:sz w:val="36"/>
          <w:szCs w:val="36"/>
        </w:rPr>
      </w:pPr>
      <w:r w:rsidRPr="00A427EA">
        <w:rPr>
          <w:rFonts w:asciiTheme="minorHAnsi" w:hAnsiTheme="minorHAnsi" w:cstheme="minorBidi"/>
          <w:sz w:val="36"/>
          <w:szCs w:val="36"/>
        </w:rPr>
        <w:t>ANS-NE Committees</w:t>
      </w:r>
      <w:r>
        <w:rPr>
          <w:rFonts w:asciiTheme="minorHAnsi" w:hAnsiTheme="minorHAnsi" w:cstheme="minorBidi"/>
          <w:sz w:val="36"/>
          <w:szCs w:val="36"/>
        </w:rPr>
        <w:t xml:space="preserve"> &amp; Responsibilities</w:t>
      </w:r>
    </w:p>
    <w:tbl>
      <w:tblPr>
        <w:tblStyle w:val="TableGrid"/>
        <w:tblW w:w="10282" w:type="dxa"/>
        <w:tblLayout w:type="fixed"/>
        <w:tblLook w:val="04A0" w:firstRow="1" w:lastRow="0" w:firstColumn="1" w:lastColumn="0" w:noHBand="0" w:noVBand="1"/>
      </w:tblPr>
      <w:tblGrid>
        <w:gridCol w:w="2538"/>
        <w:gridCol w:w="1170"/>
        <w:gridCol w:w="1528"/>
        <w:gridCol w:w="2583"/>
        <w:gridCol w:w="2463"/>
      </w:tblGrid>
      <w:tr w:rsidR="001C1F4F" w:rsidRPr="00A427EA" w14:paraId="4ABC0F12" w14:textId="77777777" w:rsidTr="006975D2">
        <w:tc>
          <w:tcPr>
            <w:tcW w:w="2538" w:type="dxa"/>
            <w:shd w:val="clear" w:color="auto" w:fill="C6D9F1" w:themeFill="text2" w:themeFillTint="33"/>
            <w:vAlign w:val="center"/>
          </w:tcPr>
          <w:p w14:paraId="75ECD1FA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COMMITTEE NAME </w:t>
            </w:r>
          </w:p>
          <w:p w14:paraId="19404801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Bylaw References</w:t>
            </w:r>
          </w:p>
        </w:tc>
        <w:tc>
          <w:tcPr>
            <w:tcW w:w="1170" w:type="dxa"/>
            <w:shd w:val="clear" w:color="auto" w:fill="C6D9F1" w:themeFill="text2" w:themeFillTint="33"/>
            <w:vAlign w:val="center"/>
          </w:tcPr>
          <w:p w14:paraId="5216FC4B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# MEMBERS</w:t>
            </w:r>
          </w:p>
        </w:tc>
        <w:tc>
          <w:tcPr>
            <w:tcW w:w="1528" w:type="dxa"/>
            <w:shd w:val="clear" w:color="auto" w:fill="C6D9F1" w:themeFill="text2" w:themeFillTint="33"/>
            <w:vAlign w:val="center"/>
          </w:tcPr>
          <w:p w14:paraId="56D9B059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APPONTMENT DATE</w:t>
            </w:r>
          </w:p>
        </w:tc>
        <w:tc>
          <w:tcPr>
            <w:tcW w:w="2583" w:type="dxa"/>
            <w:shd w:val="clear" w:color="auto" w:fill="C6D9F1" w:themeFill="text2" w:themeFillTint="33"/>
            <w:vAlign w:val="center"/>
          </w:tcPr>
          <w:p w14:paraId="784F1DC5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FUNCTION</w:t>
            </w:r>
          </w:p>
        </w:tc>
        <w:tc>
          <w:tcPr>
            <w:tcW w:w="2463" w:type="dxa"/>
            <w:shd w:val="clear" w:color="auto" w:fill="C6D9F1" w:themeFill="text2" w:themeFillTint="33"/>
          </w:tcPr>
          <w:p w14:paraId="0E360DCC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ASIGNEE/ </w:t>
            </w: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COMMENTS</w:t>
            </w:r>
          </w:p>
        </w:tc>
      </w:tr>
      <w:tr w:rsidR="001C1F4F" w:rsidRPr="00A427EA" w14:paraId="48CBE6E0" w14:textId="77777777" w:rsidTr="006975D2">
        <w:tc>
          <w:tcPr>
            <w:tcW w:w="2538" w:type="dxa"/>
            <w:shd w:val="clear" w:color="auto" w:fill="FFFF00"/>
          </w:tcPr>
          <w:p w14:paraId="2B9AF5B7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tanding Committees</w:t>
            </w:r>
          </w:p>
        </w:tc>
        <w:tc>
          <w:tcPr>
            <w:tcW w:w="1170" w:type="dxa"/>
            <w:shd w:val="clear" w:color="auto" w:fill="FFFF00"/>
          </w:tcPr>
          <w:p w14:paraId="72D12E9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5DF551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2736965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4324D4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19136A61" w14:textId="77777777" w:rsidTr="006975D2">
        <w:tc>
          <w:tcPr>
            <w:tcW w:w="2538" w:type="dxa"/>
          </w:tcPr>
          <w:p w14:paraId="5164F4D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Membership R13.1</w:t>
            </w:r>
          </w:p>
          <w:p w14:paraId="2912CC2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512ED66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0CE3E5E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1DF81A3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and grow the membership list</w:t>
            </w:r>
          </w:p>
          <w:p w14:paraId="5211E85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&amp; grow the LinkedIn group</w:t>
            </w:r>
          </w:p>
        </w:tc>
        <w:tc>
          <w:tcPr>
            <w:tcW w:w="2463" w:type="dxa"/>
          </w:tcPr>
          <w:p w14:paraId="140B85A9" w14:textId="420A895A" w:rsidR="001C1F4F" w:rsidRPr="00A427EA" w:rsidRDefault="005A56B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[Need Committee Chair]</w:t>
            </w:r>
          </w:p>
        </w:tc>
      </w:tr>
      <w:tr w:rsidR="001C1F4F" w:rsidRPr="00A427EA" w14:paraId="4FD0DFA3" w14:textId="77777777" w:rsidTr="006975D2">
        <w:tc>
          <w:tcPr>
            <w:tcW w:w="2538" w:type="dxa"/>
          </w:tcPr>
          <w:p w14:paraId="18E4D7B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Program R13.1</w:t>
            </w:r>
          </w:p>
          <w:p w14:paraId="1E3558F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7FA28D0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1A0990E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7C08A07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lan and execute section meetings and speakers</w:t>
            </w:r>
          </w:p>
        </w:tc>
        <w:tc>
          <w:tcPr>
            <w:tcW w:w="2463" w:type="dxa"/>
          </w:tcPr>
          <w:p w14:paraId="7201F2EA" w14:textId="720767D9" w:rsidR="001C1F4F" w:rsidRPr="00A427EA" w:rsidRDefault="0015448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N</w:t>
            </w:r>
            <w:r w:rsidR="008A3FF9">
              <w:rPr>
                <w:rFonts w:asciiTheme="minorHAnsi" w:hAnsiTheme="minorHAnsi" w:cstheme="minorBidi"/>
              </w:rPr>
              <w:t xml:space="preserve">. Glucksberg </w:t>
            </w:r>
            <w:r>
              <w:rPr>
                <w:rFonts w:asciiTheme="minorHAnsi" w:hAnsiTheme="minorHAnsi" w:cstheme="minorBidi"/>
              </w:rPr>
              <w:t xml:space="preserve">/ </w:t>
            </w:r>
            <w:r w:rsidR="008A3FF9">
              <w:rPr>
                <w:rFonts w:asciiTheme="minorHAnsi" w:hAnsiTheme="minorHAnsi" w:cstheme="minorBidi"/>
              </w:rPr>
              <w:t xml:space="preserve">B. </w:t>
            </w:r>
            <w:r>
              <w:rPr>
                <w:rFonts w:asciiTheme="minorHAnsi" w:hAnsiTheme="minorHAnsi" w:cstheme="minorBidi"/>
              </w:rPr>
              <w:t>Capstick</w:t>
            </w:r>
          </w:p>
        </w:tc>
      </w:tr>
      <w:tr w:rsidR="001C1F4F" w:rsidRPr="00A427EA" w14:paraId="39297F29" w14:textId="77777777" w:rsidTr="006975D2">
        <w:tc>
          <w:tcPr>
            <w:tcW w:w="2538" w:type="dxa"/>
          </w:tcPr>
          <w:p w14:paraId="1B2047F5" w14:textId="39216D3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</w:t>
            </w:r>
            <w:r w:rsidR="008B4CCB">
              <w:rPr>
                <w:rFonts w:asciiTheme="minorHAnsi" w:hAnsiTheme="minorHAnsi" w:cstheme="minorBidi"/>
              </w:rPr>
              <w:t xml:space="preserve">2021 </w:t>
            </w:r>
            <w:r w:rsidRPr="00A427EA">
              <w:rPr>
                <w:rFonts w:asciiTheme="minorHAnsi" w:hAnsiTheme="minorHAnsi" w:cstheme="minorBidi"/>
              </w:rPr>
              <w:t>Audit</w:t>
            </w:r>
            <w:r w:rsidR="008B4CCB">
              <w:rPr>
                <w:rFonts w:asciiTheme="minorHAnsi" w:hAnsiTheme="minorHAnsi" w:cstheme="minorBidi"/>
              </w:rPr>
              <w:t xml:space="preserve"> Comm.</w:t>
            </w:r>
            <w:r w:rsidRPr="00A427EA">
              <w:rPr>
                <w:rFonts w:asciiTheme="minorHAnsi" w:hAnsiTheme="minorHAnsi" w:cstheme="minorBidi"/>
              </w:rPr>
              <w:t xml:space="preserve"> R13.1/ R13.2</w:t>
            </w:r>
          </w:p>
          <w:p w14:paraId="4075506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F9972ED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Treas.+ 2+</w:t>
            </w:r>
          </w:p>
        </w:tc>
        <w:tc>
          <w:tcPr>
            <w:tcW w:w="1528" w:type="dxa"/>
          </w:tcPr>
          <w:p w14:paraId="6CDAD8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22A4D7C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Review the finances for the past program year and identify any discrepancies for resolution</w:t>
            </w:r>
          </w:p>
        </w:tc>
        <w:tc>
          <w:tcPr>
            <w:tcW w:w="2463" w:type="dxa"/>
          </w:tcPr>
          <w:p w14:paraId="28F77AA9" w14:textId="61F0E8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12302A">
              <w:rPr>
                <w:rFonts w:asciiTheme="minorHAnsi" w:hAnsiTheme="minorHAnsi" w:cstheme="minorBidi"/>
              </w:rPr>
              <w:t>C.</w:t>
            </w:r>
            <w:r w:rsidR="008A3FF9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 xml:space="preserve">Adey </w:t>
            </w:r>
            <w:r w:rsidR="008A3FF9">
              <w:rPr>
                <w:rFonts w:asciiTheme="minorHAnsi" w:hAnsiTheme="minorHAnsi" w:cstheme="minorBidi"/>
              </w:rPr>
              <w:t>/</w:t>
            </w:r>
            <w:r w:rsidRPr="0012302A">
              <w:rPr>
                <w:rFonts w:asciiTheme="minorHAnsi" w:hAnsiTheme="minorHAnsi" w:cstheme="minorBidi"/>
              </w:rPr>
              <w:t xml:space="preserve"> </w:t>
            </w:r>
            <w:proofErr w:type="spellStart"/>
            <w:r w:rsidRPr="0012302A">
              <w:rPr>
                <w:rFonts w:asciiTheme="minorHAnsi" w:hAnsiTheme="minorHAnsi" w:cstheme="minorBidi"/>
              </w:rPr>
              <w:t>S.Ingalls</w:t>
            </w:r>
            <w:proofErr w:type="spellEnd"/>
          </w:p>
        </w:tc>
      </w:tr>
      <w:tr w:rsidR="001C1F4F" w:rsidRPr="00A427EA" w14:paraId="675874F3" w14:textId="77777777" w:rsidTr="006975D2">
        <w:tc>
          <w:tcPr>
            <w:tcW w:w="2538" w:type="dxa"/>
            <w:shd w:val="clear" w:color="auto" w:fill="FFFF00"/>
          </w:tcPr>
          <w:p w14:paraId="0800129A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pecial Committees</w:t>
            </w:r>
          </w:p>
        </w:tc>
        <w:tc>
          <w:tcPr>
            <w:tcW w:w="1170" w:type="dxa"/>
            <w:shd w:val="clear" w:color="auto" w:fill="FFFF00"/>
          </w:tcPr>
          <w:p w14:paraId="05D6551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A8B479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1C457B5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30988CA5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3DC83D82" w14:textId="77777777" w:rsidTr="006975D2">
        <w:tc>
          <w:tcPr>
            <w:tcW w:w="2538" w:type="dxa"/>
          </w:tcPr>
          <w:p w14:paraId="478B746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Nominating R12.2/R13.2</w:t>
            </w:r>
          </w:p>
        </w:tc>
        <w:tc>
          <w:tcPr>
            <w:tcW w:w="1170" w:type="dxa"/>
          </w:tcPr>
          <w:p w14:paraId="4BFD835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57A5487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Dec 25</w:t>
            </w:r>
          </w:p>
        </w:tc>
        <w:tc>
          <w:tcPr>
            <w:tcW w:w="2583" w:type="dxa"/>
          </w:tcPr>
          <w:p w14:paraId="7ADB157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ropose slate of nominees and prepare ballots.</w:t>
            </w:r>
          </w:p>
        </w:tc>
        <w:tc>
          <w:tcPr>
            <w:tcW w:w="2463" w:type="dxa"/>
          </w:tcPr>
          <w:p w14:paraId="41D259B5" w14:textId="149AB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8A3FF9">
              <w:t>/</w:t>
            </w:r>
            <w:r>
              <w:t xml:space="preserve"> C. Roy</w:t>
            </w:r>
          </w:p>
        </w:tc>
      </w:tr>
      <w:tr w:rsidR="001C1F4F" w:rsidRPr="00A427EA" w14:paraId="4ABDF1BE" w14:textId="77777777" w:rsidTr="006975D2">
        <w:tc>
          <w:tcPr>
            <w:tcW w:w="2538" w:type="dxa"/>
          </w:tcPr>
          <w:p w14:paraId="45EC8C6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Election Inspection R12.5/ R13.2</w:t>
            </w:r>
          </w:p>
        </w:tc>
        <w:tc>
          <w:tcPr>
            <w:tcW w:w="1170" w:type="dxa"/>
          </w:tcPr>
          <w:p w14:paraId="1ED22B2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7FCE16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Feb. 28</w:t>
            </w:r>
          </w:p>
        </w:tc>
        <w:tc>
          <w:tcPr>
            <w:tcW w:w="2583" w:type="dxa"/>
          </w:tcPr>
          <w:p w14:paraId="203BD0A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end out ballots, tally results and recommend winners to chair.</w:t>
            </w:r>
          </w:p>
        </w:tc>
        <w:tc>
          <w:tcPr>
            <w:tcW w:w="2463" w:type="dxa"/>
          </w:tcPr>
          <w:p w14:paraId="7153985D" w14:textId="5E1E5DAE" w:rsidR="001C1F4F" w:rsidRPr="002B1C49" w:rsidRDefault="0015448F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J</w:t>
            </w:r>
            <w:r w:rsidR="005A7CC2" w:rsidRPr="002B1C49">
              <w:rPr>
                <w:rFonts w:asciiTheme="minorHAnsi" w:hAnsiTheme="minorHAnsi" w:cstheme="minorBidi"/>
              </w:rPr>
              <w:t>. Balayan</w:t>
            </w:r>
            <w:r w:rsidR="00A7298F" w:rsidRPr="002B1C49">
              <w:rPr>
                <w:rFonts w:asciiTheme="minorHAnsi" w:hAnsiTheme="minorHAnsi" w:cstheme="minorBidi"/>
              </w:rPr>
              <w:t xml:space="preserve"> </w:t>
            </w:r>
            <w:r w:rsidR="00431ACC">
              <w:rPr>
                <w:rFonts w:asciiTheme="minorHAnsi" w:hAnsiTheme="minorHAnsi" w:cstheme="minorBidi"/>
              </w:rPr>
              <w:t>/</w:t>
            </w:r>
            <w:r w:rsidR="00A7298F" w:rsidRPr="002B1C49">
              <w:rPr>
                <w:rFonts w:asciiTheme="minorHAnsi" w:hAnsiTheme="minorHAnsi" w:cstheme="minorBidi"/>
              </w:rPr>
              <w:t xml:space="preserve"> </w:t>
            </w:r>
            <w:r w:rsidRPr="002B1C49">
              <w:rPr>
                <w:rFonts w:asciiTheme="minorHAnsi" w:hAnsiTheme="minorHAnsi" w:cstheme="minorBidi"/>
              </w:rPr>
              <w:t>D</w:t>
            </w:r>
            <w:r w:rsidR="00A7298F" w:rsidRPr="002B1C49">
              <w:rPr>
                <w:rFonts w:asciiTheme="minorHAnsi" w:hAnsiTheme="minorHAnsi" w:cstheme="minorBidi"/>
              </w:rPr>
              <w:t>. Kapitz</w:t>
            </w:r>
          </w:p>
          <w:p w14:paraId="31C0C122" w14:textId="45E15A57" w:rsidR="00A7298F" w:rsidRPr="002B1C49" w:rsidRDefault="00A7298F" w:rsidP="002B1C49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62545754" w14:textId="77777777" w:rsidTr="006975D2">
        <w:tc>
          <w:tcPr>
            <w:tcW w:w="2538" w:type="dxa"/>
            <w:shd w:val="clear" w:color="auto" w:fill="FFFF00"/>
          </w:tcPr>
          <w:p w14:paraId="73EFEF4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  <w:b/>
              </w:rPr>
              <w:t>Other Committees</w:t>
            </w:r>
          </w:p>
        </w:tc>
        <w:tc>
          <w:tcPr>
            <w:tcW w:w="1170" w:type="dxa"/>
            <w:shd w:val="clear" w:color="auto" w:fill="FFFF00"/>
          </w:tcPr>
          <w:p w14:paraId="56BC185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8FDAFE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0750CCB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41C94B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00BAB4A7" w14:textId="77777777" w:rsidTr="006975D2">
        <w:tc>
          <w:tcPr>
            <w:tcW w:w="2538" w:type="dxa"/>
          </w:tcPr>
          <w:p w14:paraId="58A714A5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</w:rPr>
              <w:t xml:space="preserve"> Outreach  13.2.d.</w:t>
            </w:r>
          </w:p>
        </w:tc>
        <w:tc>
          <w:tcPr>
            <w:tcW w:w="1170" w:type="dxa"/>
          </w:tcPr>
          <w:p w14:paraId="1CCFE3B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1+</w:t>
            </w:r>
          </w:p>
        </w:tc>
        <w:tc>
          <w:tcPr>
            <w:tcW w:w="1528" w:type="dxa"/>
          </w:tcPr>
          <w:p w14:paraId="6E5EF0C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4B476585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all outreach programs</w:t>
            </w:r>
          </w:p>
        </w:tc>
        <w:tc>
          <w:tcPr>
            <w:tcW w:w="2463" w:type="dxa"/>
          </w:tcPr>
          <w:p w14:paraId="0D0E82C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0C10A2">
              <w:rPr>
                <w:rFonts w:asciiTheme="minorHAnsi" w:hAnsiTheme="minorHAnsi" w:cstheme="minorBidi"/>
              </w:rPr>
              <w:t xml:space="preserve">D. Kapitz </w:t>
            </w:r>
          </w:p>
        </w:tc>
      </w:tr>
      <w:tr w:rsidR="001C1F4F" w:rsidRPr="00A427EA" w14:paraId="3AD0E7F2" w14:textId="77777777" w:rsidTr="006975D2">
        <w:tc>
          <w:tcPr>
            <w:tcW w:w="2538" w:type="dxa"/>
          </w:tcPr>
          <w:p w14:paraId="15B1274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High School Programs 13.2.d</w:t>
            </w:r>
          </w:p>
          <w:p w14:paraId="483CF3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5500B1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4AC62F3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300F5F1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H.S. outreach program</w:t>
            </w:r>
          </w:p>
        </w:tc>
        <w:tc>
          <w:tcPr>
            <w:tcW w:w="2463" w:type="dxa"/>
          </w:tcPr>
          <w:p w14:paraId="58BF37EA" w14:textId="75E33FBB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431ACC">
              <w:t>/</w:t>
            </w:r>
            <w:r>
              <w:t xml:space="preserve"> C. Roy</w:t>
            </w:r>
          </w:p>
        </w:tc>
      </w:tr>
      <w:tr w:rsidR="001C1F4F" w:rsidRPr="00A427EA" w14:paraId="0DD8C06D" w14:textId="77777777" w:rsidTr="006975D2">
        <w:tc>
          <w:tcPr>
            <w:tcW w:w="2538" w:type="dxa"/>
          </w:tcPr>
          <w:p w14:paraId="7B5F03E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Webmaster  13.2.d</w:t>
            </w:r>
          </w:p>
          <w:p w14:paraId="0724CE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2A0706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94B20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657FD62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s the webpage and archive file structure. Oversee required inputs.</w:t>
            </w:r>
          </w:p>
        </w:tc>
        <w:tc>
          <w:tcPr>
            <w:tcW w:w="2463" w:type="dxa"/>
          </w:tcPr>
          <w:p w14:paraId="74481EF6" w14:textId="35F8C9CD" w:rsidR="001C1F4F" w:rsidRPr="002B1C49" w:rsidRDefault="00DE76DD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C. Roy</w:t>
            </w:r>
          </w:p>
        </w:tc>
      </w:tr>
      <w:tr w:rsidR="001C1F4F" w:rsidRPr="00A427EA" w14:paraId="369787A3" w14:textId="77777777" w:rsidTr="006975D2">
        <w:tc>
          <w:tcPr>
            <w:tcW w:w="2538" w:type="dxa"/>
          </w:tcPr>
          <w:p w14:paraId="4F5ACF3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cholarship/Student Awards  13.2.d</w:t>
            </w:r>
          </w:p>
          <w:p w14:paraId="69CC64F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14A5ED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7D24B1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03BE1879" w14:textId="44DF808A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Evaluate student scholarship or other funding requests.</w:t>
            </w:r>
          </w:p>
        </w:tc>
        <w:tc>
          <w:tcPr>
            <w:tcW w:w="2463" w:type="dxa"/>
          </w:tcPr>
          <w:p w14:paraId="2EBD7E00" w14:textId="690A9A98" w:rsidR="001C1F4F" w:rsidRPr="00431ACC" w:rsidRDefault="00B67F6A" w:rsidP="006975D2">
            <w:pPr>
              <w:rPr>
                <w:rFonts w:asciiTheme="minorHAnsi" w:hAnsiTheme="minorHAnsi" w:cstheme="minorBidi"/>
              </w:rPr>
            </w:pPr>
            <w:r w:rsidRPr="00431ACC">
              <w:rPr>
                <w:rFonts w:asciiTheme="minorHAnsi" w:hAnsiTheme="minorHAnsi" w:cstheme="minorBidi"/>
              </w:rPr>
              <w:t>J. Balayan</w:t>
            </w:r>
          </w:p>
        </w:tc>
      </w:tr>
      <w:tr w:rsidR="001C1F4F" w:rsidRPr="00A427EA" w14:paraId="3AE3ECA6" w14:textId="77777777" w:rsidTr="006975D2">
        <w:tc>
          <w:tcPr>
            <w:tcW w:w="2538" w:type="dxa"/>
            <w:shd w:val="clear" w:color="auto" w:fill="FFFF00"/>
          </w:tcPr>
          <w:p w14:paraId="6E3B568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  <w:b/>
              </w:rPr>
              <w:t>Special Responsibilities</w:t>
            </w:r>
          </w:p>
        </w:tc>
        <w:tc>
          <w:tcPr>
            <w:tcW w:w="1170" w:type="dxa"/>
            <w:shd w:val="clear" w:color="auto" w:fill="FFFF00"/>
          </w:tcPr>
          <w:p w14:paraId="75742CF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4EF217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64E351D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FC81BE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923D1" w:rsidRPr="008923D1" w14:paraId="2E28AA11" w14:textId="77777777" w:rsidTr="006975D2">
        <w:tc>
          <w:tcPr>
            <w:tcW w:w="2538" w:type="dxa"/>
          </w:tcPr>
          <w:p w14:paraId="54FA73E5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Checking Account Access</w:t>
            </w:r>
          </w:p>
        </w:tc>
        <w:tc>
          <w:tcPr>
            <w:tcW w:w="1170" w:type="dxa"/>
          </w:tcPr>
          <w:p w14:paraId="273CFEF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0F3834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July 1to June 30</w:t>
            </w:r>
          </w:p>
        </w:tc>
        <w:tc>
          <w:tcPr>
            <w:tcW w:w="2583" w:type="dxa"/>
          </w:tcPr>
          <w:p w14:paraId="64EC0C3D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Write/deposit checks Current Program Year</w:t>
            </w:r>
          </w:p>
        </w:tc>
        <w:tc>
          <w:tcPr>
            <w:tcW w:w="2463" w:type="dxa"/>
          </w:tcPr>
          <w:p w14:paraId="4E9E68D6" w14:textId="6B31D91C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D</w:t>
            </w:r>
            <w:r w:rsidR="00431ACC">
              <w:rPr>
                <w:rFonts w:asciiTheme="minorHAnsi" w:hAnsiTheme="minorHAnsi" w:cstheme="minorBidi"/>
              </w:rPr>
              <w:t>.</w:t>
            </w:r>
            <w:r w:rsidRPr="008923D1">
              <w:rPr>
                <w:rFonts w:asciiTheme="minorHAnsi" w:hAnsiTheme="minorHAnsi" w:cstheme="minorBidi"/>
              </w:rPr>
              <w:t xml:space="preserve"> Kapitz</w:t>
            </w:r>
            <w:r w:rsidR="00431ACC">
              <w:rPr>
                <w:rFonts w:asciiTheme="minorHAnsi" w:hAnsiTheme="minorHAnsi" w:cstheme="minorBidi"/>
              </w:rPr>
              <w:t xml:space="preserve"> /</w:t>
            </w:r>
            <w:r w:rsidRPr="008923D1">
              <w:rPr>
                <w:rFonts w:asciiTheme="minorHAnsi" w:hAnsiTheme="minorHAnsi" w:cstheme="minorBidi"/>
              </w:rPr>
              <w:t xml:space="preserve"> Chuck Adey</w:t>
            </w:r>
          </w:p>
        </w:tc>
      </w:tr>
      <w:tr w:rsidR="008B4CCB" w:rsidRPr="008B4CCB" w14:paraId="1D6B1A8C" w14:textId="77777777" w:rsidTr="006975D2">
        <w:tc>
          <w:tcPr>
            <w:tcW w:w="2538" w:type="dxa"/>
          </w:tcPr>
          <w:p w14:paraId="69111D39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Fidelity account access</w:t>
            </w:r>
          </w:p>
        </w:tc>
        <w:tc>
          <w:tcPr>
            <w:tcW w:w="1170" w:type="dxa"/>
          </w:tcPr>
          <w:p w14:paraId="509B05BF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6385BC2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July 1to June 30</w:t>
            </w:r>
          </w:p>
        </w:tc>
        <w:tc>
          <w:tcPr>
            <w:tcW w:w="2583" w:type="dxa"/>
          </w:tcPr>
          <w:p w14:paraId="1B25067C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Money transfers and investment selection checks Current Program Year</w:t>
            </w:r>
          </w:p>
        </w:tc>
        <w:tc>
          <w:tcPr>
            <w:tcW w:w="2463" w:type="dxa"/>
          </w:tcPr>
          <w:p w14:paraId="767670D3" w14:textId="40110B26" w:rsidR="001C1F4F" w:rsidRPr="008B4CCB" w:rsidRDefault="00606E36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D</w:t>
            </w:r>
            <w:r w:rsidR="00431ACC">
              <w:rPr>
                <w:rFonts w:asciiTheme="minorHAnsi" w:hAnsiTheme="minorHAnsi" w:cstheme="minorBidi"/>
              </w:rPr>
              <w:t>.</w:t>
            </w:r>
            <w:r w:rsidRPr="008B4CCB">
              <w:rPr>
                <w:rFonts w:asciiTheme="minorHAnsi" w:hAnsiTheme="minorHAnsi" w:cstheme="minorBidi"/>
              </w:rPr>
              <w:t xml:space="preserve"> Kapitz</w:t>
            </w:r>
            <w:r w:rsidR="008923D1" w:rsidRPr="008B4CCB">
              <w:rPr>
                <w:rFonts w:asciiTheme="minorHAnsi" w:hAnsiTheme="minorHAnsi" w:cstheme="minorBidi"/>
              </w:rPr>
              <w:t xml:space="preserve"> </w:t>
            </w:r>
            <w:r w:rsidR="00431ACC">
              <w:rPr>
                <w:rFonts w:asciiTheme="minorHAnsi" w:hAnsiTheme="minorHAnsi" w:cstheme="minorBidi"/>
              </w:rPr>
              <w:t>/</w:t>
            </w:r>
            <w:r w:rsidR="008923D1" w:rsidRPr="008B4CCB">
              <w:rPr>
                <w:rFonts w:asciiTheme="minorHAnsi" w:hAnsiTheme="minorHAnsi" w:cstheme="minorBidi"/>
              </w:rPr>
              <w:t xml:space="preserve"> C.</w:t>
            </w:r>
            <w:r w:rsidR="00431ACC">
              <w:rPr>
                <w:rFonts w:asciiTheme="minorHAnsi" w:hAnsiTheme="minorHAnsi" w:cstheme="minorBidi"/>
              </w:rPr>
              <w:t xml:space="preserve"> </w:t>
            </w:r>
            <w:r w:rsidR="008923D1" w:rsidRPr="008B4CCB">
              <w:rPr>
                <w:rFonts w:asciiTheme="minorHAnsi" w:hAnsiTheme="minorHAnsi" w:cstheme="minorBidi"/>
              </w:rPr>
              <w:t>Adey</w:t>
            </w:r>
          </w:p>
          <w:p w14:paraId="38D34E2E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B4CCB" w:rsidRPr="008B4CCB" w14:paraId="1F7669D3" w14:textId="77777777" w:rsidTr="006975D2">
        <w:tc>
          <w:tcPr>
            <w:tcW w:w="2538" w:type="dxa"/>
          </w:tcPr>
          <w:p w14:paraId="30E62C8D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Speaker Gift Holders</w:t>
            </w:r>
          </w:p>
        </w:tc>
        <w:tc>
          <w:tcPr>
            <w:tcW w:w="1170" w:type="dxa"/>
          </w:tcPr>
          <w:p w14:paraId="0947DFD6" w14:textId="75BECAFF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2562DA94" w14:textId="4FD81417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1/5/2021+</w:t>
            </w:r>
          </w:p>
        </w:tc>
        <w:tc>
          <w:tcPr>
            <w:tcW w:w="2583" w:type="dxa"/>
          </w:tcPr>
          <w:p w14:paraId="5C681E54" w14:textId="71E36186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Crystal awards</w:t>
            </w:r>
            <w:r w:rsidR="009B436A">
              <w:rPr>
                <w:rFonts w:asciiTheme="minorHAnsi" w:hAnsiTheme="minorHAnsi" w:cstheme="minorBidi"/>
              </w:rPr>
              <w:t xml:space="preserve"> (31); </w:t>
            </w:r>
          </w:p>
          <w:p w14:paraId="2160700F" w14:textId="5CC34D35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Section Pins</w:t>
            </w:r>
            <w:r w:rsidR="009B436A">
              <w:rPr>
                <w:rFonts w:asciiTheme="minorHAnsi" w:hAnsiTheme="minorHAnsi" w:cstheme="minorBidi"/>
              </w:rPr>
              <w:t xml:space="preserve"> (xx)</w:t>
            </w:r>
          </w:p>
        </w:tc>
        <w:tc>
          <w:tcPr>
            <w:tcW w:w="2463" w:type="dxa"/>
          </w:tcPr>
          <w:p w14:paraId="0BB7A660" w14:textId="0624E0FE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proofErr w:type="spellStart"/>
            <w:r>
              <w:rPr>
                <w:rFonts w:asciiTheme="minorHAnsi" w:hAnsiTheme="minorHAnsi" w:cstheme="minorBidi"/>
              </w:rPr>
              <w:t>D.Kapitz</w:t>
            </w:r>
            <w:proofErr w:type="spellEnd"/>
          </w:p>
        </w:tc>
      </w:tr>
      <w:tr w:rsidR="008923D1" w:rsidRPr="008923D1" w14:paraId="6398C062" w14:textId="77777777" w:rsidTr="006975D2">
        <w:tc>
          <w:tcPr>
            <w:tcW w:w="2538" w:type="dxa"/>
          </w:tcPr>
          <w:p w14:paraId="1CC678EE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Section Banner Holders</w:t>
            </w:r>
          </w:p>
        </w:tc>
        <w:tc>
          <w:tcPr>
            <w:tcW w:w="1170" w:type="dxa"/>
          </w:tcPr>
          <w:p w14:paraId="0519FB8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50D46029" w14:textId="4749FF2F" w:rsidR="001C1F4F" w:rsidRPr="008923D1" w:rsidRDefault="009B436A" w:rsidP="009B436A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7/1/21+</w:t>
            </w:r>
          </w:p>
        </w:tc>
        <w:tc>
          <w:tcPr>
            <w:tcW w:w="2583" w:type="dxa"/>
          </w:tcPr>
          <w:p w14:paraId="7E79DC1C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</w:tcPr>
          <w:p w14:paraId="23FE087F" w14:textId="56C8C57C" w:rsidR="001C1F4F" w:rsidRPr="008923D1" w:rsidRDefault="00606E36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R. Kalantari</w:t>
            </w:r>
          </w:p>
        </w:tc>
      </w:tr>
    </w:tbl>
    <w:p w14:paraId="46ED6C02" w14:textId="77777777" w:rsidR="00A26E53" w:rsidRDefault="00A26E53" w:rsidP="001C1F4F">
      <w:pPr>
        <w:spacing w:after="120" w:line="276" w:lineRule="auto"/>
        <w:rPr>
          <w:rFonts w:asciiTheme="minorHAnsi" w:hAnsiTheme="minorHAnsi" w:cstheme="minorBidi"/>
          <w:sz w:val="36"/>
          <w:szCs w:val="36"/>
        </w:rPr>
      </w:pPr>
    </w:p>
    <w:sectPr w:rsidR="00A26E53" w:rsidSect="0012302A">
      <w:pgSz w:w="12240" w:h="15840" w:code="1"/>
      <w:pgMar w:top="285" w:right="720" w:bottom="36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4556C" w14:textId="77777777" w:rsidR="002B0AEF" w:rsidRDefault="002B0AEF" w:rsidP="00981D4C">
      <w:r>
        <w:separator/>
      </w:r>
    </w:p>
  </w:endnote>
  <w:endnote w:type="continuationSeparator" w:id="0">
    <w:p w14:paraId="6523CBCC" w14:textId="77777777" w:rsidR="002B0AEF" w:rsidRDefault="002B0AEF" w:rsidP="00981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6FB9D" w14:textId="0F8DF2CC" w:rsidR="00624ED5" w:rsidRPr="00401F66" w:rsidRDefault="00624ED5" w:rsidP="00401F66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15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B2A87" w14:textId="77777777" w:rsidR="002B0AEF" w:rsidRDefault="002B0AEF" w:rsidP="00981D4C">
      <w:r>
        <w:separator/>
      </w:r>
    </w:p>
  </w:footnote>
  <w:footnote w:type="continuationSeparator" w:id="0">
    <w:p w14:paraId="4CEBDC12" w14:textId="77777777" w:rsidR="002B0AEF" w:rsidRDefault="002B0AEF" w:rsidP="00981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CED83" w14:textId="77777777" w:rsidR="00624ED5" w:rsidRDefault="00624ED5" w:rsidP="008F3E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6F38"/>
    <w:multiLevelType w:val="hybridMultilevel"/>
    <w:tmpl w:val="12D25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90368"/>
    <w:multiLevelType w:val="hybridMultilevel"/>
    <w:tmpl w:val="B7FA77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04F98"/>
    <w:multiLevelType w:val="hybridMultilevel"/>
    <w:tmpl w:val="B82C273A"/>
    <w:lvl w:ilvl="0" w:tplc="6F661C3A">
      <w:numFmt w:val="bullet"/>
      <w:lvlText w:val="-"/>
      <w:lvlJc w:val="left"/>
      <w:pPr>
        <w:ind w:left="135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3" w15:restartNumberingAfterBreak="0">
    <w:nsid w:val="177C207C"/>
    <w:multiLevelType w:val="hybridMultilevel"/>
    <w:tmpl w:val="C3369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2C181D"/>
    <w:multiLevelType w:val="hybridMultilevel"/>
    <w:tmpl w:val="70D8B1D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1DFA2799"/>
    <w:multiLevelType w:val="hybridMultilevel"/>
    <w:tmpl w:val="499E8730"/>
    <w:lvl w:ilvl="0" w:tplc="6F661C3A">
      <w:numFmt w:val="bullet"/>
      <w:lvlText w:val="-"/>
      <w:lvlJc w:val="left"/>
      <w:pPr>
        <w:ind w:left="120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6" w15:restartNumberingAfterBreak="0">
    <w:nsid w:val="214A5179"/>
    <w:multiLevelType w:val="hybridMultilevel"/>
    <w:tmpl w:val="C57C9F62"/>
    <w:lvl w:ilvl="0" w:tplc="E2487748">
      <w:start w:val="1"/>
      <w:numFmt w:val="decimal"/>
      <w:lvlText w:val="%1."/>
      <w:lvlJc w:val="left"/>
      <w:pPr>
        <w:ind w:left="432" w:hanging="360"/>
      </w:pPr>
      <w:rPr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821C98"/>
    <w:multiLevelType w:val="hybridMultilevel"/>
    <w:tmpl w:val="3312C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70D3E"/>
    <w:multiLevelType w:val="hybridMultilevel"/>
    <w:tmpl w:val="64B4E0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D0A0DF4"/>
    <w:multiLevelType w:val="hybridMultilevel"/>
    <w:tmpl w:val="0E04025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E495B3C"/>
    <w:multiLevelType w:val="hybridMultilevel"/>
    <w:tmpl w:val="CC72ABF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EF05801"/>
    <w:multiLevelType w:val="hybridMultilevel"/>
    <w:tmpl w:val="D64CA50C"/>
    <w:lvl w:ilvl="0" w:tplc="C8BEB5A8">
      <w:numFmt w:val="bullet"/>
      <w:lvlText w:val="-"/>
      <w:lvlJc w:val="left"/>
      <w:pPr>
        <w:ind w:left="180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B34F02"/>
    <w:multiLevelType w:val="hybridMultilevel"/>
    <w:tmpl w:val="3D8228CA"/>
    <w:lvl w:ilvl="0" w:tplc="212846A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91101B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78D49C2"/>
    <w:multiLevelType w:val="hybridMultilevel"/>
    <w:tmpl w:val="97144F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DA75F53"/>
    <w:multiLevelType w:val="hybridMultilevel"/>
    <w:tmpl w:val="BECAE5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D90187"/>
    <w:multiLevelType w:val="hybridMultilevel"/>
    <w:tmpl w:val="0F8E1B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C67D3C"/>
    <w:multiLevelType w:val="hybridMultilevel"/>
    <w:tmpl w:val="0592ECC6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254702"/>
    <w:multiLevelType w:val="hybridMultilevel"/>
    <w:tmpl w:val="A1DE6FFA"/>
    <w:lvl w:ilvl="0" w:tplc="04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19" w15:restartNumberingAfterBreak="0">
    <w:nsid w:val="4CA4667C"/>
    <w:multiLevelType w:val="hybridMultilevel"/>
    <w:tmpl w:val="F328EFC2"/>
    <w:lvl w:ilvl="0" w:tplc="18B65E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5843C7"/>
    <w:multiLevelType w:val="hybridMultilevel"/>
    <w:tmpl w:val="2B18BAC0"/>
    <w:lvl w:ilvl="0" w:tplc="E2487748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63554A"/>
    <w:multiLevelType w:val="hybridMultilevel"/>
    <w:tmpl w:val="643244F6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2" w15:restartNumberingAfterBreak="0">
    <w:nsid w:val="54B26FD5"/>
    <w:multiLevelType w:val="hybridMultilevel"/>
    <w:tmpl w:val="6DDC0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CB2FC8"/>
    <w:multiLevelType w:val="hybridMultilevel"/>
    <w:tmpl w:val="8B6E6C5C"/>
    <w:lvl w:ilvl="0" w:tplc="8E780E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7E11D7"/>
    <w:multiLevelType w:val="hybridMultilevel"/>
    <w:tmpl w:val="248C6012"/>
    <w:lvl w:ilvl="0" w:tplc="E2487748">
      <w:start w:val="1"/>
      <w:numFmt w:val="decimal"/>
      <w:lvlText w:val="%1."/>
      <w:lvlJc w:val="left"/>
      <w:pPr>
        <w:ind w:left="432" w:hanging="360"/>
      </w:pPr>
      <w:rPr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1152" w:hanging="360"/>
      </w:pPr>
    </w:lvl>
    <w:lvl w:ilvl="2" w:tplc="0409001B">
      <w:start w:val="1"/>
      <w:numFmt w:val="lowerRoman"/>
      <w:lvlText w:val="%3."/>
      <w:lvlJc w:val="right"/>
      <w:pPr>
        <w:ind w:left="1872" w:hanging="180"/>
      </w:pPr>
    </w:lvl>
    <w:lvl w:ilvl="3" w:tplc="0409000F">
      <w:start w:val="1"/>
      <w:numFmt w:val="decimal"/>
      <w:lvlText w:val="%4."/>
      <w:lvlJc w:val="left"/>
      <w:pPr>
        <w:ind w:left="2592" w:hanging="360"/>
      </w:pPr>
    </w:lvl>
    <w:lvl w:ilvl="4" w:tplc="04090019">
      <w:start w:val="1"/>
      <w:numFmt w:val="lowerLetter"/>
      <w:lvlText w:val="%5."/>
      <w:lvlJc w:val="left"/>
      <w:pPr>
        <w:ind w:left="3312" w:hanging="360"/>
      </w:pPr>
    </w:lvl>
    <w:lvl w:ilvl="5" w:tplc="0409001B">
      <w:start w:val="1"/>
      <w:numFmt w:val="lowerRoman"/>
      <w:lvlText w:val="%6."/>
      <w:lvlJc w:val="right"/>
      <w:pPr>
        <w:ind w:left="4032" w:hanging="180"/>
      </w:pPr>
    </w:lvl>
    <w:lvl w:ilvl="6" w:tplc="0409000F">
      <w:start w:val="1"/>
      <w:numFmt w:val="decimal"/>
      <w:lvlText w:val="%7."/>
      <w:lvlJc w:val="left"/>
      <w:pPr>
        <w:ind w:left="4752" w:hanging="360"/>
      </w:pPr>
    </w:lvl>
    <w:lvl w:ilvl="7" w:tplc="04090019">
      <w:start w:val="1"/>
      <w:numFmt w:val="lowerLetter"/>
      <w:lvlText w:val="%8."/>
      <w:lvlJc w:val="left"/>
      <w:pPr>
        <w:ind w:left="5472" w:hanging="360"/>
      </w:pPr>
    </w:lvl>
    <w:lvl w:ilvl="8" w:tplc="0409001B">
      <w:start w:val="1"/>
      <w:numFmt w:val="lowerRoman"/>
      <w:lvlText w:val="%9."/>
      <w:lvlJc w:val="right"/>
      <w:pPr>
        <w:ind w:left="6192" w:hanging="180"/>
      </w:pPr>
    </w:lvl>
  </w:abstractNum>
  <w:abstractNum w:abstractNumId="25" w15:restartNumberingAfterBreak="0">
    <w:nsid w:val="62C73FDA"/>
    <w:multiLevelType w:val="hybridMultilevel"/>
    <w:tmpl w:val="814A55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3CA0393"/>
    <w:multiLevelType w:val="hybridMultilevel"/>
    <w:tmpl w:val="D8BC59A2"/>
    <w:lvl w:ilvl="0" w:tplc="6F661C3A">
      <w:numFmt w:val="bullet"/>
      <w:lvlText w:val="-"/>
      <w:lvlJc w:val="left"/>
      <w:pPr>
        <w:ind w:left="180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63D406DD"/>
    <w:multiLevelType w:val="hybridMultilevel"/>
    <w:tmpl w:val="07860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51513E3"/>
    <w:multiLevelType w:val="hybridMultilevel"/>
    <w:tmpl w:val="57804DFA"/>
    <w:lvl w:ilvl="0" w:tplc="6F661C3A">
      <w:numFmt w:val="bullet"/>
      <w:lvlText w:val="-"/>
      <w:lvlJc w:val="left"/>
      <w:pPr>
        <w:ind w:left="180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9" w15:restartNumberingAfterBreak="0">
    <w:nsid w:val="6D5773CA"/>
    <w:multiLevelType w:val="hybridMultilevel"/>
    <w:tmpl w:val="48905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1162F8"/>
    <w:multiLevelType w:val="hybridMultilevel"/>
    <w:tmpl w:val="09D48C54"/>
    <w:lvl w:ilvl="0" w:tplc="1474F4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3A298D"/>
    <w:multiLevelType w:val="hybridMultilevel"/>
    <w:tmpl w:val="5D18BC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C1020B"/>
    <w:multiLevelType w:val="hybridMultilevel"/>
    <w:tmpl w:val="24CAAB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82C10BD"/>
    <w:multiLevelType w:val="hybridMultilevel"/>
    <w:tmpl w:val="97E48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A535E"/>
    <w:multiLevelType w:val="hybridMultilevel"/>
    <w:tmpl w:val="2474DC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EC409C6"/>
    <w:multiLevelType w:val="hybridMultilevel"/>
    <w:tmpl w:val="5D90C0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A23596"/>
    <w:multiLevelType w:val="hybridMultilevel"/>
    <w:tmpl w:val="0B5AE0A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FFD6AFA"/>
    <w:multiLevelType w:val="hybridMultilevel"/>
    <w:tmpl w:val="8FC2862A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 w16cid:durableId="450898908">
    <w:abstractNumId w:val="11"/>
  </w:num>
  <w:num w:numId="2" w16cid:durableId="427892509">
    <w:abstractNumId w:val="11"/>
  </w:num>
  <w:num w:numId="3" w16cid:durableId="536699300">
    <w:abstractNumId w:val="36"/>
  </w:num>
  <w:num w:numId="4" w16cid:durableId="326591859">
    <w:abstractNumId w:val="12"/>
  </w:num>
  <w:num w:numId="5" w16cid:durableId="1508977679">
    <w:abstractNumId w:val="14"/>
  </w:num>
  <w:num w:numId="6" w16cid:durableId="1977762109">
    <w:abstractNumId w:val="9"/>
  </w:num>
  <w:num w:numId="7" w16cid:durableId="1758356899">
    <w:abstractNumId w:val="32"/>
  </w:num>
  <w:num w:numId="8" w16cid:durableId="1430656975">
    <w:abstractNumId w:val="16"/>
  </w:num>
  <w:num w:numId="9" w16cid:durableId="1681930436">
    <w:abstractNumId w:val="21"/>
  </w:num>
  <w:num w:numId="10" w16cid:durableId="198860277">
    <w:abstractNumId w:val="4"/>
  </w:num>
  <w:num w:numId="11" w16cid:durableId="2024476575">
    <w:abstractNumId w:val="23"/>
  </w:num>
  <w:num w:numId="12" w16cid:durableId="1871800813">
    <w:abstractNumId w:val="25"/>
  </w:num>
  <w:num w:numId="13" w16cid:durableId="1054624854">
    <w:abstractNumId w:val="34"/>
  </w:num>
  <w:num w:numId="14" w16cid:durableId="443382919">
    <w:abstractNumId w:val="0"/>
  </w:num>
  <w:num w:numId="15" w16cid:durableId="1776316876">
    <w:abstractNumId w:val="2"/>
  </w:num>
  <w:num w:numId="16" w16cid:durableId="814375154">
    <w:abstractNumId w:val="27"/>
  </w:num>
  <w:num w:numId="17" w16cid:durableId="939727184">
    <w:abstractNumId w:val="7"/>
  </w:num>
  <w:num w:numId="18" w16cid:durableId="1712654372">
    <w:abstractNumId w:val="8"/>
  </w:num>
  <w:num w:numId="19" w16cid:durableId="1659649029">
    <w:abstractNumId w:val="37"/>
  </w:num>
  <w:num w:numId="20" w16cid:durableId="929508618">
    <w:abstractNumId w:val="29"/>
  </w:num>
  <w:num w:numId="21" w16cid:durableId="2093237473">
    <w:abstractNumId w:val="26"/>
  </w:num>
  <w:num w:numId="22" w16cid:durableId="1901090135">
    <w:abstractNumId w:val="17"/>
  </w:num>
  <w:num w:numId="23" w16cid:durableId="1252743292">
    <w:abstractNumId w:val="3"/>
  </w:num>
  <w:num w:numId="24" w16cid:durableId="16901752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92650626">
    <w:abstractNumId w:val="17"/>
  </w:num>
  <w:num w:numId="26" w16cid:durableId="59595405">
    <w:abstractNumId w:val="20"/>
  </w:num>
  <w:num w:numId="27" w16cid:durableId="1270432758">
    <w:abstractNumId w:val="20"/>
  </w:num>
  <w:num w:numId="28" w16cid:durableId="2086030100">
    <w:abstractNumId w:val="19"/>
  </w:num>
  <w:num w:numId="29" w16cid:durableId="50732293">
    <w:abstractNumId w:val="15"/>
  </w:num>
  <w:num w:numId="30" w16cid:durableId="109367057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514373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403024715">
    <w:abstractNumId w:val="10"/>
  </w:num>
  <w:num w:numId="33" w16cid:durableId="405608994">
    <w:abstractNumId w:val="28"/>
  </w:num>
  <w:num w:numId="34" w16cid:durableId="1623657495">
    <w:abstractNumId w:val="5"/>
  </w:num>
  <w:num w:numId="35" w16cid:durableId="1543135458">
    <w:abstractNumId w:val="24"/>
  </w:num>
  <w:num w:numId="36" w16cid:durableId="1256403916">
    <w:abstractNumId w:val="24"/>
  </w:num>
  <w:num w:numId="37" w16cid:durableId="1294091281">
    <w:abstractNumId w:val="17"/>
  </w:num>
  <w:num w:numId="38" w16cid:durableId="1332172869">
    <w:abstractNumId w:val="2"/>
  </w:num>
  <w:num w:numId="39" w16cid:durableId="272253796">
    <w:abstractNumId w:val="26"/>
  </w:num>
  <w:num w:numId="40" w16cid:durableId="174152019">
    <w:abstractNumId w:val="18"/>
  </w:num>
  <w:num w:numId="41" w16cid:durableId="117337035">
    <w:abstractNumId w:val="33"/>
  </w:num>
  <w:num w:numId="42" w16cid:durableId="342784536">
    <w:abstractNumId w:val="6"/>
  </w:num>
  <w:num w:numId="43" w16cid:durableId="1090392764">
    <w:abstractNumId w:val="22"/>
  </w:num>
  <w:num w:numId="44" w16cid:durableId="277883068">
    <w:abstractNumId w:val="31"/>
  </w:num>
  <w:num w:numId="45" w16cid:durableId="526986300">
    <w:abstractNumId w:val="1"/>
  </w:num>
  <w:num w:numId="46" w16cid:durableId="2099053493">
    <w:abstractNumId w:val="30"/>
  </w:num>
  <w:num w:numId="47" w16cid:durableId="105926592">
    <w:abstractNumId w:val="35"/>
  </w:num>
  <w:num w:numId="48" w16cid:durableId="180779890">
    <w:abstractNumId w:val="2"/>
  </w:num>
  <w:num w:numId="49" w16cid:durableId="1868256882">
    <w:abstractNumId w:val="13"/>
  </w:num>
  <w:num w:numId="50" w16cid:durableId="134848319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zAwM7Y0sTQ1NTNX0lEKTi0uzszPAykwrgUAJV4i9ywAAAA="/>
  </w:docVars>
  <w:rsids>
    <w:rsidRoot w:val="002E08DF"/>
    <w:rsid w:val="00000848"/>
    <w:rsid w:val="00000DAC"/>
    <w:rsid w:val="000033E5"/>
    <w:rsid w:val="00010588"/>
    <w:rsid w:val="0001121B"/>
    <w:rsid w:val="00011D5A"/>
    <w:rsid w:val="000134F1"/>
    <w:rsid w:val="000139FC"/>
    <w:rsid w:val="0001509A"/>
    <w:rsid w:val="00015E1F"/>
    <w:rsid w:val="00020E5B"/>
    <w:rsid w:val="00021A9D"/>
    <w:rsid w:val="000267A6"/>
    <w:rsid w:val="00027CB6"/>
    <w:rsid w:val="000301D7"/>
    <w:rsid w:val="0003328D"/>
    <w:rsid w:val="000355A9"/>
    <w:rsid w:val="0003664B"/>
    <w:rsid w:val="00042611"/>
    <w:rsid w:val="00042E6F"/>
    <w:rsid w:val="00043B08"/>
    <w:rsid w:val="000464BA"/>
    <w:rsid w:val="000469B6"/>
    <w:rsid w:val="0005382B"/>
    <w:rsid w:val="00054D2D"/>
    <w:rsid w:val="00056CF8"/>
    <w:rsid w:val="000626AB"/>
    <w:rsid w:val="000634C4"/>
    <w:rsid w:val="0006659B"/>
    <w:rsid w:val="000703F4"/>
    <w:rsid w:val="0007287C"/>
    <w:rsid w:val="00074F12"/>
    <w:rsid w:val="000754E3"/>
    <w:rsid w:val="00075BDF"/>
    <w:rsid w:val="000760C9"/>
    <w:rsid w:val="00077010"/>
    <w:rsid w:val="00077420"/>
    <w:rsid w:val="00077F4F"/>
    <w:rsid w:val="00082CBB"/>
    <w:rsid w:val="00087DAC"/>
    <w:rsid w:val="00091926"/>
    <w:rsid w:val="000937A7"/>
    <w:rsid w:val="000A0273"/>
    <w:rsid w:val="000A0912"/>
    <w:rsid w:val="000A0B07"/>
    <w:rsid w:val="000A14F2"/>
    <w:rsid w:val="000A3CA3"/>
    <w:rsid w:val="000A7E32"/>
    <w:rsid w:val="000B14D8"/>
    <w:rsid w:val="000B29C7"/>
    <w:rsid w:val="000B2D46"/>
    <w:rsid w:val="000B7DC3"/>
    <w:rsid w:val="000B7EF8"/>
    <w:rsid w:val="000C15FA"/>
    <w:rsid w:val="000C2D65"/>
    <w:rsid w:val="000C68A9"/>
    <w:rsid w:val="000C6F2B"/>
    <w:rsid w:val="000D169B"/>
    <w:rsid w:val="000D45EA"/>
    <w:rsid w:val="000D5E8D"/>
    <w:rsid w:val="000D61AC"/>
    <w:rsid w:val="000E26B3"/>
    <w:rsid w:val="000E417F"/>
    <w:rsid w:val="000E46E7"/>
    <w:rsid w:val="000F3C3A"/>
    <w:rsid w:val="000F56C5"/>
    <w:rsid w:val="00100539"/>
    <w:rsid w:val="001006AC"/>
    <w:rsid w:val="00103312"/>
    <w:rsid w:val="001040D7"/>
    <w:rsid w:val="0010574F"/>
    <w:rsid w:val="0010587D"/>
    <w:rsid w:val="0010590E"/>
    <w:rsid w:val="00106786"/>
    <w:rsid w:val="00106C2C"/>
    <w:rsid w:val="00110634"/>
    <w:rsid w:val="001120BC"/>
    <w:rsid w:val="0011242A"/>
    <w:rsid w:val="001124A3"/>
    <w:rsid w:val="001132D0"/>
    <w:rsid w:val="00113628"/>
    <w:rsid w:val="0011438F"/>
    <w:rsid w:val="00114C4C"/>
    <w:rsid w:val="00115922"/>
    <w:rsid w:val="00120103"/>
    <w:rsid w:val="00120AF3"/>
    <w:rsid w:val="00120C1E"/>
    <w:rsid w:val="0012302A"/>
    <w:rsid w:val="0012483D"/>
    <w:rsid w:val="00133054"/>
    <w:rsid w:val="00135206"/>
    <w:rsid w:val="00136B00"/>
    <w:rsid w:val="00144BE4"/>
    <w:rsid w:val="001466D0"/>
    <w:rsid w:val="00147C42"/>
    <w:rsid w:val="00152092"/>
    <w:rsid w:val="0015256A"/>
    <w:rsid w:val="0015448F"/>
    <w:rsid w:val="0015510C"/>
    <w:rsid w:val="001626B2"/>
    <w:rsid w:val="001635F6"/>
    <w:rsid w:val="0016393A"/>
    <w:rsid w:val="00165425"/>
    <w:rsid w:val="0017154A"/>
    <w:rsid w:val="00171FFB"/>
    <w:rsid w:val="00174D10"/>
    <w:rsid w:val="00175B94"/>
    <w:rsid w:val="00181432"/>
    <w:rsid w:val="001819F3"/>
    <w:rsid w:val="00182C16"/>
    <w:rsid w:val="0018533B"/>
    <w:rsid w:val="00185E19"/>
    <w:rsid w:val="00186CDC"/>
    <w:rsid w:val="00187337"/>
    <w:rsid w:val="00194CF4"/>
    <w:rsid w:val="001965B6"/>
    <w:rsid w:val="0019697E"/>
    <w:rsid w:val="001A11AF"/>
    <w:rsid w:val="001B6EBB"/>
    <w:rsid w:val="001B72B7"/>
    <w:rsid w:val="001B732F"/>
    <w:rsid w:val="001C1F4F"/>
    <w:rsid w:val="001C43AF"/>
    <w:rsid w:val="001C4BA6"/>
    <w:rsid w:val="001C73D9"/>
    <w:rsid w:val="001C7562"/>
    <w:rsid w:val="001D00F4"/>
    <w:rsid w:val="001D22C5"/>
    <w:rsid w:val="001D2675"/>
    <w:rsid w:val="001D2DAC"/>
    <w:rsid w:val="001D6363"/>
    <w:rsid w:val="001D6E41"/>
    <w:rsid w:val="001D7BC2"/>
    <w:rsid w:val="001E0625"/>
    <w:rsid w:val="001E081C"/>
    <w:rsid w:val="001E17C1"/>
    <w:rsid w:val="001E4F6F"/>
    <w:rsid w:val="001E6C81"/>
    <w:rsid w:val="001E7AC1"/>
    <w:rsid w:val="001F341B"/>
    <w:rsid w:val="001F4E71"/>
    <w:rsid w:val="001F6C0F"/>
    <w:rsid w:val="00200565"/>
    <w:rsid w:val="00201D12"/>
    <w:rsid w:val="00202071"/>
    <w:rsid w:val="0020537B"/>
    <w:rsid w:val="00206318"/>
    <w:rsid w:val="00207A28"/>
    <w:rsid w:val="00213E76"/>
    <w:rsid w:val="0021407C"/>
    <w:rsid w:val="00216C20"/>
    <w:rsid w:val="00217BDD"/>
    <w:rsid w:val="00222901"/>
    <w:rsid w:val="002234D1"/>
    <w:rsid w:val="00223C96"/>
    <w:rsid w:val="002254BC"/>
    <w:rsid w:val="00230D4E"/>
    <w:rsid w:val="00231684"/>
    <w:rsid w:val="00233D38"/>
    <w:rsid w:val="0023422C"/>
    <w:rsid w:val="002374F9"/>
    <w:rsid w:val="00242E11"/>
    <w:rsid w:val="00245A4B"/>
    <w:rsid w:val="00245F76"/>
    <w:rsid w:val="00251DF6"/>
    <w:rsid w:val="002557CF"/>
    <w:rsid w:val="00263F87"/>
    <w:rsid w:val="00265171"/>
    <w:rsid w:val="002654B9"/>
    <w:rsid w:val="00271132"/>
    <w:rsid w:val="0027188C"/>
    <w:rsid w:val="00274814"/>
    <w:rsid w:val="00275907"/>
    <w:rsid w:val="00276352"/>
    <w:rsid w:val="00280698"/>
    <w:rsid w:val="00281BC5"/>
    <w:rsid w:val="00282B50"/>
    <w:rsid w:val="00287505"/>
    <w:rsid w:val="00292060"/>
    <w:rsid w:val="002A32FA"/>
    <w:rsid w:val="002A6867"/>
    <w:rsid w:val="002A6941"/>
    <w:rsid w:val="002A7094"/>
    <w:rsid w:val="002A7A73"/>
    <w:rsid w:val="002B0AEF"/>
    <w:rsid w:val="002B1C49"/>
    <w:rsid w:val="002B2160"/>
    <w:rsid w:val="002B2519"/>
    <w:rsid w:val="002B4690"/>
    <w:rsid w:val="002B760D"/>
    <w:rsid w:val="002C1470"/>
    <w:rsid w:val="002C3205"/>
    <w:rsid w:val="002C6A3F"/>
    <w:rsid w:val="002C787D"/>
    <w:rsid w:val="002D02B3"/>
    <w:rsid w:val="002D0D55"/>
    <w:rsid w:val="002D3633"/>
    <w:rsid w:val="002D4D78"/>
    <w:rsid w:val="002D7B2F"/>
    <w:rsid w:val="002E08DF"/>
    <w:rsid w:val="002E4F85"/>
    <w:rsid w:val="002E6628"/>
    <w:rsid w:val="002E671D"/>
    <w:rsid w:val="002F0453"/>
    <w:rsid w:val="002F0619"/>
    <w:rsid w:val="002F1858"/>
    <w:rsid w:val="002F217D"/>
    <w:rsid w:val="002F3B48"/>
    <w:rsid w:val="002F6B35"/>
    <w:rsid w:val="002F7148"/>
    <w:rsid w:val="00303716"/>
    <w:rsid w:val="00303AE7"/>
    <w:rsid w:val="00304BF0"/>
    <w:rsid w:val="003145E8"/>
    <w:rsid w:val="00315D27"/>
    <w:rsid w:val="0032094D"/>
    <w:rsid w:val="00321212"/>
    <w:rsid w:val="003317A8"/>
    <w:rsid w:val="00331AA0"/>
    <w:rsid w:val="0034042F"/>
    <w:rsid w:val="00340A6E"/>
    <w:rsid w:val="00341AA8"/>
    <w:rsid w:val="00342A6D"/>
    <w:rsid w:val="00344BA0"/>
    <w:rsid w:val="003519AE"/>
    <w:rsid w:val="00352D1A"/>
    <w:rsid w:val="00352DF1"/>
    <w:rsid w:val="00362FB4"/>
    <w:rsid w:val="003650FC"/>
    <w:rsid w:val="00365213"/>
    <w:rsid w:val="00367447"/>
    <w:rsid w:val="00367793"/>
    <w:rsid w:val="00367FD3"/>
    <w:rsid w:val="00372D80"/>
    <w:rsid w:val="00372E56"/>
    <w:rsid w:val="00377941"/>
    <w:rsid w:val="00383D79"/>
    <w:rsid w:val="003842BA"/>
    <w:rsid w:val="0038475D"/>
    <w:rsid w:val="0038662E"/>
    <w:rsid w:val="003901F3"/>
    <w:rsid w:val="003A11EE"/>
    <w:rsid w:val="003A5CBE"/>
    <w:rsid w:val="003A5F6C"/>
    <w:rsid w:val="003B0B4D"/>
    <w:rsid w:val="003B3855"/>
    <w:rsid w:val="003B4338"/>
    <w:rsid w:val="003B59B4"/>
    <w:rsid w:val="003C1F23"/>
    <w:rsid w:val="003C4FFF"/>
    <w:rsid w:val="003C520E"/>
    <w:rsid w:val="003C52C1"/>
    <w:rsid w:val="003C6A6D"/>
    <w:rsid w:val="003D0F76"/>
    <w:rsid w:val="003D204D"/>
    <w:rsid w:val="003D3D5B"/>
    <w:rsid w:val="003E0FAA"/>
    <w:rsid w:val="003E32A5"/>
    <w:rsid w:val="003E484F"/>
    <w:rsid w:val="003E677A"/>
    <w:rsid w:val="003E6B2C"/>
    <w:rsid w:val="003E7F1B"/>
    <w:rsid w:val="003F18F0"/>
    <w:rsid w:val="003F26EC"/>
    <w:rsid w:val="003F6EFF"/>
    <w:rsid w:val="00401F66"/>
    <w:rsid w:val="00405427"/>
    <w:rsid w:val="004060ED"/>
    <w:rsid w:val="0041076F"/>
    <w:rsid w:val="00411D0A"/>
    <w:rsid w:val="00412D31"/>
    <w:rsid w:val="00414009"/>
    <w:rsid w:val="00421763"/>
    <w:rsid w:val="00424B1B"/>
    <w:rsid w:val="00424F92"/>
    <w:rsid w:val="0042714D"/>
    <w:rsid w:val="00431ACC"/>
    <w:rsid w:val="00433CEB"/>
    <w:rsid w:val="004363B7"/>
    <w:rsid w:val="004464A1"/>
    <w:rsid w:val="0044769E"/>
    <w:rsid w:val="0045039B"/>
    <w:rsid w:val="00451813"/>
    <w:rsid w:val="00453C1A"/>
    <w:rsid w:val="00453F5F"/>
    <w:rsid w:val="00453F82"/>
    <w:rsid w:val="00456FC0"/>
    <w:rsid w:val="00463D86"/>
    <w:rsid w:val="004708A5"/>
    <w:rsid w:val="00470BE5"/>
    <w:rsid w:val="00470DD1"/>
    <w:rsid w:val="00471975"/>
    <w:rsid w:val="0047269B"/>
    <w:rsid w:val="0047445D"/>
    <w:rsid w:val="00475BDD"/>
    <w:rsid w:val="0047738E"/>
    <w:rsid w:val="00482F74"/>
    <w:rsid w:val="00487A25"/>
    <w:rsid w:val="0049068B"/>
    <w:rsid w:val="004925E2"/>
    <w:rsid w:val="00492F5F"/>
    <w:rsid w:val="00493805"/>
    <w:rsid w:val="004968E2"/>
    <w:rsid w:val="00497393"/>
    <w:rsid w:val="004974AB"/>
    <w:rsid w:val="00497643"/>
    <w:rsid w:val="00497EE6"/>
    <w:rsid w:val="00497F91"/>
    <w:rsid w:val="004A6566"/>
    <w:rsid w:val="004B43EE"/>
    <w:rsid w:val="004B7251"/>
    <w:rsid w:val="004C1104"/>
    <w:rsid w:val="004C182A"/>
    <w:rsid w:val="004C2CFC"/>
    <w:rsid w:val="004D0AFC"/>
    <w:rsid w:val="004D23AD"/>
    <w:rsid w:val="004D292E"/>
    <w:rsid w:val="004D43A4"/>
    <w:rsid w:val="004D5C9D"/>
    <w:rsid w:val="004D707F"/>
    <w:rsid w:val="004E25EB"/>
    <w:rsid w:val="004E2FD0"/>
    <w:rsid w:val="004E5C0B"/>
    <w:rsid w:val="004E5C99"/>
    <w:rsid w:val="004E64E5"/>
    <w:rsid w:val="004F1412"/>
    <w:rsid w:val="005039DE"/>
    <w:rsid w:val="005043DD"/>
    <w:rsid w:val="00506828"/>
    <w:rsid w:val="005128B9"/>
    <w:rsid w:val="00512C15"/>
    <w:rsid w:val="00515F51"/>
    <w:rsid w:val="00516637"/>
    <w:rsid w:val="00517B32"/>
    <w:rsid w:val="00520356"/>
    <w:rsid w:val="0052312E"/>
    <w:rsid w:val="00524146"/>
    <w:rsid w:val="00524C42"/>
    <w:rsid w:val="00525BBB"/>
    <w:rsid w:val="00531CFF"/>
    <w:rsid w:val="00534A9F"/>
    <w:rsid w:val="00535194"/>
    <w:rsid w:val="00535830"/>
    <w:rsid w:val="005368DB"/>
    <w:rsid w:val="005372E7"/>
    <w:rsid w:val="00537770"/>
    <w:rsid w:val="00541035"/>
    <w:rsid w:val="00543B99"/>
    <w:rsid w:val="0054408A"/>
    <w:rsid w:val="005508AD"/>
    <w:rsid w:val="00552299"/>
    <w:rsid w:val="005547B5"/>
    <w:rsid w:val="0055515A"/>
    <w:rsid w:val="005622A9"/>
    <w:rsid w:val="00563346"/>
    <w:rsid w:val="00563A32"/>
    <w:rsid w:val="005652CE"/>
    <w:rsid w:val="00567E9E"/>
    <w:rsid w:val="005702D6"/>
    <w:rsid w:val="00572A2E"/>
    <w:rsid w:val="0057370B"/>
    <w:rsid w:val="00575946"/>
    <w:rsid w:val="0058125B"/>
    <w:rsid w:val="005823B2"/>
    <w:rsid w:val="00585864"/>
    <w:rsid w:val="00587244"/>
    <w:rsid w:val="00590EC8"/>
    <w:rsid w:val="005A0ABD"/>
    <w:rsid w:val="005A1825"/>
    <w:rsid w:val="005A25E9"/>
    <w:rsid w:val="005A27FF"/>
    <w:rsid w:val="005A3033"/>
    <w:rsid w:val="005A56BA"/>
    <w:rsid w:val="005A793E"/>
    <w:rsid w:val="005A7CC2"/>
    <w:rsid w:val="005B1D6C"/>
    <w:rsid w:val="005B1E0E"/>
    <w:rsid w:val="005B3D76"/>
    <w:rsid w:val="005B476B"/>
    <w:rsid w:val="005B4B41"/>
    <w:rsid w:val="005B6CCC"/>
    <w:rsid w:val="005C29AA"/>
    <w:rsid w:val="005C54D6"/>
    <w:rsid w:val="005D0BC0"/>
    <w:rsid w:val="005D265B"/>
    <w:rsid w:val="005D3A94"/>
    <w:rsid w:val="005D405A"/>
    <w:rsid w:val="005D7251"/>
    <w:rsid w:val="005E1AAD"/>
    <w:rsid w:val="005E2CA9"/>
    <w:rsid w:val="005E701A"/>
    <w:rsid w:val="005F0121"/>
    <w:rsid w:val="005F02C8"/>
    <w:rsid w:val="005F04FE"/>
    <w:rsid w:val="005F3824"/>
    <w:rsid w:val="005F45DD"/>
    <w:rsid w:val="005F4BE1"/>
    <w:rsid w:val="005F4F3A"/>
    <w:rsid w:val="005F57E6"/>
    <w:rsid w:val="00600F51"/>
    <w:rsid w:val="00605610"/>
    <w:rsid w:val="0060582F"/>
    <w:rsid w:val="00605E0C"/>
    <w:rsid w:val="00606E36"/>
    <w:rsid w:val="00607D5C"/>
    <w:rsid w:val="00610321"/>
    <w:rsid w:val="00610FA2"/>
    <w:rsid w:val="00611771"/>
    <w:rsid w:val="0061392A"/>
    <w:rsid w:val="0061410E"/>
    <w:rsid w:val="00615664"/>
    <w:rsid w:val="00616035"/>
    <w:rsid w:val="00620911"/>
    <w:rsid w:val="00620E6F"/>
    <w:rsid w:val="00621F53"/>
    <w:rsid w:val="00624ED5"/>
    <w:rsid w:val="0062686E"/>
    <w:rsid w:val="00626AFF"/>
    <w:rsid w:val="00627BB0"/>
    <w:rsid w:val="00630D61"/>
    <w:rsid w:val="00631E8C"/>
    <w:rsid w:val="00633281"/>
    <w:rsid w:val="006378C4"/>
    <w:rsid w:val="00642AD1"/>
    <w:rsid w:val="006452CA"/>
    <w:rsid w:val="00646888"/>
    <w:rsid w:val="0064719F"/>
    <w:rsid w:val="00652A90"/>
    <w:rsid w:val="00653AC6"/>
    <w:rsid w:val="00656195"/>
    <w:rsid w:val="006621B6"/>
    <w:rsid w:val="00662255"/>
    <w:rsid w:val="00662D10"/>
    <w:rsid w:val="00662F8A"/>
    <w:rsid w:val="00663899"/>
    <w:rsid w:val="00665886"/>
    <w:rsid w:val="00670AE0"/>
    <w:rsid w:val="00682383"/>
    <w:rsid w:val="006836ED"/>
    <w:rsid w:val="00684DA5"/>
    <w:rsid w:val="00690A17"/>
    <w:rsid w:val="006911D5"/>
    <w:rsid w:val="006925EB"/>
    <w:rsid w:val="00693D11"/>
    <w:rsid w:val="00695626"/>
    <w:rsid w:val="006975D2"/>
    <w:rsid w:val="006A05C3"/>
    <w:rsid w:val="006A0DFC"/>
    <w:rsid w:val="006A1B1D"/>
    <w:rsid w:val="006A239C"/>
    <w:rsid w:val="006A2753"/>
    <w:rsid w:val="006A39FA"/>
    <w:rsid w:val="006A3D6F"/>
    <w:rsid w:val="006A3EA5"/>
    <w:rsid w:val="006A499D"/>
    <w:rsid w:val="006B02E6"/>
    <w:rsid w:val="006B0928"/>
    <w:rsid w:val="006B45D5"/>
    <w:rsid w:val="006B5616"/>
    <w:rsid w:val="006B6333"/>
    <w:rsid w:val="006B6629"/>
    <w:rsid w:val="006B6DCA"/>
    <w:rsid w:val="006C08B9"/>
    <w:rsid w:val="006C0D2D"/>
    <w:rsid w:val="006C14A9"/>
    <w:rsid w:val="006C3007"/>
    <w:rsid w:val="006C5F5C"/>
    <w:rsid w:val="006C6AF2"/>
    <w:rsid w:val="006D061F"/>
    <w:rsid w:val="006D1F5B"/>
    <w:rsid w:val="006D48C4"/>
    <w:rsid w:val="006D4CFE"/>
    <w:rsid w:val="006D75AF"/>
    <w:rsid w:val="006E02FE"/>
    <w:rsid w:val="006E40AE"/>
    <w:rsid w:val="006E5A84"/>
    <w:rsid w:val="006E5E60"/>
    <w:rsid w:val="006F04DA"/>
    <w:rsid w:val="006F0DD4"/>
    <w:rsid w:val="006F1336"/>
    <w:rsid w:val="006F262D"/>
    <w:rsid w:val="006F47E1"/>
    <w:rsid w:val="006F4C8A"/>
    <w:rsid w:val="006F5883"/>
    <w:rsid w:val="006F6B95"/>
    <w:rsid w:val="006F7329"/>
    <w:rsid w:val="00700812"/>
    <w:rsid w:val="007015C7"/>
    <w:rsid w:val="0070225F"/>
    <w:rsid w:val="00702931"/>
    <w:rsid w:val="00703F52"/>
    <w:rsid w:val="0070525D"/>
    <w:rsid w:val="00705BE7"/>
    <w:rsid w:val="0070697C"/>
    <w:rsid w:val="0071018E"/>
    <w:rsid w:val="00712340"/>
    <w:rsid w:val="00714B78"/>
    <w:rsid w:val="0071502F"/>
    <w:rsid w:val="00715D85"/>
    <w:rsid w:val="00716265"/>
    <w:rsid w:val="007262EC"/>
    <w:rsid w:val="0072725D"/>
    <w:rsid w:val="00727A22"/>
    <w:rsid w:val="00727D22"/>
    <w:rsid w:val="0073528C"/>
    <w:rsid w:val="0074053B"/>
    <w:rsid w:val="0074198C"/>
    <w:rsid w:val="00743CD5"/>
    <w:rsid w:val="0074479F"/>
    <w:rsid w:val="0074496E"/>
    <w:rsid w:val="007450B2"/>
    <w:rsid w:val="00750E17"/>
    <w:rsid w:val="007523BD"/>
    <w:rsid w:val="007533E9"/>
    <w:rsid w:val="007546F3"/>
    <w:rsid w:val="007553F0"/>
    <w:rsid w:val="0075601C"/>
    <w:rsid w:val="00756F8B"/>
    <w:rsid w:val="0076093E"/>
    <w:rsid w:val="00760CEE"/>
    <w:rsid w:val="00763A6D"/>
    <w:rsid w:val="007647D8"/>
    <w:rsid w:val="00766AA5"/>
    <w:rsid w:val="00771A94"/>
    <w:rsid w:val="00772EB6"/>
    <w:rsid w:val="00773EFF"/>
    <w:rsid w:val="0077642C"/>
    <w:rsid w:val="00776D56"/>
    <w:rsid w:val="007771C9"/>
    <w:rsid w:val="00777611"/>
    <w:rsid w:val="00780426"/>
    <w:rsid w:val="00780DCC"/>
    <w:rsid w:val="00781A68"/>
    <w:rsid w:val="00786215"/>
    <w:rsid w:val="00795D9F"/>
    <w:rsid w:val="00796C0B"/>
    <w:rsid w:val="0079767C"/>
    <w:rsid w:val="007A0638"/>
    <w:rsid w:val="007A1B83"/>
    <w:rsid w:val="007A23F4"/>
    <w:rsid w:val="007A2942"/>
    <w:rsid w:val="007A2D85"/>
    <w:rsid w:val="007A4E96"/>
    <w:rsid w:val="007A6AC7"/>
    <w:rsid w:val="007B0AD8"/>
    <w:rsid w:val="007B239E"/>
    <w:rsid w:val="007B3A67"/>
    <w:rsid w:val="007B3D63"/>
    <w:rsid w:val="007B4C93"/>
    <w:rsid w:val="007B590B"/>
    <w:rsid w:val="007B7784"/>
    <w:rsid w:val="007B77C2"/>
    <w:rsid w:val="007C5888"/>
    <w:rsid w:val="007C6070"/>
    <w:rsid w:val="007C6987"/>
    <w:rsid w:val="007D003B"/>
    <w:rsid w:val="007D2540"/>
    <w:rsid w:val="007D6700"/>
    <w:rsid w:val="007D75A0"/>
    <w:rsid w:val="007D769C"/>
    <w:rsid w:val="007D7FCA"/>
    <w:rsid w:val="007E2699"/>
    <w:rsid w:val="007E5F76"/>
    <w:rsid w:val="007F063B"/>
    <w:rsid w:val="007F5789"/>
    <w:rsid w:val="007F6F9C"/>
    <w:rsid w:val="00800C31"/>
    <w:rsid w:val="00802759"/>
    <w:rsid w:val="0080426F"/>
    <w:rsid w:val="008065B7"/>
    <w:rsid w:val="00812935"/>
    <w:rsid w:val="00813977"/>
    <w:rsid w:val="00814071"/>
    <w:rsid w:val="008142FD"/>
    <w:rsid w:val="00814469"/>
    <w:rsid w:val="00822C37"/>
    <w:rsid w:val="008236B7"/>
    <w:rsid w:val="008261E6"/>
    <w:rsid w:val="008263E7"/>
    <w:rsid w:val="00830399"/>
    <w:rsid w:val="00830827"/>
    <w:rsid w:val="00832E68"/>
    <w:rsid w:val="00840FF0"/>
    <w:rsid w:val="008422CC"/>
    <w:rsid w:val="00842A6A"/>
    <w:rsid w:val="00843290"/>
    <w:rsid w:val="00845D89"/>
    <w:rsid w:val="00846F37"/>
    <w:rsid w:val="0085299B"/>
    <w:rsid w:val="00856AC6"/>
    <w:rsid w:val="00856E03"/>
    <w:rsid w:val="00857463"/>
    <w:rsid w:val="00857939"/>
    <w:rsid w:val="00865EBB"/>
    <w:rsid w:val="00873E51"/>
    <w:rsid w:val="008760CD"/>
    <w:rsid w:val="00877814"/>
    <w:rsid w:val="00877E05"/>
    <w:rsid w:val="00880069"/>
    <w:rsid w:val="00880476"/>
    <w:rsid w:val="0088408D"/>
    <w:rsid w:val="00884B24"/>
    <w:rsid w:val="00884DA7"/>
    <w:rsid w:val="00885436"/>
    <w:rsid w:val="008923D1"/>
    <w:rsid w:val="00892C04"/>
    <w:rsid w:val="008972EF"/>
    <w:rsid w:val="00897BDB"/>
    <w:rsid w:val="008A172B"/>
    <w:rsid w:val="008A3FF9"/>
    <w:rsid w:val="008B2230"/>
    <w:rsid w:val="008B4CCB"/>
    <w:rsid w:val="008B504A"/>
    <w:rsid w:val="008C40CD"/>
    <w:rsid w:val="008C531D"/>
    <w:rsid w:val="008D0FFC"/>
    <w:rsid w:val="008D1321"/>
    <w:rsid w:val="008D19B0"/>
    <w:rsid w:val="008D3075"/>
    <w:rsid w:val="008D42FD"/>
    <w:rsid w:val="008D4A40"/>
    <w:rsid w:val="008D53F5"/>
    <w:rsid w:val="008E5F99"/>
    <w:rsid w:val="008E664A"/>
    <w:rsid w:val="008E665A"/>
    <w:rsid w:val="008F283F"/>
    <w:rsid w:val="008F3E28"/>
    <w:rsid w:val="008F62BD"/>
    <w:rsid w:val="009014E2"/>
    <w:rsid w:val="0090415C"/>
    <w:rsid w:val="009055DB"/>
    <w:rsid w:val="00906B0A"/>
    <w:rsid w:val="00907C67"/>
    <w:rsid w:val="00913025"/>
    <w:rsid w:val="0091738A"/>
    <w:rsid w:val="00921B73"/>
    <w:rsid w:val="00923640"/>
    <w:rsid w:val="00923CD5"/>
    <w:rsid w:val="00924A9B"/>
    <w:rsid w:val="00927701"/>
    <w:rsid w:val="009279EE"/>
    <w:rsid w:val="0093171A"/>
    <w:rsid w:val="00932301"/>
    <w:rsid w:val="00933F17"/>
    <w:rsid w:val="00934682"/>
    <w:rsid w:val="00946601"/>
    <w:rsid w:val="00953304"/>
    <w:rsid w:val="0095471F"/>
    <w:rsid w:val="00955BF1"/>
    <w:rsid w:val="00957F03"/>
    <w:rsid w:val="00957F4B"/>
    <w:rsid w:val="00960A8F"/>
    <w:rsid w:val="009633A4"/>
    <w:rsid w:val="009651D1"/>
    <w:rsid w:val="00965356"/>
    <w:rsid w:val="00967814"/>
    <w:rsid w:val="00972AA0"/>
    <w:rsid w:val="00973F52"/>
    <w:rsid w:val="00974AE9"/>
    <w:rsid w:val="00975320"/>
    <w:rsid w:val="00977553"/>
    <w:rsid w:val="00981D4C"/>
    <w:rsid w:val="00983DD0"/>
    <w:rsid w:val="00990423"/>
    <w:rsid w:val="00996BBE"/>
    <w:rsid w:val="00996E22"/>
    <w:rsid w:val="00997494"/>
    <w:rsid w:val="00997A4E"/>
    <w:rsid w:val="009A3F9E"/>
    <w:rsid w:val="009A6D69"/>
    <w:rsid w:val="009B0395"/>
    <w:rsid w:val="009B1E48"/>
    <w:rsid w:val="009B3E67"/>
    <w:rsid w:val="009B436A"/>
    <w:rsid w:val="009B43D3"/>
    <w:rsid w:val="009C1387"/>
    <w:rsid w:val="009C1846"/>
    <w:rsid w:val="009C188B"/>
    <w:rsid w:val="009C2C16"/>
    <w:rsid w:val="009C418F"/>
    <w:rsid w:val="009C5E99"/>
    <w:rsid w:val="009D0024"/>
    <w:rsid w:val="009D2585"/>
    <w:rsid w:val="009D3794"/>
    <w:rsid w:val="009D4349"/>
    <w:rsid w:val="009D61A8"/>
    <w:rsid w:val="009D69D5"/>
    <w:rsid w:val="009D73FC"/>
    <w:rsid w:val="009E0D45"/>
    <w:rsid w:val="009E5A9A"/>
    <w:rsid w:val="009F08E4"/>
    <w:rsid w:val="009F25FD"/>
    <w:rsid w:val="009F2F11"/>
    <w:rsid w:val="009F6255"/>
    <w:rsid w:val="009F66CC"/>
    <w:rsid w:val="009F68C8"/>
    <w:rsid w:val="00A0021F"/>
    <w:rsid w:val="00A01DFF"/>
    <w:rsid w:val="00A02061"/>
    <w:rsid w:val="00A02549"/>
    <w:rsid w:val="00A028B7"/>
    <w:rsid w:val="00A02B4C"/>
    <w:rsid w:val="00A03944"/>
    <w:rsid w:val="00A03CD8"/>
    <w:rsid w:val="00A03E85"/>
    <w:rsid w:val="00A13CD3"/>
    <w:rsid w:val="00A14DF4"/>
    <w:rsid w:val="00A1562F"/>
    <w:rsid w:val="00A15F2D"/>
    <w:rsid w:val="00A170FF"/>
    <w:rsid w:val="00A17BD2"/>
    <w:rsid w:val="00A204A9"/>
    <w:rsid w:val="00A245B4"/>
    <w:rsid w:val="00A25F2E"/>
    <w:rsid w:val="00A26E53"/>
    <w:rsid w:val="00A27E18"/>
    <w:rsid w:val="00A31798"/>
    <w:rsid w:val="00A31BD6"/>
    <w:rsid w:val="00A31D48"/>
    <w:rsid w:val="00A32CA3"/>
    <w:rsid w:val="00A334F4"/>
    <w:rsid w:val="00A34B23"/>
    <w:rsid w:val="00A3766A"/>
    <w:rsid w:val="00A379B7"/>
    <w:rsid w:val="00A427EA"/>
    <w:rsid w:val="00A43FD0"/>
    <w:rsid w:val="00A46632"/>
    <w:rsid w:val="00A51D29"/>
    <w:rsid w:val="00A52007"/>
    <w:rsid w:val="00A52EE3"/>
    <w:rsid w:val="00A54F9F"/>
    <w:rsid w:val="00A56145"/>
    <w:rsid w:val="00A7040C"/>
    <w:rsid w:val="00A71BB8"/>
    <w:rsid w:val="00A724C4"/>
    <w:rsid w:val="00A7298F"/>
    <w:rsid w:val="00A72C43"/>
    <w:rsid w:val="00A74F49"/>
    <w:rsid w:val="00A76AB2"/>
    <w:rsid w:val="00A76C08"/>
    <w:rsid w:val="00A77707"/>
    <w:rsid w:val="00A77B9A"/>
    <w:rsid w:val="00A805A7"/>
    <w:rsid w:val="00A829B1"/>
    <w:rsid w:val="00A83908"/>
    <w:rsid w:val="00A83D61"/>
    <w:rsid w:val="00A84F71"/>
    <w:rsid w:val="00A9123D"/>
    <w:rsid w:val="00A91461"/>
    <w:rsid w:val="00A919D1"/>
    <w:rsid w:val="00A94C64"/>
    <w:rsid w:val="00AA0E84"/>
    <w:rsid w:val="00AA262B"/>
    <w:rsid w:val="00AA37C5"/>
    <w:rsid w:val="00AA42C7"/>
    <w:rsid w:val="00AB3F1A"/>
    <w:rsid w:val="00AB4F74"/>
    <w:rsid w:val="00AB6C86"/>
    <w:rsid w:val="00AC05D2"/>
    <w:rsid w:val="00AC0A02"/>
    <w:rsid w:val="00AC27E6"/>
    <w:rsid w:val="00AC3C43"/>
    <w:rsid w:val="00AC77A3"/>
    <w:rsid w:val="00AC7F22"/>
    <w:rsid w:val="00AD2C23"/>
    <w:rsid w:val="00AD6685"/>
    <w:rsid w:val="00AD765F"/>
    <w:rsid w:val="00AE6163"/>
    <w:rsid w:val="00AE6FF3"/>
    <w:rsid w:val="00AF122D"/>
    <w:rsid w:val="00AF6AC1"/>
    <w:rsid w:val="00B015D8"/>
    <w:rsid w:val="00B122A4"/>
    <w:rsid w:val="00B151D0"/>
    <w:rsid w:val="00B152F3"/>
    <w:rsid w:val="00B17F02"/>
    <w:rsid w:val="00B21C53"/>
    <w:rsid w:val="00B272E6"/>
    <w:rsid w:val="00B30094"/>
    <w:rsid w:val="00B414EE"/>
    <w:rsid w:val="00B4466C"/>
    <w:rsid w:val="00B4605A"/>
    <w:rsid w:val="00B536CD"/>
    <w:rsid w:val="00B5567B"/>
    <w:rsid w:val="00B562B3"/>
    <w:rsid w:val="00B60D48"/>
    <w:rsid w:val="00B61C4F"/>
    <w:rsid w:val="00B65084"/>
    <w:rsid w:val="00B67F6A"/>
    <w:rsid w:val="00B70AC5"/>
    <w:rsid w:val="00B7356B"/>
    <w:rsid w:val="00B766AF"/>
    <w:rsid w:val="00B77B9C"/>
    <w:rsid w:val="00B81AB0"/>
    <w:rsid w:val="00B920CC"/>
    <w:rsid w:val="00B92115"/>
    <w:rsid w:val="00B927CD"/>
    <w:rsid w:val="00B9388E"/>
    <w:rsid w:val="00B9509B"/>
    <w:rsid w:val="00BA0DCA"/>
    <w:rsid w:val="00BA20DB"/>
    <w:rsid w:val="00BA236F"/>
    <w:rsid w:val="00BA47B3"/>
    <w:rsid w:val="00BB112C"/>
    <w:rsid w:val="00BB3062"/>
    <w:rsid w:val="00BB44C2"/>
    <w:rsid w:val="00BB4AA7"/>
    <w:rsid w:val="00BB4F3D"/>
    <w:rsid w:val="00BB6154"/>
    <w:rsid w:val="00BC0076"/>
    <w:rsid w:val="00BC272F"/>
    <w:rsid w:val="00BC4079"/>
    <w:rsid w:val="00BC475B"/>
    <w:rsid w:val="00BC4BD5"/>
    <w:rsid w:val="00BC6DC6"/>
    <w:rsid w:val="00BD2A2B"/>
    <w:rsid w:val="00BD43F2"/>
    <w:rsid w:val="00BD70CB"/>
    <w:rsid w:val="00BE4522"/>
    <w:rsid w:val="00BE4686"/>
    <w:rsid w:val="00BF02CE"/>
    <w:rsid w:val="00BF063F"/>
    <w:rsid w:val="00BF1ADA"/>
    <w:rsid w:val="00BF3382"/>
    <w:rsid w:val="00BF5939"/>
    <w:rsid w:val="00BF62F4"/>
    <w:rsid w:val="00C01B65"/>
    <w:rsid w:val="00C0427E"/>
    <w:rsid w:val="00C04F74"/>
    <w:rsid w:val="00C063FF"/>
    <w:rsid w:val="00C117D0"/>
    <w:rsid w:val="00C12018"/>
    <w:rsid w:val="00C1435D"/>
    <w:rsid w:val="00C1650F"/>
    <w:rsid w:val="00C16E64"/>
    <w:rsid w:val="00C17892"/>
    <w:rsid w:val="00C22345"/>
    <w:rsid w:val="00C23C6F"/>
    <w:rsid w:val="00C25089"/>
    <w:rsid w:val="00C27463"/>
    <w:rsid w:val="00C2784A"/>
    <w:rsid w:val="00C27D49"/>
    <w:rsid w:val="00C32571"/>
    <w:rsid w:val="00C32EA0"/>
    <w:rsid w:val="00C33153"/>
    <w:rsid w:val="00C33EE5"/>
    <w:rsid w:val="00C349B5"/>
    <w:rsid w:val="00C351E4"/>
    <w:rsid w:val="00C356E7"/>
    <w:rsid w:val="00C35AB5"/>
    <w:rsid w:val="00C37908"/>
    <w:rsid w:val="00C41C27"/>
    <w:rsid w:val="00C45EE4"/>
    <w:rsid w:val="00C50BD6"/>
    <w:rsid w:val="00C52A52"/>
    <w:rsid w:val="00C530F2"/>
    <w:rsid w:val="00C531F1"/>
    <w:rsid w:val="00C543F3"/>
    <w:rsid w:val="00C54EC6"/>
    <w:rsid w:val="00C55620"/>
    <w:rsid w:val="00C6263B"/>
    <w:rsid w:val="00C631E3"/>
    <w:rsid w:val="00C6421B"/>
    <w:rsid w:val="00C66DAF"/>
    <w:rsid w:val="00C708B6"/>
    <w:rsid w:val="00C71730"/>
    <w:rsid w:val="00C7635F"/>
    <w:rsid w:val="00C77631"/>
    <w:rsid w:val="00C81F09"/>
    <w:rsid w:val="00C824D8"/>
    <w:rsid w:val="00C827A4"/>
    <w:rsid w:val="00C82ABC"/>
    <w:rsid w:val="00C8373C"/>
    <w:rsid w:val="00C83ABD"/>
    <w:rsid w:val="00C83AE5"/>
    <w:rsid w:val="00C83FE5"/>
    <w:rsid w:val="00C86AA0"/>
    <w:rsid w:val="00C91092"/>
    <w:rsid w:val="00C910E9"/>
    <w:rsid w:val="00C91DD9"/>
    <w:rsid w:val="00C95DE5"/>
    <w:rsid w:val="00C96035"/>
    <w:rsid w:val="00C973DE"/>
    <w:rsid w:val="00CA0459"/>
    <w:rsid w:val="00CA16C7"/>
    <w:rsid w:val="00CA49DC"/>
    <w:rsid w:val="00CA545D"/>
    <w:rsid w:val="00CA5721"/>
    <w:rsid w:val="00CA578F"/>
    <w:rsid w:val="00CB258B"/>
    <w:rsid w:val="00CB2CB9"/>
    <w:rsid w:val="00CB53FE"/>
    <w:rsid w:val="00CB7EC2"/>
    <w:rsid w:val="00CC326E"/>
    <w:rsid w:val="00CC5EBC"/>
    <w:rsid w:val="00CC6C63"/>
    <w:rsid w:val="00CC6F0F"/>
    <w:rsid w:val="00CC77BB"/>
    <w:rsid w:val="00CD11D6"/>
    <w:rsid w:val="00CD45FF"/>
    <w:rsid w:val="00CD7E80"/>
    <w:rsid w:val="00CE4855"/>
    <w:rsid w:val="00CE53FC"/>
    <w:rsid w:val="00CE5F63"/>
    <w:rsid w:val="00CE64C0"/>
    <w:rsid w:val="00CE695E"/>
    <w:rsid w:val="00CE796C"/>
    <w:rsid w:val="00CF2FF6"/>
    <w:rsid w:val="00D004F4"/>
    <w:rsid w:val="00D03CBD"/>
    <w:rsid w:val="00D044A8"/>
    <w:rsid w:val="00D158F9"/>
    <w:rsid w:val="00D1745A"/>
    <w:rsid w:val="00D213BC"/>
    <w:rsid w:val="00D23AC6"/>
    <w:rsid w:val="00D23B3A"/>
    <w:rsid w:val="00D27FFE"/>
    <w:rsid w:val="00D30780"/>
    <w:rsid w:val="00D31364"/>
    <w:rsid w:val="00D32CA0"/>
    <w:rsid w:val="00D349AB"/>
    <w:rsid w:val="00D355DF"/>
    <w:rsid w:val="00D37241"/>
    <w:rsid w:val="00D40634"/>
    <w:rsid w:val="00D413F8"/>
    <w:rsid w:val="00D424F5"/>
    <w:rsid w:val="00D43083"/>
    <w:rsid w:val="00D47022"/>
    <w:rsid w:val="00D51E68"/>
    <w:rsid w:val="00D531AA"/>
    <w:rsid w:val="00D5355D"/>
    <w:rsid w:val="00D535C3"/>
    <w:rsid w:val="00D53A39"/>
    <w:rsid w:val="00D56F98"/>
    <w:rsid w:val="00D71C85"/>
    <w:rsid w:val="00D74913"/>
    <w:rsid w:val="00D774FC"/>
    <w:rsid w:val="00D82DA4"/>
    <w:rsid w:val="00D87A9C"/>
    <w:rsid w:val="00D9027B"/>
    <w:rsid w:val="00D91B2D"/>
    <w:rsid w:val="00D92048"/>
    <w:rsid w:val="00DA0FBC"/>
    <w:rsid w:val="00DA280A"/>
    <w:rsid w:val="00DA3469"/>
    <w:rsid w:val="00DA566A"/>
    <w:rsid w:val="00DA5D1C"/>
    <w:rsid w:val="00DA6BC2"/>
    <w:rsid w:val="00DA7F51"/>
    <w:rsid w:val="00DB2CF4"/>
    <w:rsid w:val="00DB2EB3"/>
    <w:rsid w:val="00DB6C9A"/>
    <w:rsid w:val="00DB7A7E"/>
    <w:rsid w:val="00DC1BA8"/>
    <w:rsid w:val="00DC5F7D"/>
    <w:rsid w:val="00DD08C4"/>
    <w:rsid w:val="00DD1534"/>
    <w:rsid w:val="00DD4329"/>
    <w:rsid w:val="00DD6E99"/>
    <w:rsid w:val="00DE3581"/>
    <w:rsid w:val="00DE3B7B"/>
    <w:rsid w:val="00DE76DD"/>
    <w:rsid w:val="00DF4813"/>
    <w:rsid w:val="00DF577B"/>
    <w:rsid w:val="00E00801"/>
    <w:rsid w:val="00E03BC3"/>
    <w:rsid w:val="00E050E9"/>
    <w:rsid w:val="00E109A8"/>
    <w:rsid w:val="00E1314F"/>
    <w:rsid w:val="00E16283"/>
    <w:rsid w:val="00E21E36"/>
    <w:rsid w:val="00E2338C"/>
    <w:rsid w:val="00E25107"/>
    <w:rsid w:val="00E25AD5"/>
    <w:rsid w:val="00E26EC8"/>
    <w:rsid w:val="00E30497"/>
    <w:rsid w:val="00E30929"/>
    <w:rsid w:val="00E30A04"/>
    <w:rsid w:val="00E32011"/>
    <w:rsid w:val="00E337BB"/>
    <w:rsid w:val="00E337C6"/>
    <w:rsid w:val="00E36DCB"/>
    <w:rsid w:val="00E445A5"/>
    <w:rsid w:val="00E447A7"/>
    <w:rsid w:val="00E50DF3"/>
    <w:rsid w:val="00E53DE9"/>
    <w:rsid w:val="00E53E10"/>
    <w:rsid w:val="00E5688B"/>
    <w:rsid w:val="00E57CDE"/>
    <w:rsid w:val="00E609A7"/>
    <w:rsid w:val="00E60E06"/>
    <w:rsid w:val="00E6102A"/>
    <w:rsid w:val="00E62CD1"/>
    <w:rsid w:val="00E638F5"/>
    <w:rsid w:val="00E67CBC"/>
    <w:rsid w:val="00E70EFE"/>
    <w:rsid w:val="00E74938"/>
    <w:rsid w:val="00E80264"/>
    <w:rsid w:val="00E81C0E"/>
    <w:rsid w:val="00E81EFA"/>
    <w:rsid w:val="00E85755"/>
    <w:rsid w:val="00E8707D"/>
    <w:rsid w:val="00E87997"/>
    <w:rsid w:val="00E918C5"/>
    <w:rsid w:val="00E91921"/>
    <w:rsid w:val="00E91EBE"/>
    <w:rsid w:val="00E9308F"/>
    <w:rsid w:val="00E954FB"/>
    <w:rsid w:val="00E9555E"/>
    <w:rsid w:val="00E97033"/>
    <w:rsid w:val="00EA0A2D"/>
    <w:rsid w:val="00EA1576"/>
    <w:rsid w:val="00EB0860"/>
    <w:rsid w:val="00EB0CFA"/>
    <w:rsid w:val="00EB0DB6"/>
    <w:rsid w:val="00EB240D"/>
    <w:rsid w:val="00EB338A"/>
    <w:rsid w:val="00EB4D7A"/>
    <w:rsid w:val="00EC0F5C"/>
    <w:rsid w:val="00EC1ADA"/>
    <w:rsid w:val="00EC580D"/>
    <w:rsid w:val="00EC6FEF"/>
    <w:rsid w:val="00ED0379"/>
    <w:rsid w:val="00ED2CAA"/>
    <w:rsid w:val="00ED414E"/>
    <w:rsid w:val="00ED4273"/>
    <w:rsid w:val="00ED608D"/>
    <w:rsid w:val="00ED61C4"/>
    <w:rsid w:val="00EE5D62"/>
    <w:rsid w:val="00EF3544"/>
    <w:rsid w:val="00EF4B77"/>
    <w:rsid w:val="00F01A99"/>
    <w:rsid w:val="00F025D3"/>
    <w:rsid w:val="00F02665"/>
    <w:rsid w:val="00F03144"/>
    <w:rsid w:val="00F04BAC"/>
    <w:rsid w:val="00F05372"/>
    <w:rsid w:val="00F104C5"/>
    <w:rsid w:val="00F10961"/>
    <w:rsid w:val="00F123E9"/>
    <w:rsid w:val="00F126DC"/>
    <w:rsid w:val="00F17EFB"/>
    <w:rsid w:val="00F27AE1"/>
    <w:rsid w:val="00F30B7D"/>
    <w:rsid w:val="00F33AF2"/>
    <w:rsid w:val="00F33EB7"/>
    <w:rsid w:val="00F34AF8"/>
    <w:rsid w:val="00F34D6C"/>
    <w:rsid w:val="00F36535"/>
    <w:rsid w:val="00F37F04"/>
    <w:rsid w:val="00F4523C"/>
    <w:rsid w:val="00F46DE4"/>
    <w:rsid w:val="00F46E34"/>
    <w:rsid w:val="00F51A66"/>
    <w:rsid w:val="00F52024"/>
    <w:rsid w:val="00F5391B"/>
    <w:rsid w:val="00F5596C"/>
    <w:rsid w:val="00F5770A"/>
    <w:rsid w:val="00F6379A"/>
    <w:rsid w:val="00F6479C"/>
    <w:rsid w:val="00F64869"/>
    <w:rsid w:val="00F64D42"/>
    <w:rsid w:val="00F67248"/>
    <w:rsid w:val="00F74025"/>
    <w:rsid w:val="00F740D7"/>
    <w:rsid w:val="00F74967"/>
    <w:rsid w:val="00F74D4B"/>
    <w:rsid w:val="00F753B7"/>
    <w:rsid w:val="00F77D0A"/>
    <w:rsid w:val="00F77D99"/>
    <w:rsid w:val="00F77FC7"/>
    <w:rsid w:val="00F824AB"/>
    <w:rsid w:val="00F834FA"/>
    <w:rsid w:val="00F83D81"/>
    <w:rsid w:val="00F841BA"/>
    <w:rsid w:val="00F842BA"/>
    <w:rsid w:val="00F85CD4"/>
    <w:rsid w:val="00F85D09"/>
    <w:rsid w:val="00F913BF"/>
    <w:rsid w:val="00F94AEA"/>
    <w:rsid w:val="00F978F4"/>
    <w:rsid w:val="00FA0D08"/>
    <w:rsid w:val="00FA3E12"/>
    <w:rsid w:val="00FA448C"/>
    <w:rsid w:val="00FA49FE"/>
    <w:rsid w:val="00FA5F7F"/>
    <w:rsid w:val="00FA7AD5"/>
    <w:rsid w:val="00FB0C5C"/>
    <w:rsid w:val="00FB1ECA"/>
    <w:rsid w:val="00FB3DED"/>
    <w:rsid w:val="00FB4E1C"/>
    <w:rsid w:val="00FB558F"/>
    <w:rsid w:val="00FB6134"/>
    <w:rsid w:val="00FB6326"/>
    <w:rsid w:val="00FC1517"/>
    <w:rsid w:val="00FC161B"/>
    <w:rsid w:val="00FC35F0"/>
    <w:rsid w:val="00FC4AD1"/>
    <w:rsid w:val="00FC4D80"/>
    <w:rsid w:val="00FC57F1"/>
    <w:rsid w:val="00FC7FBD"/>
    <w:rsid w:val="00FD05A2"/>
    <w:rsid w:val="00FD3225"/>
    <w:rsid w:val="00FD4BE0"/>
    <w:rsid w:val="00FD5A67"/>
    <w:rsid w:val="00FD614C"/>
    <w:rsid w:val="00FD6EDF"/>
    <w:rsid w:val="00FD7EC3"/>
    <w:rsid w:val="00FE0918"/>
    <w:rsid w:val="00FE0F58"/>
    <w:rsid w:val="00FE34C1"/>
    <w:rsid w:val="00FE384C"/>
    <w:rsid w:val="00FE51A7"/>
    <w:rsid w:val="00FF1822"/>
    <w:rsid w:val="00FF33D2"/>
    <w:rsid w:val="00FF3EE1"/>
    <w:rsid w:val="00FF3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676670"/>
  <w15:docId w15:val="{C222081F-7ACA-405C-8635-A1DC3EF66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CF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08DF"/>
    <w:pPr>
      <w:ind w:left="720"/>
    </w:pPr>
  </w:style>
  <w:style w:type="table" w:styleId="TableGrid">
    <w:name w:val="Table Grid"/>
    <w:basedOn w:val="TableNormal"/>
    <w:uiPriority w:val="59"/>
    <w:rsid w:val="00932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4968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68E2"/>
    <w:rPr>
      <w:rFonts w:ascii="Calibri" w:hAnsi="Calibri"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4968E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8E2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631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53D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C5F7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1D4C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1D4C"/>
    <w:rPr>
      <w:rFonts w:ascii="Calibri" w:hAnsi="Calibri" w:cs="Times New Roman"/>
    </w:rPr>
  </w:style>
  <w:style w:type="table" w:customStyle="1" w:styleId="TableGrid11">
    <w:name w:val="Table Grid11"/>
    <w:basedOn w:val="TableNormal"/>
    <w:next w:val="TableGrid"/>
    <w:uiPriority w:val="59"/>
    <w:rsid w:val="006925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37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3777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59"/>
    <w:rsid w:val="006A239C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TableNormal"/>
    <w:next w:val="TableGrid"/>
    <w:uiPriority w:val="59"/>
    <w:rsid w:val="00D3078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75601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5601C"/>
    <w:rPr>
      <w:rFonts w:ascii="Consolas" w:hAnsi="Consolas" w:cs="Times New Roman"/>
      <w:sz w:val="21"/>
      <w:szCs w:val="21"/>
    </w:rPr>
  </w:style>
  <w:style w:type="paragraph" w:styleId="EndnoteText">
    <w:name w:val="endnote text"/>
    <w:basedOn w:val="Normal"/>
    <w:link w:val="EndnoteTextChar"/>
    <w:semiHidden/>
    <w:rsid w:val="00AE6FF3"/>
    <w:pPr>
      <w:widowControl w:val="0"/>
    </w:pPr>
    <w:rPr>
      <w:rFonts w:ascii="Courier New" w:eastAsia="Times New Roman" w:hAnsi="Courier New"/>
      <w:snapToGrid w:val="0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E6FF3"/>
    <w:rPr>
      <w:rFonts w:ascii="Courier New" w:eastAsia="Times New Roman" w:hAnsi="Courier New" w:cs="Times New Roman"/>
      <w:snapToGrid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7445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46E3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F46E34"/>
    <w:rPr>
      <w:b/>
      <w:bCs/>
    </w:rPr>
  </w:style>
  <w:style w:type="character" w:customStyle="1" w:styleId="SmartLink1">
    <w:name w:val="SmartLink1"/>
    <w:basedOn w:val="DefaultParagraphFont"/>
    <w:uiPriority w:val="99"/>
    <w:semiHidden/>
    <w:unhideWhenUsed/>
    <w:rsid w:val="0049068B"/>
    <w:rPr>
      <w:color w:val="0000FF"/>
      <w:u w:val="single"/>
      <w:shd w:val="clear" w:color="auto" w:fill="F3F2F1"/>
    </w:rPr>
  </w:style>
  <w:style w:type="paragraph" w:customStyle="1" w:styleId="yiv7796793078msonormal">
    <w:name w:val="yiv7796793078msonormal"/>
    <w:basedOn w:val="Normal"/>
    <w:rsid w:val="00A26E53"/>
    <w:pPr>
      <w:spacing w:before="100" w:beforeAutospacing="1" w:after="100" w:afterAutospacing="1"/>
    </w:pPr>
    <w:rPr>
      <w:rFonts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5E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5EBC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3BC3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9AD7BA-FD55-4929-B19C-88EF4907DB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618</Words>
  <Characters>9225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antari, Bob</dc:creator>
  <cp:lastModifiedBy>Martin, Richard</cp:lastModifiedBy>
  <cp:revision>2</cp:revision>
  <cp:lastPrinted>2021-09-21T19:14:00Z</cp:lastPrinted>
  <dcterms:created xsi:type="dcterms:W3CDTF">2022-04-15T15:46:00Z</dcterms:created>
  <dcterms:modified xsi:type="dcterms:W3CDTF">2022-04-15T15:46:00Z</dcterms:modified>
</cp:coreProperties>
</file>